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815FB7" w14:textId="7560F9E3" w:rsidR="00571D75" w:rsidRPr="00D27AF0" w:rsidRDefault="0058098C" w:rsidP="004974CC">
      <w:pPr>
        <w:pStyle w:val="NoSpacing"/>
        <w:jc w:val="center"/>
        <w:outlineLvl w:val="0"/>
        <w:rPr>
          <w:rFonts w:ascii="Helvetica" w:hAnsi="Helvetica" w:cs="Helvetica"/>
          <w:b/>
          <w:sz w:val="32"/>
          <w:szCs w:val="32"/>
        </w:rPr>
      </w:pPr>
      <w:r w:rsidRPr="00D27AF0">
        <w:rPr>
          <w:rFonts w:ascii="Helvetica" w:hAnsi="Helvetica" w:cs="Helvetica"/>
          <w:b/>
          <w:noProof/>
          <w:sz w:val="32"/>
          <w:szCs w:val="32"/>
        </w:rPr>
        <w:drawing>
          <wp:anchor distT="0" distB="0" distL="114300" distR="114300" simplePos="0" relativeHeight="251658240" behindDoc="1" locked="0" layoutInCell="1" allowOverlap="1" wp14:anchorId="1C035B16" wp14:editId="5D65CCAB">
            <wp:simplePos x="0" y="0"/>
            <wp:positionH relativeFrom="column">
              <wp:posOffset>76200</wp:posOffset>
            </wp:positionH>
            <wp:positionV relativeFrom="paragraph">
              <wp:posOffset>0</wp:posOffset>
            </wp:positionV>
            <wp:extent cx="2002255" cy="1066800"/>
            <wp:effectExtent l="0" t="0" r="0" b="0"/>
            <wp:wrapTight wrapText="bothSides">
              <wp:wrapPolygon edited="0">
                <wp:start x="0" y="0"/>
                <wp:lineTo x="0" y="21214"/>
                <wp:lineTo x="21374" y="21214"/>
                <wp:lineTo x="21374" y="0"/>
                <wp:lineTo x="0" y="0"/>
              </wp:wrapPolygon>
            </wp:wrapTight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SMCOG logo (stacked text).tif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02255" cy="10668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985636" w:rsidRPr="00D27AF0">
        <w:rPr>
          <w:rFonts w:ascii="Helvetica" w:hAnsi="Helvetica" w:cs="Helvetica"/>
          <w:b/>
          <w:sz w:val="32"/>
          <w:szCs w:val="32"/>
        </w:rPr>
        <w:t>Transportation Advisory Committee Meeting</w:t>
      </w:r>
    </w:p>
    <w:p w14:paraId="4AFC8D67" w14:textId="29392F25" w:rsidR="00051600" w:rsidRPr="00D27AF0" w:rsidRDefault="00051600" w:rsidP="004B5F7E">
      <w:pPr>
        <w:spacing w:after="0" w:line="240" w:lineRule="auto"/>
        <w:jc w:val="center"/>
        <w:rPr>
          <w:rFonts w:ascii="Helvetica" w:hAnsi="Helvetica" w:cs="Helvetica"/>
          <w:b/>
        </w:rPr>
      </w:pPr>
      <w:r w:rsidRPr="00D27AF0">
        <w:rPr>
          <w:rFonts w:ascii="Helvetica" w:hAnsi="Helvetica" w:cs="Helvetica"/>
          <w:b/>
        </w:rPr>
        <w:t>Wednesday,</w:t>
      </w:r>
      <w:r w:rsidR="009C26E8" w:rsidRPr="00D27AF0">
        <w:rPr>
          <w:rFonts w:ascii="Helvetica" w:hAnsi="Helvetica" w:cs="Helvetica"/>
          <w:b/>
        </w:rPr>
        <w:t xml:space="preserve"> </w:t>
      </w:r>
      <w:r w:rsidR="00C63FF9">
        <w:rPr>
          <w:rFonts w:ascii="Helvetica" w:hAnsi="Helvetica" w:cs="Helvetica"/>
          <w:b/>
        </w:rPr>
        <w:t>March 9</w:t>
      </w:r>
      <w:r w:rsidR="000B0F50">
        <w:rPr>
          <w:rFonts w:ascii="Helvetica" w:hAnsi="Helvetica" w:cs="Helvetica"/>
          <w:b/>
        </w:rPr>
        <w:t>, 2022</w:t>
      </w:r>
    </w:p>
    <w:p w14:paraId="2541C6D9" w14:textId="7080105E" w:rsidR="00985636" w:rsidRPr="00D27AF0" w:rsidRDefault="00985636" w:rsidP="001711B5">
      <w:pPr>
        <w:spacing w:after="0" w:line="240" w:lineRule="auto"/>
        <w:jc w:val="center"/>
        <w:rPr>
          <w:b/>
        </w:rPr>
      </w:pPr>
    </w:p>
    <w:p w14:paraId="677644BA" w14:textId="77777777" w:rsidR="00F5306C" w:rsidRPr="00915149" w:rsidRDefault="00F5306C" w:rsidP="00F54FAE">
      <w:pPr>
        <w:pStyle w:val="NoSpacing"/>
        <w:rPr>
          <w:b/>
          <w:sz w:val="24"/>
          <w:szCs w:val="24"/>
          <w:highlight w:val="yellow"/>
        </w:rPr>
      </w:pPr>
    </w:p>
    <w:p w14:paraId="1058091C" w14:textId="77777777" w:rsidR="00224355" w:rsidRPr="00915149" w:rsidRDefault="00224355" w:rsidP="00985636">
      <w:pPr>
        <w:pStyle w:val="NoSpacing"/>
        <w:rPr>
          <w:b/>
          <w:sz w:val="24"/>
          <w:szCs w:val="24"/>
          <w:highlight w:val="yellow"/>
        </w:rPr>
      </w:pPr>
    </w:p>
    <w:p w14:paraId="2FF348CB" w14:textId="77777777" w:rsidR="00E63AD1" w:rsidRPr="00915149" w:rsidRDefault="00E63AD1" w:rsidP="00F44A3F">
      <w:pPr>
        <w:pStyle w:val="NoSpacing"/>
        <w:rPr>
          <w:rFonts w:ascii="Helvetica" w:hAnsi="Helvetica" w:cs="Helvetica"/>
          <w:b/>
          <w:highlight w:val="yellow"/>
        </w:rPr>
      </w:pPr>
    </w:p>
    <w:p w14:paraId="6456AE15" w14:textId="77777777" w:rsidR="004F4E70" w:rsidRDefault="004F4E70" w:rsidP="00F44A3F">
      <w:pPr>
        <w:pStyle w:val="NoSpacing"/>
        <w:rPr>
          <w:rFonts w:ascii="Helvetica" w:hAnsi="Helvetica" w:cs="Helvetica"/>
          <w:b/>
          <w:highlight w:val="yellow"/>
        </w:rPr>
      </w:pPr>
    </w:p>
    <w:p w14:paraId="73D80E66" w14:textId="60354D42" w:rsidR="00041F27" w:rsidRPr="00A74F3F" w:rsidRDefault="00985636" w:rsidP="00F44A3F">
      <w:pPr>
        <w:pStyle w:val="NoSpacing"/>
        <w:rPr>
          <w:rFonts w:ascii="Helvetica" w:hAnsi="Helvetica" w:cs="Helvetica"/>
        </w:rPr>
      </w:pPr>
      <w:r w:rsidRPr="00081116">
        <w:rPr>
          <w:rFonts w:ascii="Helvetica" w:hAnsi="Helvetica" w:cs="Helvetica"/>
          <w:b/>
        </w:rPr>
        <w:t>Attending:</w:t>
      </w:r>
      <w:r w:rsidRPr="00081116">
        <w:rPr>
          <w:rFonts w:ascii="Helvetica" w:hAnsi="Helvetica" w:cs="Helvetica"/>
        </w:rPr>
        <w:t xml:space="preserve"> </w:t>
      </w:r>
      <w:r w:rsidR="00A8764B" w:rsidRPr="00010629">
        <w:rPr>
          <w:rFonts w:ascii="Helvetica" w:hAnsi="Helvetica" w:cs="Helvetica"/>
        </w:rPr>
        <w:t>Todd Wiesehan (Christian),</w:t>
      </w:r>
      <w:r w:rsidR="002D05F9" w:rsidRPr="002D05F9">
        <w:rPr>
          <w:rFonts w:ascii="Helvetica" w:hAnsi="Helvetica" w:cs="Helvetica"/>
        </w:rPr>
        <w:t xml:space="preserve"> Kim Kinder (Dade),</w:t>
      </w:r>
      <w:r w:rsidR="00A8764B" w:rsidRPr="002D05F9">
        <w:rPr>
          <w:rFonts w:ascii="Helvetica" w:hAnsi="Helvetica" w:cs="Helvetica"/>
        </w:rPr>
        <w:t xml:space="preserve"> </w:t>
      </w:r>
      <w:r w:rsidR="00A74F3F" w:rsidRPr="00A74F3F">
        <w:rPr>
          <w:rFonts w:ascii="Helvetica" w:hAnsi="Helvetica" w:cs="Helvetica"/>
        </w:rPr>
        <w:t xml:space="preserve">Roger Bradley (Dallas), </w:t>
      </w:r>
      <w:r w:rsidR="00430975" w:rsidRPr="00017247">
        <w:rPr>
          <w:rFonts w:ascii="Helvetica" w:hAnsi="Helvetica" w:cs="Helvetica"/>
        </w:rPr>
        <w:t xml:space="preserve">Joel Keller (Greene), </w:t>
      </w:r>
      <w:r w:rsidR="00A74F3F">
        <w:rPr>
          <w:rFonts w:ascii="Helvetica" w:hAnsi="Helvetica" w:cs="Helvetica"/>
        </w:rPr>
        <w:t xml:space="preserve">Jon Holmes (Lawrence), </w:t>
      </w:r>
      <w:r w:rsidR="00092B74" w:rsidRPr="00017247">
        <w:rPr>
          <w:rFonts w:ascii="Helvetica" w:hAnsi="Helvetica" w:cs="Helvetica"/>
        </w:rPr>
        <w:t xml:space="preserve">Tim </w:t>
      </w:r>
      <w:proofErr w:type="spellStart"/>
      <w:r w:rsidR="00092B74" w:rsidRPr="00017247">
        <w:rPr>
          <w:rFonts w:ascii="Helvetica" w:hAnsi="Helvetica" w:cs="Helvetica"/>
        </w:rPr>
        <w:t>Selvey</w:t>
      </w:r>
      <w:proofErr w:type="spellEnd"/>
      <w:r w:rsidR="00092B74" w:rsidRPr="00017247">
        <w:rPr>
          <w:rFonts w:ascii="Helvetica" w:hAnsi="Helvetica" w:cs="Helvetica"/>
        </w:rPr>
        <w:t xml:space="preserve"> (Lawrence), </w:t>
      </w:r>
      <w:r w:rsidR="00E7346E" w:rsidRPr="00017247">
        <w:rPr>
          <w:rFonts w:ascii="Helvetica" w:hAnsi="Helvetica" w:cs="Helvetica"/>
        </w:rPr>
        <w:t>Gail Noggle (Polk),</w:t>
      </w:r>
      <w:r w:rsidR="00121EE6" w:rsidRPr="00017247">
        <w:rPr>
          <w:rFonts w:ascii="Helvetica" w:hAnsi="Helvetica" w:cs="Helvetica"/>
        </w:rPr>
        <w:t xml:space="preserve"> </w:t>
      </w:r>
      <w:r w:rsidR="004B4517">
        <w:rPr>
          <w:rFonts w:ascii="Helvetica" w:hAnsi="Helvetica" w:cs="Helvetica"/>
        </w:rPr>
        <w:t xml:space="preserve">Rick Davis (Polk), </w:t>
      </w:r>
      <w:r w:rsidR="00F525F8" w:rsidRPr="00017247">
        <w:rPr>
          <w:rFonts w:ascii="Helvetica" w:hAnsi="Helvetica" w:cs="Helvetica"/>
        </w:rPr>
        <w:t>Hank</w:t>
      </w:r>
      <w:r w:rsidR="00F525F8" w:rsidRPr="00092B74">
        <w:rPr>
          <w:rFonts w:ascii="Helvetica" w:hAnsi="Helvetica" w:cs="Helvetica"/>
        </w:rPr>
        <w:t xml:space="preserve"> Smythe</w:t>
      </w:r>
      <w:r w:rsidR="00E43A3E" w:rsidRPr="00092B74">
        <w:rPr>
          <w:rFonts w:ascii="Helvetica" w:hAnsi="Helvetica" w:cs="Helvetica"/>
        </w:rPr>
        <w:t xml:space="preserve"> (Stone)</w:t>
      </w:r>
      <w:r w:rsidR="005677D2" w:rsidRPr="00092B74">
        <w:rPr>
          <w:rFonts w:ascii="Helvetica" w:hAnsi="Helvetica" w:cs="Helvetica"/>
        </w:rPr>
        <w:t xml:space="preserve">, </w:t>
      </w:r>
      <w:r w:rsidR="005677D2" w:rsidRPr="008C3635">
        <w:rPr>
          <w:rFonts w:ascii="Helvetica" w:hAnsi="Helvetica" w:cs="Helvetica"/>
        </w:rPr>
        <w:t>Jerry Harman (Stone)</w:t>
      </w:r>
      <w:r w:rsidR="00E43A3E" w:rsidRPr="008C3635">
        <w:rPr>
          <w:rFonts w:ascii="Helvetica" w:hAnsi="Helvetica" w:cs="Helvetica"/>
        </w:rPr>
        <w:t xml:space="preserve">, </w:t>
      </w:r>
      <w:r w:rsidR="00101DA6">
        <w:rPr>
          <w:rFonts w:ascii="Helvetica" w:hAnsi="Helvetica" w:cs="Helvetica"/>
        </w:rPr>
        <w:t>Steve Seaton (Stone</w:t>
      </w:r>
      <w:r w:rsidR="00101DA6" w:rsidRPr="00010629">
        <w:rPr>
          <w:rFonts w:ascii="Helvetica" w:hAnsi="Helvetica" w:cs="Helvetica"/>
        </w:rPr>
        <w:t xml:space="preserve">), </w:t>
      </w:r>
      <w:r w:rsidR="00322805" w:rsidRPr="00010629">
        <w:rPr>
          <w:rFonts w:ascii="Helvetica" w:hAnsi="Helvetica" w:cs="Helvetica"/>
        </w:rPr>
        <w:t xml:space="preserve">Buddy Roberts (Taney), </w:t>
      </w:r>
      <w:r w:rsidR="00E26AFF" w:rsidRPr="00017247">
        <w:rPr>
          <w:rFonts w:ascii="Helvetica" w:hAnsi="Helvetica" w:cs="Helvetica"/>
        </w:rPr>
        <w:t>Randy Owens (Webster</w:t>
      </w:r>
      <w:r w:rsidR="00E26AFF" w:rsidRPr="00A74F3F">
        <w:rPr>
          <w:rFonts w:ascii="Helvetica" w:hAnsi="Helvetica" w:cs="Helvetica"/>
        </w:rPr>
        <w:t xml:space="preserve">), </w:t>
      </w:r>
      <w:r w:rsidR="00663A55" w:rsidRPr="00A74F3F">
        <w:rPr>
          <w:rFonts w:ascii="Helvetica" w:hAnsi="Helvetica" w:cs="Helvetica"/>
        </w:rPr>
        <w:t>S</w:t>
      </w:r>
      <w:r w:rsidR="005677D2" w:rsidRPr="00A74F3F">
        <w:rPr>
          <w:rFonts w:ascii="Helvetica" w:hAnsi="Helvetica" w:cs="Helvetica"/>
        </w:rPr>
        <w:t>tan Whitehurst</w:t>
      </w:r>
      <w:r w:rsidR="00663A55" w:rsidRPr="00A74F3F">
        <w:rPr>
          <w:rFonts w:ascii="Helvetica" w:hAnsi="Helvetica" w:cs="Helvetica"/>
        </w:rPr>
        <w:t xml:space="preserve"> (Webster</w:t>
      </w:r>
      <w:r w:rsidR="009E415C" w:rsidRPr="00A74F3F">
        <w:rPr>
          <w:rFonts w:ascii="Helvetica" w:hAnsi="Helvetica" w:cs="Helvetica"/>
        </w:rPr>
        <w:t>)</w:t>
      </w:r>
      <w:r w:rsidR="002D05F9">
        <w:rPr>
          <w:rFonts w:ascii="Helvetica" w:hAnsi="Helvetica" w:cs="Helvetica"/>
        </w:rPr>
        <w:t>, Sam Rost (Webster)</w:t>
      </w:r>
    </w:p>
    <w:p w14:paraId="6647ACC1" w14:textId="77777777" w:rsidR="00160054" w:rsidRPr="00C63FF9" w:rsidRDefault="00160054" w:rsidP="00F44A3F">
      <w:pPr>
        <w:pStyle w:val="NoSpacing"/>
        <w:rPr>
          <w:rFonts w:ascii="Helvetica" w:hAnsi="Helvetica" w:cs="Helvetica"/>
          <w:highlight w:val="yellow"/>
        </w:rPr>
      </w:pPr>
    </w:p>
    <w:p w14:paraId="54BF8C28" w14:textId="52BD4508" w:rsidR="00985636" w:rsidRPr="00017247" w:rsidRDefault="00101DA6" w:rsidP="00985636">
      <w:pPr>
        <w:pStyle w:val="NoSpacing"/>
        <w:rPr>
          <w:rFonts w:ascii="Helvetica" w:hAnsi="Helvetica" w:cs="Helvetica"/>
        </w:rPr>
      </w:pPr>
      <w:r w:rsidRPr="00101DA6">
        <w:rPr>
          <w:rFonts w:ascii="Helvetica" w:hAnsi="Helvetica" w:cs="Helvetica"/>
        </w:rPr>
        <w:t>Hanna Knopf</w:t>
      </w:r>
      <w:r w:rsidR="0044517F" w:rsidRPr="00101DA6">
        <w:rPr>
          <w:rFonts w:ascii="Helvetica" w:hAnsi="Helvetica" w:cs="Helvetica"/>
        </w:rPr>
        <w:t xml:space="preserve"> (MoDOT), </w:t>
      </w:r>
      <w:r w:rsidRPr="00101DA6">
        <w:rPr>
          <w:rFonts w:ascii="Helvetica" w:hAnsi="Helvetica" w:cs="Helvetica"/>
        </w:rPr>
        <w:t>Frank Miller</w:t>
      </w:r>
      <w:r w:rsidR="00594C61" w:rsidRPr="00101DA6">
        <w:rPr>
          <w:rFonts w:ascii="Helvetica" w:hAnsi="Helvetica" w:cs="Helvetica"/>
        </w:rPr>
        <w:t xml:space="preserve"> (MoDOT),</w:t>
      </w:r>
      <w:r w:rsidR="00010629">
        <w:rPr>
          <w:rFonts w:ascii="Helvetica" w:hAnsi="Helvetica" w:cs="Helvetica"/>
        </w:rPr>
        <w:t xml:space="preserve"> Beth Schaller (MoDOT),</w:t>
      </w:r>
      <w:r w:rsidR="00594C61" w:rsidRPr="00101DA6">
        <w:rPr>
          <w:rFonts w:ascii="Helvetica" w:hAnsi="Helvetica" w:cs="Helvetica"/>
        </w:rPr>
        <w:t xml:space="preserve"> </w:t>
      </w:r>
      <w:r w:rsidR="009C0400" w:rsidRPr="00FB3D30">
        <w:rPr>
          <w:rFonts w:ascii="Helvetica" w:hAnsi="Helvetica" w:cs="Helvetica"/>
        </w:rPr>
        <w:t>Jason Ray</w:t>
      </w:r>
      <w:r w:rsidR="009C26E8" w:rsidRPr="00FB3D30">
        <w:rPr>
          <w:rFonts w:ascii="Helvetica" w:hAnsi="Helvetica" w:cs="Helvetica"/>
        </w:rPr>
        <w:t xml:space="preserve"> (SMCOG)</w:t>
      </w:r>
      <w:r w:rsidR="00956D67" w:rsidRPr="00FB3D30">
        <w:rPr>
          <w:rFonts w:ascii="Helvetica" w:hAnsi="Helvetica" w:cs="Helvetica"/>
        </w:rPr>
        <w:t xml:space="preserve">, </w:t>
      </w:r>
      <w:r w:rsidR="00596F50" w:rsidRPr="00FB3D30">
        <w:rPr>
          <w:rFonts w:ascii="Helvetica" w:hAnsi="Helvetica" w:cs="Helvetica"/>
        </w:rPr>
        <w:t>Aishwarya Shrestha (SMCOG)</w:t>
      </w:r>
      <w:r w:rsidR="00B20EDA" w:rsidRPr="00FB3D30">
        <w:rPr>
          <w:rFonts w:ascii="Helvetica" w:hAnsi="Helvetica" w:cs="Helvetica"/>
        </w:rPr>
        <w:t xml:space="preserve">, </w:t>
      </w:r>
      <w:r w:rsidR="001652E7" w:rsidRPr="00FB3D30">
        <w:rPr>
          <w:rFonts w:ascii="Helvetica" w:hAnsi="Helvetica" w:cs="Helvetica"/>
        </w:rPr>
        <w:t>Courtney Pinkham (SMCOG),</w:t>
      </w:r>
      <w:r w:rsidR="00CD47E7" w:rsidRPr="00FB3D30">
        <w:rPr>
          <w:rFonts w:ascii="Helvetica" w:hAnsi="Helvetica" w:cs="Helvetica"/>
        </w:rPr>
        <w:t xml:space="preserve"> </w:t>
      </w:r>
      <w:r w:rsidR="00FB3D30" w:rsidRPr="00FB3D30">
        <w:rPr>
          <w:rFonts w:ascii="Helvetica" w:hAnsi="Helvetica" w:cs="Helvetica"/>
        </w:rPr>
        <w:t xml:space="preserve">Avery </w:t>
      </w:r>
      <w:r w:rsidR="00C047F1" w:rsidRPr="00FB3D30">
        <w:rPr>
          <w:rFonts w:ascii="Helvetica" w:hAnsi="Helvetica" w:cs="Helvetica"/>
        </w:rPr>
        <w:t>Knese (SMCOG),</w:t>
      </w:r>
      <w:r w:rsidR="00FB3D30" w:rsidRPr="00FB3D30">
        <w:rPr>
          <w:rFonts w:ascii="Helvetica" w:hAnsi="Helvetica" w:cs="Helvetica"/>
        </w:rPr>
        <w:t xml:space="preserve"> Angela Duran (SMCOG), Ryan Smith (SMCOG),</w:t>
      </w:r>
      <w:r w:rsidR="00C047F1" w:rsidRPr="00FB3D30">
        <w:rPr>
          <w:rFonts w:ascii="Helvetica" w:hAnsi="Helvetica" w:cs="Helvetica"/>
        </w:rPr>
        <w:t xml:space="preserve"> </w:t>
      </w:r>
      <w:r w:rsidR="00DA5A23" w:rsidRPr="00FB3D30">
        <w:rPr>
          <w:rFonts w:ascii="Helvetica" w:hAnsi="Helvetica" w:cs="Helvetica"/>
        </w:rPr>
        <w:t xml:space="preserve">Sonya Anderson (Senator Blunt), </w:t>
      </w:r>
      <w:r w:rsidR="006006D1" w:rsidRPr="00FB3D30">
        <w:rPr>
          <w:rFonts w:ascii="Helvetica" w:hAnsi="Helvetica" w:cs="Helvetica"/>
        </w:rPr>
        <w:t>Erin Engelmeyer (Senator Hawley),</w:t>
      </w:r>
      <w:r w:rsidR="008C43AA" w:rsidRPr="00FB3D30">
        <w:rPr>
          <w:rFonts w:ascii="Helvetica" w:hAnsi="Helvetica" w:cs="Helvetica"/>
        </w:rPr>
        <w:t xml:space="preserve"> </w:t>
      </w:r>
      <w:r w:rsidR="003A13B5" w:rsidRPr="00FB3D30">
        <w:rPr>
          <w:rFonts w:ascii="Helvetica" w:hAnsi="Helvetica" w:cs="Helvetica"/>
        </w:rPr>
        <w:t xml:space="preserve">Jeremy Pruett (Representative Long), </w:t>
      </w:r>
      <w:r w:rsidR="00614B7F" w:rsidRPr="00FB3D30">
        <w:rPr>
          <w:rFonts w:ascii="Helvetica" w:hAnsi="Helvetica" w:cs="Helvetica"/>
        </w:rPr>
        <w:t>Neil Brady (Bartlett &amp;</w:t>
      </w:r>
      <w:r w:rsidR="00614B7F" w:rsidRPr="002D05F9">
        <w:rPr>
          <w:rFonts w:ascii="Helvetica" w:hAnsi="Helvetica" w:cs="Helvetica"/>
        </w:rPr>
        <w:t xml:space="preserve"> West)</w:t>
      </w:r>
      <w:r w:rsidR="00017247" w:rsidRPr="002D05F9">
        <w:rPr>
          <w:rFonts w:ascii="Helvetica" w:hAnsi="Helvetica" w:cs="Helvetica"/>
        </w:rPr>
        <w:t xml:space="preserve">, </w:t>
      </w:r>
      <w:r w:rsidR="00017247" w:rsidRPr="00017247">
        <w:rPr>
          <w:rFonts w:ascii="Helvetica" w:hAnsi="Helvetica" w:cs="Helvetica"/>
        </w:rPr>
        <w:t xml:space="preserve">Jackson </w:t>
      </w:r>
      <w:proofErr w:type="spellStart"/>
      <w:r w:rsidR="00017247" w:rsidRPr="00017247">
        <w:rPr>
          <w:rFonts w:ascii="Helvetica" w:hAnsi="Helvetica" w:cs="Helvetica"/>
        </w:rPr>
        <w:t>Hotaling</w:t>
      </w:r>
      <w:proofErr w:type="spellEnd"/>
      <w:r w:rsidR="00017247" w:rsidRPr="00017247">
        <w:rPr>
          <w:rFonts w:ascii="Helvetica" w:hAnsi="Helvetica" w:cs="Helvetica"/>
        </w:rPr>
        <w:t xml:space="preserve"> (MRT)</w:t>
      </w:r>
      <w:r w:rsidR="00DA5A23">
        <w:rPr>
          <w:rFonts w:ascii="Helvetica" w:hAnsi="Helvetica" w:cs="Helvetica"/>
        </w:rPr>
        <w:t xml:space="preserve">, Jason </w:t>
      </w:r>
      <w:proofErr w:type="spellStart"/>
      <w:r w:rsidR="00DA5A23">
        <w:rPr>
          <w:rFonts w:ascii="Helvetica" w:hAnsi="Helvetica" w:cs="Helvetica"/>
        </w:rPr>
        <w:t>Sivils</w:t>
      </w:r>
      <w:proofErr w:type="spellEnd"/>
      <w:r w:rsidR="00DA5A23">
        <w:rPr>
          <w:rFonts w:ascii="Helvetica" w:hAnsi="Helvetica" w:cs="Helvetica"/>
        </w:rPr>
        <w:t xml:space="preserve"> (GRE</w:t>
      </w:r>
      <w:r w:rsidR="00FB3D30">
        <w:rPr>
          <w:rFonts w:ascii="Helvetica" w:hAnsi="Helvetica" w:cs="Helvetica"/>
        </w:rPr>
        <w:t>)</w:t>
      </w:r>
    </w:p>
    <w:p w14:paraId="694EB980" w14:textId="77777777" w:rsidR="00E82404" w:rsidRPr="00C63FF9" w:rsidRDefault="00E82404" w:rsidP="00985636">
      <w:pPr>
        <w:pStyle w:val="NoSpacing"/>
        <w:rPr>
          <w:rFonts w:ascii="Helvetica" w:hAnsi="Helvetica" w:cs="Helvetica"/>
          <w:highlight w:val="yellow"/>
        </w:rPr>
      </w:pPr>
    </w:p>
    <w:p w14:paraId="2987F4BC" w14:textId="58A04821" w:rsidR="00EF3763" w:rsidRPr="00976D6C" w:rsidRDefault="00544D75" w:rsidP="00985636">
      <w:pPr>
        <w:pStyle w:val="NoSpacing"/>
        <w:rPr>
          <w:rFonts w:ascii="Helvetica" w:hAnsi="Helvetica" w:cs="Helvetica"/>
        </w:rPr>
      </w:pPr>
      <w:r w:rsidRPr="00976D6C">
        <w:rPr>
          <w:rFonts w:ascii="Helvetica" w:hAnsi="Helvetica" w:cs="Helvetica"/>
        </w:rPr>
        <w:t>The meeting was calle</w:t>
      </w:r>
      <w:r w:rsidR="001E26E6" w:rsidRPr="00976D6C">
        <w:rPr>
          <w:rFonts w:ascii="Helvetica" w:hAnsi="Helvetica" w:cs="Helvetica"/>
        </w:rPr>
        <w:t xml:space="preserve">d to order by </w:t>
      </w:r>
      <w:r w:rsidR="00CE7F53" w:rsidRPr="00976D6C">
        <w:rPr>
          <w:rFonts w:ascii="Helvetica" w:hAnsi="Helvetica" w:cs="Helvetica"/>
        </w:rPr>
        <w:t>Chair Todd Wiesehan</w:t>
      </w:r>
      <w:r w:rsidR="00EB7493" w:rsidRPr="00976D6C">
        <w:rPr>
          <w:rFonts w:ascii="Helvetica" w:hAnsi="Helvetica" w:cs="Helvetica"/>
        </w:rPr>
        <w:t>.</w:t>
      </w:r>
    </w:p>
    <w:p w14:paraId="5F731AFC" w14:textId="6838153D" w:rsidR="00544D75" w:rsidRPr="00C63FF9" w:rsidRDefault="00544D75" w:rsidP="05CBB399">
      <w:pPr>
        <w:pStyle w:val="NoSpacing"/>
        <w:rPr>
          <w:rFonts w:ascii="Helvetica" w:hAnsi="Helvetica" w:cs="Helvetica"/>
          <w:highlight w:val="yellow"/>
        </w:rPr>
      </w:pPr>
    </w:p>
    <w:p w14:paraId="7516CAE7" w14:textId="0D79CC6C" w:rsidR="00EF3763" w:rsidRPr="00A50DB1" w:rsidRDefault="00EF3763" w:rsidP="00EF3763">
      <w:pPr>
        <w:pStyle w:val="NoSpacing"/>
        <w:numPr>
          <w:ilvl w:val="0"/>
          <w:numId w:val="1"/>
        </w:numPr>
        <w:ind w:left="360"/>
        <w:rPr>
          <w:rFonts w:ascii="Helvetica" w:hAnsi="Helvetica" w:cs="Helvetica"/>
          <w:b/>
        </w:rPr>
      </w:pPr>
      <w:r w:rsidRPr="00A50DB1">
        <w:rPr>
          <w:rFonts w:ascii="Helvetica" w:hAnsi="Helvetica" w:cs="Helvetica"/>
          <w:b/>
        </w:rPr>
        <w:t xml:space="preserve">Introductions </w:t>
      </w:r>
      <w:r w:rsidR="009B5A68" w:rsidRPr="00A50DB1">
        <w:rPr>
          <w:rFonts w:ascii="Helvetica" w:hAnsi="Helvetica" w:cs="Helvetica"/>
          <w:b/>
        </w:rPr>
        <w:t xml:space="preserve">and </w:t>
      </w:r>
      <w:r w:rsidR="00B5515A" w:rsidRPr="00A50DB1">
        <w:rPr>
          <w:rFonts w:ascii="Helvetica" w:hAnsi="Helvetica" w:cs="Helvetica"/>
          <w:b/>
        </w:rPr>
        <w:t>Pledge</w:t>
      </w:r>
      <w:r w:rsidR="00360F7B" w:rsidRPr="00A50DB1">
        <w:rPr>
          <w:rFonts w:ascii="Helvetica" w:hAnsi="Helvetica" w:cs="Helvetica"/>
          <w:b/>
        </w:rPr>
        <w:t>:</w:t>
      </w:r>
    </w:p>
    <w:p w14:paraId="16FFF997" w14:textId="5E0ACA88" w:rsidR="00EF3763" w:rsidRPr="00A50DB1" w:rsidRDefault="00277CB3" w:rsidP="00B5515A">
      <w:pPr>
        <w:pStyle w:val="NoSpacing"/>
        <w:ind w:left="360"/>
        <w:rPr>
          <w:rFonts w:ascii="Helvetica" w:hAnsi="Helvetica" w:cs="Helvetica"/>
        </w:rPr>
      </w:pPr>
      <w:r w:rsidRPr="00A50DB1">
        <w:rPr>
          <w:rFonts w:ascii="Helvetica" w:hAnsi="Helvetica" w:cs="Helvetica"/>
        </w:rPr>
        <w:t>Self-introductions</w:t>
      </w:r>
      <w:r w:rsidR="00F74990" w:rsidRPr="00A50DB1">
        <w:rPr>
          <w:rFonts w:ascii="Helvetica" w:hAnsi="Helvetica" w:cs="Helvetica"/>
        </w:rPr>
        <w:t xml:space="preserve"> were made. </w:t>
      </w:r>
    </w:p>
    <w:p w14:paraId="72F14E7B" w14:textId="77777777" w:rsidR="00686874" w:rsidRPr="00C63FF9" w:rsidRDefault="00686874" w:rsidP="00B5515A">
      <w:pPr>
        <w:pStyle w:val="NoSpacing"/>
        <w:ind w:left="360"/>
        <w:rPr>
          <w:rFonts w:ascii="Helvetica" w:hAnsi="Helvetica" w:cs="Helvetica"/>
          <w:sz w:val="20"/>
          <w:highlight w:val="yellow"/>
        </w:rPr>
      </w:pPr>
    </w:p>
    <w:p w14:paraId="655A3344" w14:textId="77777777" w:rsidR="00085FCA" w:rsidRPr="00CB53DC" w:rsidRDefault="00085FCA" w:rsidP="000D64F3">
      <w:pPr>
        <w:pStyle w:val="NoSpacing"/>
        <w:numPr>
          <w:ilvl w:val="0"/>
          <w:numId w:val="1"/>
        </w:numPr>
        <w:ind w:left="360"/>
        <w:rPr>
          <w:rFonts w:ascii="Helvetica" w:hAnsi="Helvetica" w:cs="Helvetica"/>
          <w:b/>
        </w:rPr>
      </w:pPr>
      <w:r w:rsidRPr="00CB53DC">
        <w:rPr>
          <w:rFonts w:ascii="Helvetica" w:hAnsi="Helvetica" w:cs="Helvetica"/>
          <w:b/>
        </w:rPr>
        <w:t>Approval of the agenda:</w:t>
      </w:r>
    </w:p>
    <w:p w14:paraId="35CFB2CF" w14:textId="7ABE8F9D" w:rsidR="00C64371" w:rsidRPr="00CB53DC" w:rsidRDefault="00ED26E8" w:rsidP="00C64371">
      <w:pPr>
        <w:pStyle w:val="NoSpacing"/>
        <w:ind w:left="360"/>
        <w:rPr>
          <w:rFonts w:ascii="Helvetica" w:hAnsi="Helvetica" w:cs="Helvetica"/>
        </w:rPr>
      </w:pPr>
      <w:r w:rsidRPr="00CB53DC">
        <w:rPr>
          <w:rFonts w:ascii="Helvetica" w:hAnsi="Helvetica" w:cs="Helvetica"/>
        </w:rPr>
        <w:t>Motion to approve the agenda made by</w:t>
      </w:r>
      <w:r w:rsidR="003C576D" w:rsidRPr="00CB53DC">
        <w:rPr>
          <w:rFonts w:ascii="Helvetica" w:hAnsi="Helvetica" w:cs="Helvetica"/>
        </w:rPr>
        <w:t xml:space="preserve"> </w:t>
      </w:r>
      <w:r w:rsidR="00CB53DC" w:rsidRPr="00CB53DC">
        <w:rPr>
          <w:rFonts w:ascii="Helvetica" w:hAnsi="Helvetica" w:cs="Helvetica"/>
        </w:rPr>
        <w:t>Gail Noggle</w:t>
      </w:r>
      <w:r w:rsidR="00122CD4" w:rsidRPr="00CB53DC">
        <w:rPr>
          <w:rFonts w:ascii="Helvetica" w:hAnsi="Helvetica" w:cs="Helvetica"/>
        </w:rPr>
        <w:t xml:space="preserve">, </w:t>
      </w:r>
      <w:r w:rsidRPr="00CB53DC">
        <w:rPr>
          <w:rFonts w:ascii="Helvetica" w:hAnsi="Helvetica" w:cs="Helvetica"/>
        </w:rPr>
        <w:t>motion seconded by</w:t>
      </w:r>
      <w:r w:rsidR="00686874" w:rsidRPr="00CB53DC">
        <w:rPr>
          <w:rFonts w:ascii="Helvetica" w:hAnsi="Helvetica" w:cs="Helvetica"/>
        </w:rPr>
        <w:t xml:space="preserve"> </w:t>
      </w:r>
      <w:r w:rsidR="00CB53DC" w:rsidRPr="00CB53DC">
        <w:rPr>
          <w:rFonts w:ascii="Helvetica" w:hAnsi="Helvetica" w:cs="Helvetica"/>
        </w:rPr>
        <w:t>Jerry Harman and Hank Smythe</w:t>
      </w:r>
      <w:r w:rsidR="00137E22" w:rsidRPr="00CB53DC">
        <w:rPr>
          <w:rFonts w:ascii="Helvetica" w:hAnsi="Helvetica" w:cs="Helvetica"/>
        </w:rPr>
        <w:t>.</w:t>
      </w:r>
      <w:r w:rsidRPr="00CB53DC">
        <w:rPr>
          <w:rFonts w:ascii="Helvetica" w:hAnsi="Helvetica" w:cs="Helvetica"/>
        </w:rPr>
        <w:t xml:space="preserve"> All </w:t>
      </w:r>
      <w:r w:rsidR="00645461" w:rsidRPr="00CB53DC">
        <w:rPr>
          <w:rFonts w:ascii="Helvetica" w:hAnsi="Helvetica" w:cs="Helvetica"/>
        </w:rPr>
        <w:t>ay</w:t>
      </w:r>
      <w:r w:rsidR="00170027" w:rsidRPr="00CB53DC">
        <w:rPr>
          <w:rFonts w:ascii="Helvetica" w:hAnsi="Helvetica" w:cs="Helvetica"/>
        </w:rPr>
        <w:t>es</w:t>
      </w:r>
      <w:r w:rsidRPr="00CB53DC">
        <w:rPr>
          <w:rFonts w:ascii="Helvetica" w:hAnsi="Helvetica" w:cs="Helvetica"/>
        </w:rPr>
        <w:t>. Motion carried.</w:t>
      </w:r>
    </w:p>
    <w:p w14:paraId="737A701A" w14:textId="3B0D1F20" w:rsidR="00D76ED3" w:rsidRPr="00C63FF9" w:rsidRDefault="00D76ED3" w:rsidP="009935C8">
      <w:pPr>
        <w:pStyle w:val="NoSpacing"/>
        <w:rPr>
          <w:rFonts w:ascii="Helvetica" w:hAnsi="Helvetica" w:cs="Helvetica"/>
          <w:highlight w:val="yellow"/>
        </w:rPr>
      </w:pPr>
    </w:p>
    <w:p w14:paraId="1301B39A" w14:textId="4BDF2D3D" w:rsidR="00085FCA" w:rsidRPr="00F67A13" w:rsidRDefault="00B24C22" w:rsidP="00ED26E8">
      <w:pPr>
        <w:pStyle w:val="NoSpacing"/>
        <w:numPr>
          <w:ilvl w:val="0"/>
          <w:numId w:val="1"/>
        </w:numPr>
        <w:ind w:left="360"/>
        <w:rPr>
          <w:rFonts w:ascii="Helvetica" w:hAnsi="Helvetica" w:cs="Helvetica"/>
        </w:rPr>
      </w:pPr>
      <w:r w:rsidRPr="00F67A13">
        <w:rPr>
          <w:rFonts w:ascii="Helvetica" w:hAnsi="Helvetica" w:cs="Helvetica"/>
          <w:b/>
        </w:rPr>
        <w:t>Approval of</w:t>
      </w:r>
      <w:r w:rsidR="001E26E6" w:rsidRPr="00F67A13">
        <w:rPr>
          <w:rFonts w:ascii="Helvetica" w:hAnsi="Helvetica" w:cs="Helvetica"/>
          <w:b/>
        </w:rPr>
        <w:t xml:space="preserve"> minutes</w:t>
      </w:r>
      <w:r w:rsidR="00985636" w:rsidRPr="00F67A13">
        <w:rPr>
          <w:rFonts w:ascii="Helvetica" w:hAnsi="Helvetica" w:cs="Helvetica"/>
          <w:b/>
        </w:rPr>
        <w:t>:</w:t>
      </w:r>
    </w:p>
    <w:p w14:paraId="59F2083B" w14:textId="01A21711" w:rsidR="0055665E" w:rsidRPr="00F67A13" w:rsidRDefault="001E26E6" w:rsidP="005C779D">
      <w:pPr>
        <w:pStyle w:val="NoSpacing"/>
        <w:ind w:left="360"/>
        <w:rPr>
          <w:rFonts w:ascii="Helvetica" w:hAnsi="Helvetica" w:cs="Helvetica"/>
        </w:rPr>
      </w:pPr>
      <w:r w:rsidRPr="00F67A13">
        <w:rPr>
          <w:rFonts w:ascii="Helvetica" w:hAnsi="Helvetica" w:cs="Helvetica"/>
        </w:rPr>
        <w:t>Motion</w:t>
      </w:r>
      <w:r w:rsidR="006A0152" w:rsidRPr="00F67A13">
        <w:rPr>
          <w:rFonts w:ascii="Helvetica" w:hAnsi="Helvetica" w:cs="Helvetica"/>
        </w:rPr>
        <w:t xml:space="preserve"> to approve </w:t>
      </w:r>
      <w:r w:rsidR="00F67A13" w:rsidRPr="00F67A13">
        <w:rPr>
          <w:rFonts w:ascii="Helvetica" w:hAnsi="Helvetica" w:cs="Helvetica"/>
        </w:rPr>
        <w:t>January 12, 2022</w:t>
      </w:r>
      <w:r w:rsidR="00244C8D" w:rsidRPr="00F67A13">
        <w:rPr>
          <w:rFonts w:ascii="Helvetica" w:hAnsi="Helvetica" w:cs="Helvetica"/>
        </w:rPr>
        <w:t>,</w:t>
      </w:r>
      <w:r w:rsidR="006A0152" w:rsidRPr="00F67A13">
        <w:rPr>
          <w:rFonts w:ascii="Helvetica" w:hAnsi="Helvetica" w:cs="Helvetica"/>
        </w:rPr>
        <w:t xml:space="preserve"> meeting</w:t>
      </w:r>
      <w:r w:rsidR="00F44A3F" w:rsidRPr="00F67A13">
        <w:rPr>
          <w:rFonts w:ascii="Helvetica" w:hAnsi="Helvetica" w:cs="Helvetica"/>
        </w:rPr>
        <w:t xml:space="preserve"> minutes</w:t>
      </w:r>
      <w:r w:rsidRPr="00F67A13">
        <w:rPr>
          <w:rFonts w:ascii="Helvetica" w:hAnsi="Helvetica" w:cs="Helvetica"/>
        </w:rPr>
        <w:t xml:space="preserve"> made</w:t>
      </w:r>
      <w:r w:rsidR="00EE6115" w:rsidRPr="00F67A13">
        <w:rPr>
          <w:rFonts w:ascii="Helvetica" w:hAnsi="Helvetica" w:cs="Helvetica"/>
        </w:rPr>
        <w:t xml:space="preserve"> by </w:t>
      </w:r>
      <w:r w:rsidR="00F67A13" w:rsidRPr="00F67A13">
        <w:rPr>
          <w:rFonts w:ascii="Helvetica" w:hAnsi="Helvetica" w:cs="Helvetica"/>
        </w:rPr>
        <w:t>Buddy Roberts</w:t>
      </w:r>
      <w:r w:rsidR="00EE6115" w:rsidRPr="00F67A13">
        <w:rPr>
          <w:rFonts w:ascii="Helvetica" w:hAnsi="Helvetica" w:cs="Helvetica"/>
        </w:rPr>
        <w:t xml:space="preserve">, motion seconded by </w:t>
      </w:r>
      <w:r w:rsidR="00F67A13" w:rsidRPr="00F67A13">
        <w:rPr>
          <w:rFonts w:ascii="Helvetica" w:hAnsi="Helvetica" w:cs="Helvetica"/>
        </w:rPr>
        <w:t>Hank Smythe</w:t>
      </w:r>
      <w:r w:rsidR="00ED26E8" w:rsidRPr="00F67A13">
        <w:rPr>
          <w:rFonts w:ascii="Helvetica" w:hAnsi="Helvetica" w:cs="Helvetica"/>
        </w:rPr>
        <w:t xml:space="preserve">. All </w:t>
      </w:r>
      <w:r w:rsidR="00723C65" w:rsidRPr="00F67A13">
        <w:rPr>
          <w:rFonts w:ascii="Helvetica" w:hAnsi="Helvetica" w:cs="Helvetica"/>
        </w:rPr>
        <w:t>ayes</w:t>
      </w:r>
      <w:r w:rsidR="00ED26E8" w:rsidRPr="00F67A13">
        <w:rPr>
          <w:rFonts w:ascii="Helvetica" w:hAnsi="Helvetica" w:cs="Helvetica"/>
        </w:rPr>
        <w:t>.</w:t>
      </w:r>
      <w:r w:rsidR="006A0152" w:rsidRPr="00F67A13">
        <w:rPr>
          <w:rFonts w:ascii="Helvetica" w:hAnsi="Helvetica" w:cs="Helvetica"/>
        </w:rPr>
        <w:t xml:space="preserve"> Motion carried</w:t>
      </w:r>
      <w:r w:rsidR="00B31F7F" w:rsidRPr="00F67A13">
        <w:rPr>
          <w:rFonts w:ascii="Helvetica" w:hAnsi="Helvetica" w:cs="Helvetica"/>
        </w:rPr>
        <w:t>.</w:t>
      </w:r>
    </w:p>
    <w:p w14:paraId="4055C5F8" w14:textId="77777777" w:rsidR="003B4A0E" w:rsidRPr="00C63FF9" w:rsidRDefault="003B4A0E" w:rsidP="00CC07D9">
      <w:pPr>
        <w:pStyle w:val="NoSpacing"/>
        <w:shd w:val="clear" w:color="auto" w:fill="FFFFFF"/>
        <w:rPr>
          <w:rFonts w:ascii="Helvetica" w:hAnsi="Helvetica" w:cs="Helvetica"/>
          <w:highlight w:val="yellow"/>
        </w:rPr>
      </w:pPr>
    </w:p>
    <w:p w14:paraId="3BC45818" w14:textId="60FCA636" w:rsidR="00515224" w:rsidRPr="005C4187" w:rsidRDefault="00515224" w:rsidP="00331E4A">
      <w:pPr>
        <w:pStyle w:val="NoSpacing"/>
        <w:numPr>
          <w:ilvl w:val="0"/>
          <w:numId w:val="1"/>
        </w:numPr>
        <w:ind w:left="360"/>
        <w:rPr>
          <w:rFonts w:ascii="Helvetica" w:hAnsi="Helvetica" w:cs="Helvetica"/>
          <w:b/>
        </w:rPr>
      </w:pPr>
      <w:r w:rsidRPr="005C4187">
        <w:rPr>
          <w:rFonts w:ascii="Helvetica" w:hAnsi="Helvetica" w:cs="Helvetica"/>
          <w:b/>
        </w:rPr>
        <w:t>Missouri Foundation for Health (MFH) Grant:</w:t>
      </w:r>
    </w:p>
    <w:p w14:paraId="19B06086" w14:textId="09F7184B" w:rsidR="00515224" w:rsidRPr="005C4187" w:rsidRDefault="00E46DD3" w:rsidP="00515224">
      <w:pPr>
        <w:pStyle w:val="NoSpacing"/>
        <w:ind w:left="360"/>
        <w:rPr>
          <w:rFonts w:ascii="Helvetica" w:hAnsi="Helvetica" w:cs="Helvetica"/>
          <w:bCs/>
        </w:rPr>
      </w:pPr>
      <w:r w:rsidRPr="005C4187">
        <w:rPr>
          <w:rFonts w:ascii="Helvetica" w:hAnsi="Helvetica" w:cs="Helvetica"/>
          <w:bCs/>
        </w:rPr>
        <w:t xml:space="preserve">Missourians for Responsible Transportation (MRT) partnered with RPCs </w:t>
      </w:r>
      <w:r w:rsidR="00E53A17" w:rsidRPr="005C4187">
        <w:rPr>
          <w:rFonts w:ascii="Helvetica" w:hAnsi="Helvetica" w:cs="Helvetica"/>
          <w:bCs/>
        </w:rPr>
        <w:t xml:space="preserve">(SMCOG, </w:t>
      </w:r>
      <w:proofErr w:type="spellStart"/>
      <w:r w:rsidR="00E53A17" w:rsidRPr="005C4187">
        <w:rPr>
          <w:rFonts w:ascii="Helvetica" w:hAnsi="Helvetica" w:cs="Helvetica"/>
          <w:bCs/>
        </w:rPr>
        <w:t>Kaysinger</w:t>
      </w:r>
      <w:proofErr w:type="spellEnd"/>
      <w:r w:rsidR="00E53A17" w:rsidRPr="005C4187">
        <w:rPr>
          <w:rFonts w:ascii="Helvetica" w:hAnsi="Helvetica" w:cs="Helvetica"/>
          <w:bCs/>
        </w:rPr>
        <w:t xml:space="preserve"> Basin, and Harry S Truman</w:t>
      </w:r>
      <w:r w:rsidR="006506AC" w:rsidRPr="005C4187">
        <w:rPr>
          <w:rFonts w:ascii="Helvetica" w:hAnsi="Helvetica" w:cs="Helvetica"/>
          <w:bCs/>
        </w:rPr>
        <w:t xml:space="preserve">) </w:t>
      </w:r>
      <w:r w:rsidRPr="005C4187">
        <w:rPr>
          <w:rFonts w:ascii="Helvetica" w:hAnsi="Helvetica" w:cs="Helvetica"/>
          <w:bCs/>
        </w:rPr>
        <w:t xml:space="preserve">from the </w:t>
      </w:r>
      <w:r w:rsidR="0090177C" w:rsidRPr="005C4187">
        <w:rPr>
          <w:rFonts w:ascii="Helvetica" w:hAnsi="Helvetica" w:cs="Helvetica"/>
          <w:bCs/>
        </w:rPr>
        <w:t>S</w:t>
      </w:r>
      <w:r w:rsidRPr="005C4187">
        <w:rPr>
          <w:rFonts w:ascii="Helvetica" w:hAnsi="Helvetica" w:cs="Helvetica"/>
          <w:bCs/>
        </w:rPr>
        <w:t xml:space="preserve">outhwest region to </w:t>
      </w:r>
      <w:r w:rsidR="001D1168" w:rsidRPr="005C4187">
        <w:rPr>
          <w:rFonts w:ascii="Helvetica" w:hAnsi="Helvetica" w:cs="Helvetica"/>
          <w:bCs/>
        </w:rPr>
        <w:t xml:space="preserve">apply for a grant from the MFH </w:t>
      </w:r>
      <w:r w:rsidR="00F40E45">
        <w:rPr>
          <w:rFonts w:ascii="Helvetica" w:hAnsi="Helvetica" w:cs="Helvetica"/>
          <w:bCs/>
        </w:rPr>
        <w:t>to he</w:t>
      </w:r>
      <w:r w:rsidR="00BD6B14">
        <w:rPr>
          <w:rFonts w:ascii="Helvetica" w:hAnsi="Helvetica" w:cs="Helvetica"/>
          <w:bCs/>
        </w:rPr>
        <w:t>lp better prepare our rural communities</w:t>
      </w:r>
      <w:r w:rsidR="00151163">
        <w:rPr>
          <w:rFonts w:ascii="Helvetica" w:hAnsi="Helvetica" w:cs="Helvetica"/>
          <w:bCs/>
        </w:rPr>
        <w:t xml:space="preserve"> for the</w:t>
      </w:r>
      <w:r w:rsidR="00EB1931" w:rsidRPr="005C4187">
        <w:rPr>
          <w:rFonts w:ascii="Helvetica" w:hAnsi="Helvetica" w:cs="Helvetica"/>
          <w:bCs/>
        </w:rPr>
        <w:t xml:space="preserve"> Transportation Alternatives Program (TAP) grants. </w:t>
      </w:r>
    </w:p>
    <w:p w14:paraId="6B69A372" w14:textId="77777777" w:rsidR="00FB1FB5" w:rsidRPr="005C4187" w:rsidRDefault="00FB1FB5" w:rsidP="00515224">
      <w:pPr>
        <w:pStyle w:val="NoSpacing"/>
        <w:ind w:left="360"/>
        <w:rPr>
          <w:rFonts w:ascii="Helvetica" w:hAnsi="Helvetica" w:cs="Helvetica"/>
          <w:bCs/>
        </w:rPr>
      </w:pPr>
    </w:p>
    <w:p w14:paraId="57989346" w14:textId="15E6A3B0" w:rsidR="00FB1FB5" w:rsidRPr="005C4187" w:rsidRDefault="00FB1FB5" w:rsidP="00515224">
      <w:pPr>
        <w:pStyle w:val="NoSpacing"/>
        <w:ind w:left="360"/>
        <w:rPr>
          <w:rFonts w:ascii="Helvetica" w:hAnsi="Helvetica" w:cs="Helvetica"/>
          <w:bCs/>
        </w:rPr>
      </w:pPr>
      <w:r w:rsidRPr="005C4187">
        <w:rPr>
          <w:rFonts w:ascii="Helvetica" w:hAnsi="Helvetica" w:cs="Helvetica"/>
          <w:bCs/>
        </w:rPr>
        <w:t xml:space="preserve">Jackson </w:t>
      </w:r>
      <w:proofErr w:type="spellStart"/>
      <w:r w:rsidRPr="005C4187">
        <w:rPr>
          <w:rFonts w:ascii="Helvetica" w:hAnsi="Helvetica" w:cs="Helvetica"/>
          <w:bCs/>
        </w:rPr>
        <w:t>Hotalin</w:t>
      </w:r>
      <w:r w:rsidR="007B107E" w:rsidRPr="005C4187">
        <w:rPr>
          <w:rFonts w:ascii="Helvetica" w:hAnsi="Helvetica" w:cs="Helvetica"/>
          <w:bCs/>
        </w:rPr>
        <w:t>g</w:t>
      </w:r>
      <w:proofErr w:type="spellEnd"/>
      <w:r w:rsidR="007B107E" w:rsidRPr="005C4187">
        <w:rPr>
          <w:rFonts w:ascii="Helvetica" w:hAnsi="Helvetica" w:cs="Helvetica"/>
          <w:bCs/>
        </w:rPr>
        <w:t xml:space="preserve"> provided a brief introduction </w:t>
      </w:r>
      <w:r w:rsidR="004D1F85" w:rsidRPr="005C4187">
        <w:rPr>
          <w:rFonts w:ascii="Helvetica" w:hAnsi="Helvetica" w:cs="Helvetica"/>
          <w:bCs/>
        </w:rPr>
        <w:t>to MRT</w:t>
      </w:r>
      <w:r w:rsidR="00E84FFF" w:rsidRPr="005C4187">
        <w:rPr>
          <w:rFonts w:ascii="Helvetica" w:hAnsi="Helvetica" w:cs="Helvetica"/>
          <w:bCs/>
        </w:rPr>
        <w:t>.</w:t>
      </w:r>
      <w:r w:rsidR="004D1F85" w:rsidRPr="005C4187">
        <w:rPr>
          <w:rFonts w:ascii="Helvetica" w:hAnsi="Helvetica" w:cs="Helvetica"/>
          <w:bCs/>
        </w:rPr>
        <w:t xml:space="preserve"> He highlighted that </w:t>
      </w:r>
      <w:r w:rsidR="00490692" w:rsidRPr="005C4187">
        <w:rPr>
          <w:rFonts w:ascii="Helvetica" w:hAnsi="Helvetica" w:cs="Helvetica"/>
          <w:bCs/>
        </w:rPr>
        <w:t xml:space="preserve">it is a 2-year project. </w:t>
      </w:r>
      <w:r w:rsidR="000B2429" w:rsidRPr="005C4187">
        <w:rPr>
          <w:rFonts w:ascii="Helvetica" w:hAnsi="Helvetica" w:cs="Helvetica"/>
          <w:bCs/>
        </w:rPr>
        <w:t>The project team will work with a network of transportation professionals</w:t>
      </w:r>
      <w:r w:rsidR="00CD3F4D" w:rsidRPr="005C4187">
        <w:rPr>
          <w:rFonts w:ascii="Helvetica" w:hAnsi="Helvetica" w:cs="Helvetica"/>
          <w:bCs/>
        </w:rPr>
        <w:t xml:space="preserve"> as well as collaborate with the RPCs to discuss priorities</w:t>
      </w:r>
      <w:r w:rsidR="00A553B8" w:rsidRPr="005C4187">
        <w:rPr>
          <w:rFonts w:ascii="Helvetica" w:hAnsi="Helvetica" w:cs="Helvetica"/>
          <w:bCs/>
        </w:rPr>
        <w:t xml:space="preserve"> related to active transportation and public transportation. </w:t>
      </w:r>
      <w:r w:rsidR="007823CB">
        <w:rPr>
          <w:rFonts w:ascii="Helvetica" w:hAnsi="Helvetica" w:cs="Helvetica"/>
          <w:bCs/>
        </w:rPr>
        <w:t xml:space="preserve">This project could be a model for other parts of the State. </w:t>
      </w:r>
    </w:p>
    <w:p w14:paraId="5984CFFB" w14:textId="77777777" w:rsidR="00515224" w:rsidRDefault="00515224" w:rsidP="00515224">
      <w:pPr>
        <w:pStyle w:val="NoSpacing"/>
        <w:ind w:left="360"/>
        <w:rPr>
          <w:rFonts w:ascii="Helvetica" w:hAnsi="Helvetica" w:cs="Helvetica"/>
          <w:b/>
          <w:highlight w:val="yellow"/>
        </w:rPr>
      </w:pPr>
    </w:p>
    <w:p w14:paraId="565F905E" w14:textId="7E1D0E8E" w:rsidR="00661CF5" w:rsidRPr="002A43F8" w:rsidRDefault="005862AC" w:rsidP="00331E4A">
      <w:pPr>
        <w:pStyle w:val="NoSpacing"/>
        <w:numPr>
          <w:ilvl w:val="0"/>
          <w:numId w:val="1"/>
        </w:numPr>
        <w:ind w:left="360"/>
        <w:rPr>
          <w:rFonts w:ascii="Helvetica" w:hAnsi="Helvetica" w:cs="Helvetica"/>
          <w:b/>
        </w:rPr>
      </w:pPr>
      <w:r w:rsidRPr="002A43F8">
        <w:rPr>
          <w:rFonts w:ascii="Helvetica" w:hAnsi="Helvetica" w:cs="Helvetica"/>
          <w:b/>
        </w:rPr>
        <w:t xml:space="preserve">SMCOG </w:t>
      </w:r>
      <w:r w:rsidR="00661CF5" w:rsidRPr="002A43F8">
        <w:rPr>
          <w:rFonts w:ascii="Helvetica" w:hAnsi="Helvetica" w:cs="Helvetica"/>
          <w:b/>
        </w:rPr>
        <w:t>Staff Update:</w:t>
      </w:r>
    </w:p>
    <w:p w14:paraId="276C0984" w14:textId="6C024531" w:rsidR="006A3529" w:rsidRPr="002A43F8" w:rsidRDefault="00D51F33" w:rsidP="00494637">
      <w:pPr>
        <w:pStyle w:val="NoSpacing"/>
        <w:numPr>
          <w:ilvl w:val="1"/>
          <w:numId w:val="1"/>
        </w:numPr>
        <w:ind w:left="720"/>
        <w:rPr>
          <w:rFonts w:ascii="Helvetica" w:hAnsi="Helvetica" w:cs="Helvetica"/>
          <w:bCs/>
        </w:rPr>
      </w:pPr>
      <w:r w:rsidRPr="002A43F8">
        <w:rPr>
          <w:rFonts w:ascii="Helvetica" w:hAnsi="Helvetica" w:cs="Helvetica"/>
          <w:bCs/>
        </w:rPr>
        <w:t>Statewide Planning Partner Meeting Recap</w:t>
      </w:r>
    </w:p>
    <w:p w14:paraId="3E6D53F2" w14:textId="393E9611" w:rsidR="00421AC6" w:rsidRPr="002A43F8" w:rsidRDefault="00421AC6" w:rsidP="00421AC6">
      <w:pPr>
        <w:pStyle w:val="NoSpacing"/>
        <w:ind w:left="720"/>
        <w:rPr>
          <w:rFonts w:ascii="Helvetica" w:hAnsi="Helvetica" w:cs="Helvetica"/>
          <w:bCs/>
        </w:rPr>
      </w:pPr>
      <w:r w:rsidRPr="002A43F8">
        <w:rPr>
          <w:rFonts w:ascii="Helvetica" w:hAnsi="Helvetica" w:cs="Helvetica"/>
          <w:bCs/>
        </w:rPr>
        <w:t>Aishwarya</w:t>
      </w:r>
      <w:r w:rsidR="00D36D2A" w:rsidRPr="002A43F8">
        <w:rPr>
          <w:rFonts w:ascii="Helvetica" w:hAnsi="Helvetica" w:cs="Helvetica"/>
          <w:bCs/>
        </w:rPr>
        <w:t xml:space="preserve"> </w:t>
      </w:r>
      <w:r w:rsidR="00DC1984" w:rsidRPr="002A43F8">
        <w:rPr>
          <w:rFonts w:ascii="Helvetica" w:hAnsi="Helvetica" w:cs="Helvetica"/>
          <w:bCs/>
        </w:rPr>
        <w:t xml:space="preserve">Shrestha </w:t>
      </w:r>
      <w:r w:rsidR="00626926" w:rsidRPr="002A43F8">
        <w:rPr>
          <w:rFonts w:ascii="Helvetica" w:hAnsi="Helvetica" w:cs="Helvetica"/>
          <w:bCs/>
        </w:rPr>
        <w:t>provided a recap of</w:t>
      </w:r>
      <w:r w:rsidR="00707A27" w:rsidRPr="002A43F8">
        <w:rPr>
          <w:rFonts w:ascii="Helvetica" w:hAnsi="Helvetica" w:cs="Helvetica"/>
          <w:bCs/>
        </w:rPr>
        <w:t xml:space="preserve"> </w:t>
      </w:r>
      <w:r w:rsidR="00B57919" w:rsidRPr="002A43F8">
        <w:rPr>
          <w:rFonts w:ascii="Helvetica" w:hAnsi="Helvetica" w:cs="Helvetica"/>
          <w:bCs/>
        </w:rPr>
        <w:t xml:space="preserve">MoDOT’s February Statewide Planning Partner meeting that was held virtually. </w:t>
      </w:r>
      <w:r w:rsidR="006B4BBB" w:rsidRPr="002A43F8">
        <w:rPr>
          <w:rFonts w:ascii="Helvetica" w:hAnsi="Helvetica" w:cs="Helvetica"/>
          <w:bCs/>
        </w:rPr>
        <w:t xml:space="preserve">The recap included </w:t>
      </w:r>
      <w:r w:rsidR="00987F17" w:rsidRPr="002A43F8">
        <w:rPr>
          <w:rFonts w:ascii="Helvetica" w:hAnsi="Helvetica" w:cs="Helvetica"/>
          <w:bCs/>
        </w:rPr>
        <w:t xml:space="preserve">an </w:t>
      </w:r>
      <w:r w:rsidR="00A601E4" w:rsidRPr="002A43F8">
        <w:rPr>
          <w:rFonts w:ascii="Helvetica" w:hAnsi="Helvetica" w:cs="Helvetica"/>
          <w:bCs/>
        </w:rPr>
        <w:t xml:space="preserve">executive update, </w:t>
      </w:r>
      <w:r w:rsidR="00987F17" w:rsidRPr="002A43F8">
        <w:rPr>
          <w:rFonts w:ascii="Helvetica" w:hAnsi="Helvetica" w:cs="Helvetica"/>
          <w:bCs/>
        </w:rPr>
        <w:t xml:space="preserve">a </w:t>
      </w:r>
      <w:r w:rsidR="00A601E4" w:rsidRPr="002A43F8">
        <w:rPr>
          <w:rFonts w:ascii="Helvetica" w:hAnsi="Helvetica" w:cs="Helvetica"/>
          <w:bCs/>
        </w:rPr>
        <w:t xml:space="preserve">financial forecast </w:t>
      </w:r>
      <w:r w:rsidR="00987F17" w:rsidRPr="002A43F8">
        <w:rPr>
          <w:rFonts w:ascii="Helvetica" w:hAnsi="Helvetica" w:cs="Helvetica"/>
          <w:bCs/>
        </w:rPr>
        <w:t xml:space="preserve">update, a planning update, grant programs, </w:t>
      </w:r>
      <w:r w:rsidR="00B43C42" w:rsidRPr="002A43F8">
        <w:rPr>
          <w:rFonts w:ascii="Helvetica" w:hAnsi="Helvetica" w:cs="Helvetica"/>
          <w:bCs/>
        </w:rPr>
        <w:t>a refresher of STIP, and a safety update.</w:t>
      </w:r>
      <w:r w:rsidR="00987F17" w:rsidRPr="002A43F8">
        <w:rPr>
          <w:rFonts w:ascii="Helvetica" w:hAnsi="Helvetica" w:cs="Helvetica"/>
          <w:bCs/>
        </w:rPr>
        <w:t xml:space="preserve"> </w:t>
      </w:r>
      <w:r w:rsidR="006B4BBB" w:rsidRPr="002A43F8">
        <w:rPr>
          <w:rFonts w:ascii="Helvetica" w:hAnsi="Helvetica" w:cs="Helvetica"/>
          <w:bCs/>
        </w:rPr>
        <w:t xml:space="preserve">She </w:t>
      </w:r>
      <w:r w:rsidR="00A71E5E" w:rsidRPr="002A43F8">
        <w:rPr>
          <w:rFonts w:ascii="Helvetica" w:hAnsi="Helvetica" w:cs="Helvetica"/>
          <w:bCs/>
        </w:rPr>
        <w:t xml:space="preserve">also mentioned that all the slides and handouts are included in the meeting packet. </w:t>
      </w:r>
      <w:r w:rsidR="0035139B" w:rsidRPr="002A43F8">
        <w:rPr>
          <w:rFonts w:ascii="Helvetica" w:hAnsi="Helvetica" w:cs="Helvetica"/>
          <w:bCs/>
        </w:rPr>
        <w:t xml:space="preserve"> </w:t>
      </w:r>
    </w:p>
    <w:p w14:paraId="222E5233" w14:textId="77777777" w:rsidR="00DC3F3B" w:rsidRPr="00C63FF9" w:rsidRDefault="00DC3F3B" w:rsidP="00DC3F3B">
      <w:pPr>
        <w:pStyle w:val="NoSpacing"/>
        <w:rPr>
          <w:rFonts w:ascii="Helvetica" w:hAnsi="Helvetica" w:cs="Helvetica"/>
          <w:bCs/>
          <w:highlight w:val="yellow"/>
        </w:rPr>
      </w:pPr>
    </w:p>
    <w:p w14:paraId="02172452" w14:textId="6360D6B8" w:rsidR="00421AC6" w:rsidRPr="002A20C5" w:rsidRDefault="00340D24" w:rsidP="00494637">
      <w:pPr>
        <w:pStyle w:val="NoSpacing"/>
        <w:numPr>
          <w:ilvl w:val="1"/>
          <w:numId w:val="1"/>
        </w:numPr>
        <w:ind w:left="720"/>
        <w:rPr>
          <w:rFonts w:ascii="Helvetica" w:hAnsi="Helvetica" w:cs="Helvetica"/>
          <w:bCs/>
        </w:rPr>
      </w:pPr>
      <w:r w:rsidRPr="002A20C5">
        <w:rPr>
          <w:rFonts w:ascii="Helvetica" w:hAnsi="Helvetica" w:cs="Helvetica"/>
          <w:bCs/>
        </w:rPr>
        <w:t>2022 Transportation Needs Prioritization</w:t>
      </w:r>
    </w:p>
    <w:p w14:paraId="2E048B0E" w14:textId="66348EDA" w:rsidR="00DC3F3B" w:rsidRPr="002A20C5" w:rsidRDefault="00DC3F3B" w:rsidP="00DC3F3B">
      <w:pPr>
        <w:pStyle w:val="NoSpacing"/>
        <w:ind w:left="720"/>
        <w:rPr>
          <w:rFonts w:ascii="Helvetica" w:hAnsi="Helvetica" w:cs="Helvetica"/>
          <w:bCs/>
        </w:rPr>
      </w:pPr>
      <w:r w:rsidRPr="002A20C5">
        <w:rPr>
          <w:rFonts w:ascii="Helvetica" w:hAnsi="Helvetica" w:cs="Helvetica"/>
          <w:bCs/>
        </w:rPr>
        <w:t>Aishwarya</w:t>
      </w:r>
      <w:r w:rsidR="00DC1984" w:rsidRPr="002A20C5">
        <w:rPr>
          <w:rFonts w:ascii="Helvetica" w:hAnsi="Helvetica" w:cs="Helvetica"/>
          <w:bCs/>
        </w:rPr>
        <w:t xml:space="preserve"> Shrestha</w:t>
      </w:r>
      <w:r w:rsidRPr="002A20C5">
        <w:rPr>
          <w:rFonts w:ascii="Helvetica" w:hAnsi="Helvetica" w:cs="Helvetica"/>
          <w:bCs/>
        </w:rPr>
        <w:t xml:space="preserve"> </w:t>
      </w:r>
      <w:r w:rsidR="00340D24" w:rsidRPr="002A20C5">
        <w:rPr>
          <w:rFonts w:ascii="Helvetica" w:hAnsi="Helvetica" w:cs="Helvetica"/>
          <w:bCs/>
        </w:rPr>
        <w:t xml:space="preserve">mentioned that </w:t>
      </w:r>
      <w:r w:rsidR="00B579C5" w:rsidRPr="002A20C5">
        <w:rPr>
          <w:rFonts w:ascii="Helvetica" w:hAnsi="Helvetica" w:cs="Helvetica"/>
          <w:bCs/>
        </w:rPr>
        <w:t xml:space="preserve">SMCOG will mail surveys and county needs </w:t>
      </w:r>
      <w:r w:rsidR="00FA088C" w:rsidRPr="002A20C5">
        <w:rPr>
          <w:rFonts w:ascii="Helvetica" w:hAnsi="Helvetica" w:cs="Helvetica"/>
          <w:bCs/>
        </w:rPr>
        <w:t>lists</w:t>
      </w:r>
      <w:r w:rsidR="00B579C5" w:rsidRPr="002A20C5">
        <w:rPr>
          <w:rFonts w:ascii="Helvetica" w:hAnsi="Helvetica" w:cs="Helvetica"/>
          <w:bCs/>
        </w:rPr>
        <w:t xml:space="preserve"> to </w:t>
      </w:r>
      <w:r w:rsidR="00244C8D" w:rsidRPr="002A20C5">
        <w:rPr>
          <w:rFonts w:ascii="Helvetica" w:hAnsi="Helvetica" w:cs="Helvetica"/>
          <w:bCs/>
        </w:rPr>
        <w:t>all</w:t>
      </w:r>
      <w:r w:rsidR="00B579C5" w:rsidRPr="002A20C5">
        <w:rPr>
          <w:rFonts w:ascii="Helvetica" w:hAnsi="Helvetica" w:cs="Helvetica"/>
          <w:bCs/>
        </w:rPr>
        <w:t xml:space="preserve"> the region’s cities and counties. </w:t>
      </w:r>
      <w:r w:rsidR="00AC4D3F" w:rsidRPr="002A20C5">
        <w:rPr>
          <w:rFonts w:ascii="Helvetica" w:hAnsi="Helvetica" w:cs="Helvetica"/>
          <w:bCs/>
        </w:rPr>
        <w:t xml:space="preserve">The survey can be </w:t>
      </w:r>
      <w:r w:rsidR="00723D38" w:rsidRPr="002A20C5">
        <w:rPr>
          <w:rFonts w:ascii="Helvetica" w:hAnsi="Helvetica" w:cs="Helvetica"/>
          <w:bCs/>
        </w:rPr>
        <w:t xml:space="preserve">completed both on paper and online. </w:t>
      </w:r>
      <w:r w:rsidR="006C2508" w:rsidRPr="002A20C5">
        <w:rPr>
          <w:rFonts w:ascii="Helvetica" w:hAnsi="Helvetica" w:cs="Helvetica"/>
          <w:bCs/>
        </w:rPr>
        <w:t xml:space="preserve">She also mentioned that she will be contacting the counties to schedule a prioritization meeting. </w:t>
      </w:r>
    </w:p>
    <w:p w14:paraId="7441F8E0" w14:textId="77777777" w:rsidR="00AC4D3F" w:rsidRPr="00C63FF9" w:rsidRDefault="00AC4D3F" w:rsidP="00DC3F3B">
      <w:pPr>
        <w:pStyle w:val="NoSpacing"/>
        <w:ind w:left="720"/>
        <w:rPr>
          <w:rFonts w:ascii="Helvetica" w:hAnsi="Helvetica" w:cs="Helvetica"/>
          <w:bCs/>
          <w:highlight w:val="yellow"/>
        </w:rPr>
      </w:pPr>
    </w:p>
    <w:p w14:paraId="5AC758D9" w14:textId="0907ED6F" w:rsidR="00AC4D3F" w:rsidRPr="00FD0306" w:rsidRDefault="00A437E9" w:rsidP="00AC4D3F">
      <w:pPr>
        <w:pStyle w:val="NoSpacing"/>
        <w:numPr>
          <w:ilvl w:val="1"/>
          <w:numId w:val="1"/>
        </w:numPr>
        <w:ind w:left="720"/>
        <w:rPr>
          <w:rFonts w:ascii="Helvetica" w:hAnsi="Helvetica" w:cs="Helvetica"/>
          <w:bCs/>
        </w:rPr>
      </w:pPr>
      <w:r w:rsidRPr="00FD0306">
        <w:rPr>
          <w:rFonts w:ascii="Helvetica" w:hAnsi="Helvetica" w:cs="Helvetica"/>
          <w:bCs/>
        </w:rPr>
        <w:t>2022 Construction Agenda</w:t>
      </w:r>
    </w:p>
    <w:p w14:paraId="297D6669" w14:textId="7D790365" w:rsidR="006E19D1" w:rsidRPr="00FD0306" w:rsidRDefault="006E19D1" w:rsidP="006E19D1">
      <w:pPr>
        <w:pStyle w:val="NoSpacing"/>
        <w:ind w:left="720"/>
        <w:rPr>
          <w:rFonts w:ascii="Helvetica" w:hAnsi="Helvetica" w:cs="Helvetica"/>
          <w:bCs/>
        </w:rPr>
      </w:pPr>
      <w:r w:rsidRPr="00FD0306">
        <w:rPr>
          <w:rFonts w:ascii="Helvetica" w:hAnsi="Helvetica" w:cs="Helvetica"/>
          <w:bCs/>
        </w:rPr>
        <w:t>Aishwarya Shrestha highlighted th</w:t>
      </w:r>
      <w:r w:rsidR="00B46C7E" w:rsidRPr="00FD0306">
        <w:rPr>
          <w:rFonts w:ascii="Helvetica" w:hAnsi="Helvetica" w:cs="Helvetica"/>
          <w:bCs/>
        </w:rPr>
        <w:t xml:space="preserve">e 2022 Construction Guide included in the meeting packet. </w:t>
      </w:r>
    </w:p>
    <w:p w14:paraId="448DE761" w14:textId="77777777" w:rsidR="009C6E39" w:rsidRPr="00C63FF9" w:rsidRDefault="009C6E39" w:rsidP="00A437E9">
      <w:pPr>
        <w:pStyle w:val="NoSpacing"/>
        <w:rPr>
          <w:rFonts w:ascii="Helvetica" w:hAnsi="Helvetica" w:cs="Helvetica"/>
          <w:bCs/>
          <w:highlight w:val="yellow"/>
        </w:rPr>
      </w:pPr>
    </w:p>
    <w:p w14:paraId="35A8E12B" w14:textId="4FBCBD24" w:rsidR="00421AC6" w:rsidRPr="004E0F35" w:rsidRDefault="00421AC6" w:rsidP="00494637">
      <w:pPr>
        <w:pStyle w:val="NoSpacing"/>
        <w:numPr>
          <w:ilvl w:val="1"/>
          <w:numId w:val="1"/>
        </w:numPr>
        <w:ind w:left="720"/>
        <w:rPr>
          <w:rFonts w:ascii="Helvetica" w:hAnsi="Helvetica" w:cs="Helvetica"/>
          <w:bCs/>
        </w:rPr>
      </w:pPr>
      <w:r w:rsidRPr="004E0F35">
        <w:rPr>
          <w:rFonts w:ascii="Helvetica" w:hAnsi="Helvetica" w:cs="Helvetica"/>
          <w:bCs/>
        </w:rPr>
        <w:t>Other items of interest</w:t>
      </w:r>
    </w:p>
    <w:p w14:paraId="05521762" w14:textId="18AE7984" w:rsidR="00FF3790" w:rsidRPr="004E0F35" w:rsidRDefault="00FF3790" w:rsidP="00FF3790">
      <w:pPr>
        <w:pStyle w:val="NoSpacing"/>
        <w:ind w:left="720"/>
        <w:rPr>
          <w:rFonts w:ascii="Helvetica" w:hAnsi="Helvetica" w:cs="Helvetica"/>
          <w:bCs/>
        </w:rPr>
      </w:pPr>
      <w:r w:rsidRPr="004E0F35">
        <w:rPr>
          <w:rFonts w:ascii="Helvetica" w:hAnsi="Helvetica" w:cs="Helvetica"/>
          <w:bCs/>
        </w:rPr>
        <w:t>Aishwarya</w:t>
      </w:r>
      <w:r w:rsidR="00A9110D" w:rsidRPr="004E0F35">
        <w:rPr>
          <w:rFonts w:ascii="Helvetica" w:hAnsi="Helvetica" w:cs="Helvetica"/>
          <w:bCs/>
        </w:rPr>
        <w:t xml:space="preserve"> Shrestha</w:t>
      </w:r>
      <w:r w:rsidRPr="004E0F35">
        <w:rPr>
          <w:rFonts w:ascii="Helvetica" w:hAnsi="Helvetica" w:cs="Helvetica"/>
          <w:bCs/>
        </w:rPr>
        <w:t xml:space="preserve"> </w:t>
      </w:r>
      <w:r w:rsidR="00605448" w:rsidRPr="004E0F35">
        <w:rPr>
          <w:rFonts w:ascii="Helvetica" w:hAnsi="Helvetica" w:cs="Helvetica"/>
          <w:bCs/>
        </w:rPr>
        <w:t xml:space="preserve">mentioned that the Missouri State Freight and Rail Plan is available for public comment. </w:t>
      </w:r>
      <w:r w:rsidR="00A9110D" w:rsidRPr="004E0F35">
        <w:rPr>
          <w:rFonts w:ascii="Helvetica" w:hAnsi="Helvetica" w:cs="Helvetica"/>
          <w:bCs/>
        </w:rPr>
        <w:t xml:space="preserve">Public comments can be made through an online form on the plan website through March 31. </w:t>
      </w:r>
    </w:p>
    <w:p w14:paraId="4089519B" w14:textId="77777777" w:rsidR="00A9110D" w:rsidRPr="004E0F35" w:rsidRDefault="00A9110D" w:rsidP="00FF3790">
      <w:pPr>
        <w:pStyle w:val="NoSpacing"/>
        <w:ind w:left="720"/>
        <w:rPr>
          <w:rFonts w:ascii="Helvetica" w:hAnsi="Helvetica" w:cs="Helvetica"/>
          <w:bCs/>
        </w:rPr>
      </w:pPr>
    </w:p>
    <w:p w14:paraId="451E79E4" w14:textId="1C791FCF" w:rsidR="00E01C10" w:rsidRPr="00BC6A2E" w:rsidRDefault="00A9110D" w:rsidP="00BC6A2E">
      <w:pPr>
        <w:pStyle w:val="NoSpacing"/>
        <w:ind w:left="720"/>
        <w:rPr>
          <w:rFonts w:ascii="Helvetica" w:hAnsi="Helvetica" w:cs="Helvetica"/>
          <w:bCs/>
        </w:rPr>
      </w:pPr>
      <w:r w:rsidRPr="004E0F35">
        <w:rPr>
          <w:rFonts w:ascii="Helvetica" w:hAnsi="Helvetica" w:cs="Helvetica"/>
          <w:bCs/>
        </w:rPr>
        <w:t>Aishwarya Shrestha</w:t>
      </w:r>
      <w:r w:rsidR="004E0F35" w:rsidRPr="004E0F35">
        <w:rPr>
          <w:rFonts w:ascii="Helvetica" w:hAnsi="Helvetica" w:cs="Helvetica"/>
          <w:bCs/>
        </w:rPr>
        <w:t xml:space="preserve"> also highlighted the acronyms list in the meeting packet. She mentioned that the acronyms list is also provided on SMCOG’s transportation page and will be updated as needed. </w:t>
      </w:r>
    </w:p>
    <w:p w14:paraId="49A9A20C" w14:textId="77777777" w:rsidR="00B017D6" w:rsidRPr="00C63FF9" w:rsidRDefault="00B017D6" w:rsidP="003B323D">
      <w:pPr>
        <w:pStyle w:val="NoSpacing"/>
        <w:ind w:left="720"/>
        <w:rPr>
          <w:rFonts w:ascii="Helvetica" w:hAnsi="Helvetica" w:cs="Helvetica"/>
          <w:highlight w:val="yellow"/>
        </w:rPr>
      </w:pPr>
    </w:p>
    <w:p w14:paraId="275BB138" w14:textId="77777777" w:rsidR="00E20B3B" w:rsidRPr="007D1A1E" w:rsidRDefault="007747C2" w:rsidP="00967320">
      <w:pPr>
        <w:pStyle w:val="NoSpacing"/>
        <w:numPr>
          <w:ilvl w:val="0"/>
          <w:numId w:val="1"/>
        </w:numPr>
        <w:ind w:left="360"/>
        <w:rPr>
          <w:rFonts w:ascii="Helvetica" w:hAnsi="Helvetica" w:cs="Helvetica"/>
          <w:sz w:val="20"/>
        </w:rPr>
      </w:pPr>
      <w:r w:rsidRPr="007D1A1E">
        <w:rPr>
          <w:rFonts w:ascii="Helvetica" w:hAnsi="Helvetica" w:cs="Helvetica"/>
          <w:b/>
        </w:rPr>
        <w:t xml:space="preserve">MoDOT </w:t>
      </w:r>
      <w:r w:rsidR="006A0152" w:rsidRPr="007D1A1E">
        <w:rPr>
          <w:rFonts w:ascii="Helvetica" w:hAnsi="Helvetica" w:cs="Helvetica"/>
          <w:b/>
        </w:rPr>
        <w:t>Update</w:t>
      </w:r>
      <w:r w:rsidR="006A0152" w:rsidRPr="007D1A1E">
        <w:rPr>
          <w:rFonts w:ascii="Helvetica" w:hAnsi="Helvetica" w:cs="Helvetica"/>
        </w:rPr>
        <w:t xml:space="preserve"> </w:t>
      </w:r>
    </w:p>
    <w:p w14:paraId="6A4F8E53" w14:textId="05F65240" w:rsidR="00066B36" w:rsidRPr="007D1A1E" w:rsidRDefault="008537D5" w:rsidP="00743E8B">
      <w:pPr>
        <w:pStyle w:val="NoSpacing"/>
        <w:ind w:left="360"/>
        <w:rPr>
          <w:rFonts w:ascii="Helvetica" w:hAnsi="Helvetica" w:cs="Helvetica"/>
        </w:rPr>
      </w:pPr>
      <w:r w:rsidRPr="007D1A1E">
        <w:rPr>
          <w:rFonts w:ascii="Helvetica" w:hAnsi="Helvetica" w:cs="Helvetica"/>
        </w:rPr>
        <w:t>Frank Miller</w:t>
      </w:r>
      <w:r w:rsidR="009873EF" w:rsidRPr="007D1A1E">
        <w:rPr>
          <w:rFonts w:ascii="Helvetica" w:hAnsi="Helvetica" w:cs="Helvetica"/>
        </w:rPr>
        <w:t xml:space="preserve"> mentioned that MoDOT just completed a draft list of projects for the construction program. </w:t>
      </w:r>
      <w:r w:rsidR="00181575" w:rsidRPr="007D1A1E">
        <w:rPr>
          <w:rFonts w:ascii="Helvetica" w:hAnsi="Helvetica" w:cs="Helvetica"/>
        </w:rPr>
        <w:t>For the Southwest region</w:t>
      </w:r>
      <w:r w:rsidR="00B117DE" w:rsidRPr="007D1A1E">
        <w:rPr>
          <w:rFonts w:ascii="Helvetica" w:hAnsi="Helvetica" w:cs="Helvetica"/>
        </w:rPr>
        <w:t xml:space="preserve">, </w:t>
      </w:r>
      <w:r w:rsidR="00322DBC" w:rsidRPr="007D1A1E">
        <w:rPr>
          <w:rFonts w:ascii="Helvetica" w:hAnsi="Helvetica" w:cs="Helvetica"/>
        </w:rPr>
        <w:t xml:space="preserve">everything is not on the list. There will be additional projects </w:t>
      </w:r>
      <w:r w:rsidR="00124F39" w:rsidRPr="007D1A1E">
        <w:rPr>
          <w:rFonts w:ascii="Helvetica" w:hAnsi="Helvetica" w:cs="Helvetica"/>
        </w:rPr>
        <w:t xml:space="preserve">in the final full draft that will be published for public comments. </w:t>
      </w:r>
      <w:r w:rsidR="00361CFE" w:rsidRPr="007D1A1E">
        <w:rPr>
          <w:rFonts w:ascii="Helvetica" w:hAnsi="Helvetica" w:cs="Helvetica"/>
        </w:rPr>
        <w:t>The SB</w:t>
      </w:r>
      <w:r w:rsidR="00987136" w:rsidRPr="007D1A1E">
        <w:rPr>
          <w:rFonts w:ascii="Helvetica" w:hAnsi="Helvetica" w:cs="Helvetica"/>
        </w:rPr>
        <w:t xml:space="preserve"> </w:t>
      </w:r>
      <w:r w:rsidR="00361CFE" w:rsidRPr="007D1A1E">
        <w:rPr>
          <w:rFonts w:ascii="Helvetica" w:hAnsi="Helvetica" w:cs="Helvetica"/>
        </w:rPr>
        <w:t xml:space="preserve">262 and the Bipartisan Infrastructure Law made a big difference </w:t>
      </w:r>
      <w:r w:rsidR="00742E10" w:rsidRPr="007D1A1E">
        <w:rPr>
          <w:rFonts w:ascii="Helvetica" w:hAnsi="Helvetica" w:cs="Helvetica"/>
        </w:rPr>
        <w:t>in</w:t>
      </w:r>
      <w:r w:rsidR="00361CFE" w:rsidRPr="007D1A1E">
        <w:rPr>
          <w:rFonts w:ascii="Helvetica" w:hAnsi="Helvetica" w:cs="Helvetica"/>
        </w:rPr>
        <w:t xml:space="preserve"> </w:t>
      </w:r>
      <w:r w:rsidR="00742E10" w:rsidRPr="007D1A1E">
        <w:rPr>
          <w:rFonts w:ascii="Helvetica" w:hAnsi="Helvetica" w:cs="Helvetica"/>
        </w:rPr>
        <w:t xml:space="preserve">what projects made it to the list. </w:t>
      </w:r>
      <w:r w:rsidR="00D862F6" w:rsidRPr="007D1A1E">
        <w:rPr>
          <w:rFonts w:ascii="Helvetica" w:hAnsi="Helvetica" w:cs="Helvetica"/>
        </w:rPr>
        <w:t xml:space="preserve">Previously in the Southwest rural district, </w:t>
      </w:r>
      <w:r w:rsidR="003B0185" w:rsidRPr="007D1A1E">
        <w:rPr>
          <w:rFonts w:ascii="Helvetica" w:hAnsi="Helvetica" w:cs="Helvetica"/>
        </w:rPr>
        <w:t xml:space="preserve">MoDOT had $5 million for projects </w:t>
      </w:r>
      <w:r w:rsidR="00322939" w:rsidRPr="007D1A1E">
        <w:rPr>
          <w:rFonts w:ascii="Helvetica" w:hAnsi="Helvetica" w:cs="Helvetica"/>
        </w:rPr>
        <w:t>besides</w:t>
      </w:r>
      <w:r w:rsidR="003B0185" w:rsidRPr="007D1A1E">
        <w:rPr>
          <w:rFonts w:ascii="Helvetica" w:hAnsi="Helvetica" w:cs="Helvetica"/>
        </w:rPr>
        <w:t xml:space="preserve"> system maintenance. This time, there will be significant </w:t>
      </w:r>
      <w:r w:rsidR="00322939" w:rsidRPr="007D1A1E">
        <w:rPr>
          <w:rFonts w:ascii="Helvetica" w:hAnsi="Helvetica" w:cs="Helvetica"/>
        </w:rPr>
        <w:t xml:space="preserve">projects that will make a difference. </w:t>
      </w:r>
      <w:r w:rsidR="00EB74DB" w:rsidRPr="007D1A1E">
        <w:rPr>
          <w:rFonts w:ascii="Helvetica" w:hAnsi="Helvetica" w:cs="Helvetica"/>
        </w:rPr>
        <w:t xml:space="preserve">Frank also highlighted the unfunded needs list. </w:t>
      </w:r>
    </w:p>
    <w:p w14:paraId="39711B88" w14:textId="77777777" w:rsidR="00207EE8" w:rsidRPr="007D1A1E" w:rsidRDefault="00207EE8" w:rsidP="00743E8B">
      <w:pPr>
        <w:pStyle w:val="NoSpacing"/>
        <w:ind w:left="360"/>
        <w:rPr>
          <w:rFonts w:ascii="Helvetica" w:hAnsi="Helvetica" w:cs="Helvetica"/>
        </w:rPr>
      </w:pPr>
    </w:p>
    <w:p w14:paraId="20D3B0A9" w14:textId="6163634F" w:rsidR="00207EE8" w:rsidRPr="007D1A1E" w:rsidRDefault="00207EE8" w:rsidP="00743E8B">
      <w:pPr>
        <w:pStyle w:val="NoSpacing"/>
        <w:ind w:left="360"/>
        <w:rPr>
          <w:rFonts w:ascii="Helvetica" w:hAnsi="Helvetica" w:cs="Helvetica"/>
        </w:rPr>
      </w:pPr>
      <w:r w:rsidRPr="007D1A1E">
        <w:rPr>
          <w:rFonts w:ascii="Helvetica" w:hAnsi="Helvetica" w:cs="Helvetica"/>
        </w:rPr>
        <w:t xml:space="preserve">Frank Miller highlighted </w:t>
      </w:r>
      <w:r w:rsidR="006F55FA" w:rsidRPr="007D1A1E">
        <w:rPr>
          <w:rFonts w:ascii="Helvetica" w:hAnsi="Helvetica" w:cs="Helvetica"/>
        </w:rPr>
        <w:t xml:space="preserve">a new program under the Bipartisan Infrastructure Law. He mentioned that a Notice of Funding will be published for a </w:t>
      </w:r>
      <w:r w:rsidR="00E97C59" w:rsidRPr="007D1A1E">
        <w:rPr>
          <w:rFonts w:ascii="Helvetica" w:hAnsi="Helvetica" w:cs="Helvetica"/>
        </w:rPr>
        <w:t>rural-oriented</w:t>
      </w:r>
      <w:r w:rsidR="006F55FA" w:rsidRPr="007D1A1E">
        <w:rPr>
          <w:rFonts w:ascii="Helvetica" w:hAnsi="Helvetica" w:cs="Helvetica"/>
        </w:rPr>
        <w:t xml:space="preserve"> transportation program soon. </w:t>
      </w:r>
    </w:p>
    <w:p w14:paraId="13409889" w14:textId="77777777" w:rsidR="00533B18" w:rsidRPr="007D1A1E" w:rsidRDefault="00533B18" w:rsidP="00743E8B">
      <w:pPr>
        <w:pStyle w:val="NoSpacing"/>
        <w:ind w:left="360"/>
        <w:rPr>
          <w:rFonts w:ascii="Helvetica" w:hAnsi="Helvetica" w:cs="Helvetica"/>
        </w:rPr>
      </w:pPr>
    </w:p>
    <w:p w14:paraId="1BEB1D46" w14:textId="7AB3FBA3" w:rsidR="00533B18" w:rsidRPr="007D1A1E" w:rsidRDefault="00533B18" w:rsidP="00743E8B">
      <w:pPr>
        <w:pStyle w:val="NoSpacing"/>
        <w:ind w:left="360"/>
        <w:rPr>
          <w:rFonts w:ascii="Helvetica" w:hAnsi="Helvetica" w:cs="Helvetica"/>
        </w:rPr>
      </w:pPr>
      <w:r w:rsidRPr="007D1A1E">
        <w:rPr>
          <w:rFonts w:ascii="Helvetica" w:hAnsi="Helvetica" w:cs="Helvetica"/>
        </w:rPr>
        <w:t>Beth Schaller</w:t>
      </w:r>
      <w:r w:rsidR="00E97C59" w:rsidRPr="007D1A1E">
        <w:rPr>
          <w:rFonts w:ascii="Helvetica" w:hAnsi="Helvetica" w:cs="Helvetica"/>
        </w:rPr>
        <w:t xml:space="preserve"> mentioned that MoDOT is seeing higher bid prices. </w:t>
      </w:r>
      <w:r w:rsidR="009B3CBF" w:rsidRPr="007D1A1E">
        <w:rPr>
          <w:rFonts w:ascii="Helvetica" w:hAnsi="Helvetica" w:cs="Helvetica"/>
        </w:rPr>
        <w:t xml:space="preserve">There are concerns that additional funding will be eaten up by these higher prices. </w:t>
      </w:r>
      <w:r w:rsidR="007616D7" w:rsidRPr="007D1A1E">
        <w:rPr>
          <w:rFonts w:ascii="Helvetica" w:hAnsi="Helvetica" w:cs="Helvetica"/>
        </w:rPr>
        <w:t xml:space="preserve">There is a lot of private development coming which can be seen with an increase in the number of permits. </w:t>
      </w:r>
      <w:r w:rsidR="00B10F82" w:rsidRPr="007D1A1E">
        <w:rPr>
          <w:rFonts w:ascii="Helvetica" w:hAnsi="Helvetica" w:cs="Helvetica"/>
        </w:rPr>
        <w:t xml:space="preserve">Due to </w:t>
      </w:r>
      <w:r w:rsidR="008514DE" w:rsidRPr="007D1A1E">
        <w:rPr>
          <w:rFonts w:ascii="Helvetica" w:hAnsi="Helvetica" w:cs="Helvetica"/>
        </w:rPr>
        <w:t xml:space="preserve">the </w:t>
      </w:r>
      <w:r w:rsidR="00B10F82" w:rsidRPr="007D1A1E">
        <w:rPr>
          <w:rFonts w:ascii="Helvetica" w:hAnsi="Helvetica" w:cs="Helvetica"/>
        </w:rPr>
        <w:t xml:space="preserve">high workload and </w:t>
      </w:r>
      <w:r w:rsidR="00DE3382" w:rsidRPr="007D1A1E">
        <w:rPr>
          <w:rFonts w:ascii="Helvetica" w:hAnsi="Helvetica" w:cs="Helvetica"/>
        </w:rPr>
        <w:t>lower percentage of staff, there might be delays</w:t>
      </w:r>
      <w:r w:rsidR="008B16CD" w:rsidRPr="007D1A1E">
        <w:rPr>
          <w:rFonts w:ascii="Helvetica" w:hAnsi="Helvetica" w:cs="Helvetica"/>
        </w:rPr>
        <w:t xml:space="preserve"> in response time. </w:t>
      </w:r>
    </w:p>
    <w:p w14:paraId="44694E97" w14:textId="77777777" w:rsidR="002E3C40" w:rsidRPr="007D1A1E" w:rsidRDefault="002E3C40" w:rsidP="00743E8B">
      <w:pPr>
        <w:pStyle w:val="NoSpacing"/>
        <w:ind w:left="360"/>
        <w:rPr>
          <w:rFonts w:ascii="Helvetica" w:hAnsi="Helvetica" w:cs="Helvetica"/>
        </w:rPr>
      </w:pPr>
    </w:p>
    <w:p w14:paraId="60E6FFCB" w14:textId="0D2319FC" w:rsidR="002E3C40" w:rsidRPr="007D1A1E" w:rsidRDefault="002E3C40" w:rsidP="00743E8B">
      <w:pPr>
        <w:pStyle w:val="NoSpacing"/>
        <w:ind w:left="360"/>
        <w:rPr>
          <w:rFonts w:ascii="Helvetica" w:hAnsi="Helvetica" w:cs="Helvetica"/>
        </w:rPr>
      </w:pPr>
      <w:r w:rsidRPr="007D1A1E">
        <w:rPr>
          <w:rFonts w:ascii="Helvetica" w:hAnsi="Helvetica" w:cs="Helvetica"/>
        </w:rPr>
        <w:t>Beth Schaller highlighted that there is a large design-build project coming u</w:t>
      </w:r>
      <w:r w:rsidR="00353456" w:rsidRPr="007D1A1E">
        <w:rPr>
          <w:rFonts w:ascii="Helvetica" w:hAnsi="Helvetica" w:cs="Helvetica"/>
        </w:rPr>
        <w:t xml:space="preserve">p, with most in Lawrence County. </w:t>
      </w:r>
      <w:r w:rsidR="007D1A1E" w:rsidRPr="007D1A1E">
        <w:rPr>
          <w:rFonts w:ascii="Helvetica" w:hAnsi="Helvetica" w:cs="Helvetica"/>
        </w:rPr>
        <w:t>Other m</w:t>
      </w:r>
      <w:r w:rsidR="00353456" w:rsidRPr="007D1A1E">
        <w:rPr>
          <w:rFonts w:ascii="Helvetica" w:hAnsi="Helvetica" w:cs="Helvetica"/>
        </w:rPr>
        <w:t xml:space="preserve">ajor interstate bridges included are in Greene and Webster counties. </w:t>
      </w:r>
    </w:p>
    <w:p w14:paraId="6C35AF01" w14:textId="04E28E9E" w:rsidR="00383588" w:rsidRPr="00C63FF9" w:rsidRDefault="00383588" w:rsidP="00C85FEB">
      <w:pPr>
        <w:pStyle w:val="NoSpacing"/>
        <w:rPr>
          <w:rFonts w:ascii="Helvetica" w:hAnsi="Helvetica" w:cs="Helvetica"/>
          <w:highlight w:val="yellow"/>
        </w:rPr>
      </w:pPr>
    </w:p>
    <w:p w14:paraId="4CE5206A" w14:textId="7C6226E6" w:rsidR="00E86BC1" w:rsidRPr="00717AED" w:rsidRDefault="007747C2" w:rsidP="00F15F78">
      <w:pPr>
        <w:pStyle w:val="NoSpacing"/>
        <w:numPr>
          <w:ilvl w:val="0"/>
          <w:numId w:val="1"/>
        </w:numPr>
        <w:ind w:left="360"/>
        <w:rPr>
          <w:rFonts w:ascii="Helvetica" w:hAnsi="Helvetica" w:cs="Helvetica"/>
        </w:rPr>
      </w:pPr>
      <w:r w:rsidRPr="00717AED">
        <w:rPr>
          <w:rFonts w:ascii="Helvetica" w:hAnsi="Helvetica" w:cs="Helvetica"/>
          <w:b/>
        </w:rPr>
        <w:t>MPO Update</w:t>
      </w:r>
    </w:p>
    <w:p w14:paraId="2D6EDF0E" w14:textId="7ADB2433" w:rsidR="001E3CF2" w:rsidRPr="00717AED" w:rsidRDefault="006949D8" w:rsidP="0034066A">
      <w:pPr>
        <w:pStyle w:val="NoSpacing"/>
        <w:ind w:left="360"/>
        <w:rPr>
          <w:rFonts w:ascii="Helvetica" w:hAnsi="Helvetica" w:cs="Helvetica"/>
        </w:rPr>
      </w:pPr>
      <w:r>
        <w:rPr>
          <w:rFonts w:ascii="Helvetica" w:hAnsi="Helvetica" w:cs="Helvetica"/>
        </w:rPr>
        <w:t xml:space="preserve">There </w:t>
      </w:r>
      <w:r w:rsidR="003E0310">
        <w:rPr>
          <w:rFonts w:ascii="Helvetica" w:hAnsi="Helvetica" w:cs="Helvetica"/>
        </w:rPr>
        <w:t>were</w:t>
      </w:r>
      <w:r>
        <w:rPr>
          <w:rFonts w:ascii="Helvetica" w:hAnsi="Helvetica" w:cs="Helvetica"/>
        </w:rPr>
        <w:t xml:space="preserve"> no updates. </w:t>
      </w:r>
    </w:p>
    <w:p w14:paraId="7271344B" w14:textId="77777777" w:rsidR="000E015B" w:rsidRPr="00C63FF9" w:rsidRDefault="000E015B" w:rsidP="00E86BC1">
      <w:pPr>
        <w:pStyle w:val="NoSpacing"/>
        <w:ind w:left="360"/>
        <w:rPr>
          <w:rFonts w:ascii="Helvetica" w:hAnsi="Helvetica" w:cs="Helvetica"/>
          <w:sz w:val="20"/>
          <w:highlight w:val="yellow"/>
        </w:rPr>
      </w:pPr>
    </w:p>
    <w:p w14:paraId="2C86FBEE" w14:textId="3A80469B" w:rsidR="003E3EEC" w:rsidRPr="00A541C0" w:rsidRDefault="003E3EEC" w:rsidP="00F15F78">
      <w:pPr>
        <w:pStyle w:val="NoSpacing"/>
        <w:numPr>
          <w:ilvl w:val="0"/>
          <w:numId w:val="1"/>
        </w:numPr>
        <w:ind w:left="360"/>
        <w:rPr>
          <w:rFonts w:ascii="Helvetica" w:hAnsi="Helvetica" w:cs="Helvetica"/>
          <w:b/>
        </w:rPr>
      </w:pPr>
      <w:r w:rsidRPr="00A541C0">
        <w:rPr>
          <w:rFonts w:ascii="Helvetica" w:hAnsi="Helvetica" w:cs="Helvetica"/>
          <w:b/>
        </w:rPr>
        <w:t>Legislative Reports</w:t>
      </w:r>
    </w:p>
    <w:p w14:paraId="19E70244" w14:textId="2EDC45FB" w:rsidR="004C7157" w:rsidRDefault="005B44F6" w:rsidP="00B9464A">
      <w:pPr>
        <w:pStyle w:val="NoSpacing"/>
        <w:tabs>
          <w:tab w:val="left" w:pos="3540"/>
        </w:tabs>
        <w:ind w:left="360"/>
        <w:rPr>
          <w:rFonts w:ascii="Helvetica" w:hAnsi="Helvetica" w:cs="Helvetica"/>
          <w:bCs/>
        </w:rPr>
      </w:pPr>
      <w:r w:rsidRPr="00A541C0">
        <w:rPr>
          <w:rFonts w:ascii="Helvetica" w:hAnsi="Helvetica" w:cs="Helvetica"/>
          <w:bCs/>
        </w:rPr>
        <w:t>Erin Engelmeyer</w:t>
      </w:r>
      <w:r w:rsidR="00FD14B1" w:rsidRPr="00A541C0">
        <w:rPr>
          <w:rFonts w:ascii="Helvetica" w:hAnsi="Helvetica" w:cs="Helvetica"/>
          <w:bCs/>
        </w:rPr>
        <w:t xml:space="preserve"> mentioned that there is some difference in interpretation of the Bipartisan Infr</w:t>
      </w:r>
      <w:r w:rsidR="00253B2D" w:rsidRPr="00A541C0">
        <w:rPr>
          <w:rFonts w:ascii="Helvetica" w:hAnsi="Helvetica" w:cs="Helvetica"/>
          <w:bCs/>
        </w:rPr>
        <w:t xml:space="preserve">astructure Law. </w:t>
      </w:r>
      <w:r w:rsidR="001D654E" w:rsidRPr="00A541C0">
        <w:rPr>
          <w:rFonts w:ascii="Helvetica" w:hAnsi="Helvetica" w:cs="Helvetica"/>
          <w:bCs/>
        </w:rPr>
        <w:t>She mentioned that Senator Hawley is working towards legislation</w:t>
      </w:r>
      <w:r w:rsidR="00644FBA" w:rsidRPr="00A541C0">
        <w:rPr>
          <w:rFonts w:ascii="Helvetica" w:hAnsi="Helvetica" w:cs="Helvetica"/>
          <w:bCs/>
        </w:rPr>
        <w:t xml:space="preserve"> regarding </w:t>
      </w:r>
      <w:r w:rsidR="005D05B9" w:rsidRPr="00A541C0">
        <w:rPr>
          <w:rFonts w:ascii="Helvetica" w:hAnsi="Helvetica" w:cs="Helvetica"/>
          <w:bCs/>
        </w:rPr>
        <w:t xml:space="preserve">transparency in </w:t>
      </w:r>
      <w:r w:rsidR="00644FBA" w:rsidRPr="00A541C0">
        <w:rPr>
          <w:rFonts w:ascii="Helvetica" w:hAnsi="Helvetica" w:cs="Helvetica"/>
          <w:bCs/>
        </w:rPr>
        <w:t xml:space="preserve">Afghanistan withdrawal and the vetting process. </w:t>
      </w:r>
    </w:p>
    <w:p w14:paraId="53757DAF" w14:textId="5D6371B2" w:rsidR="00A541C0" w:rsidRDefault="00A541C0" w:rsidP="00B9464A">
      <w:pPr>
        <w:pStyle w:val="NoSpacing"/>
        <w:tabs>
          <w:tab w:val="left" w:pos="3540"/>
        </w:tabs>
        <w:ind w:left="360"/>
        <w:rPr>
          <w:rFonts w:ascii="Helvetica" w:hAnsi="Helvetica" w:cs="Helvetica"/>
          <w:bCs/>
        </w:rPr>
      </w:pPr>
    </w:p>
    <w:p w14:paraId="4B0DB2AC" w14:textId="112105FF" w:rsidR="00A541C0" w:rsidRDefault="00A541C0" w:rsidP="00B9464A">
      <w:pPr>
        <w:pStyle w:val="NoSpacing"/>
        <w:tabs>
          <w:tab w:val="left" w:pos="3540"/>
        </w:tabs>
        <w:ind w:left="360"/>
        <w:rPr>
          <w:rFonts w:ascii="Helvetica" w:hAnsi="Helvetica" w:cs="Helvetica"/>
          <w:bCs/>
        </w:rPr>
      </w:pPr>
      <w:r>
        <w:rPr>
          <w:rFonts w:ascii="Helvetica" w:hAnsi="Helvetica" w:cs="Helvetica"/>
          <w:bCs/>
        </w:rPr>
        <w:t>Sonya Anderson</w:t>
      </w:r>
      <w:r w:rsidR="00B02EA1">
        <w:rPr>
          <w:rFonts w:ascii="Helvetica" w:hAnsi="Helvetica" w:cs="Helvetica"/>
          <w:bCs/>
        </w:rPr>
        <w:t xml:space="preserve"> mentioned that</w:t>
      </w:r>
      <w:r w:rsidR="00B1536B">
        <w:rPr>
          <w:rFonts w:ascii="Helvetica" w:hAnsi="Helvetica" w:cs="Helvetica"/>
          <w:bCs/>
        </w:rPr>
        <w:t xml:space="preserve"> they are working on appropriations. The House is working on a package</w:t>
      </w:r>
      <w:r w:rsidR="00D76F85">
        <w:rPr>
          <w:rFonts w:ascii="Helvetica" w:hAnsi="Helvetica" w:cs="Helvetica"/>
          <w:bCs/>
        </w:rPr>
        <w:t xml:space="preserve"> as the deadline is March 11. </w:t>
      </w:r>
      <w:r w:rsidR="00DB4E7E">
        <w:rPr>
          <w:rFonts w:ascii="Helvetica" w:hAnsi="Helvetica" w:cs="Helvetica"/>
          <w:bCs/>
        </w:rPr>
        <w:t xml:space="preserve">They are working to add funding to Ukraine in the package as well. </w:t>
      </w:r>
      <w:r w:rsidR="000C6C0F">
        <w:rPr>
          <w:rFonts w:ascii="Helvetica" w:hAnsi="Helvetica" w:cs="Helvetica"/>
          <w:bCs/>
        </w:rPr>
        <w:t>Sonya mentioned that i</w:t>
      </w:r>
      <w:r w:rsidR="00DB4A87">
        <w:rPr>
          <w:rFonts w:ascii="Helvetica" w:hAnsi="Helvetica" w:cs="Helvetica"/>
          <w:bCs/>
        </w:rPr>
        <w:t xml:space="preserve">f anyone wants to be included on </w:t>
      </w:r>
      <w:r w:rsidR="000C6C0F">
        <w:rPr>
          <w:rFonts w:ascii="Helvetica" w:hAnsi="Helvetica" w:cs="Helvetica"/>
          <w:bCs/>
        </w:rPr>
        <w:t>her</w:t>
      </w:r>
      <w:r w:rsidR="00DB4A87">
        <w:rPr>
          <w:rFonts w:ascii="Helvetica" w:hAnsi="Helvetica" w:cs="Helvetica"/>
          <w:bCs/>
        </w:rPr>
        <w:t xml:space="preserve"> email list for </w:t>
      </w:r>
      <w:r w:rsidR="00594CC4">
        <w:rPr>
          <w:rFonts w:ascii="Helvetica" w:hAnsi="Helvetica" w:cs="Helvetica"/>
          <w:bCs/>
        </w:rPr>
        <w:t>updates,</w:t>
      </w:r>
      <w:r w:rsidR="000C6C0F">
        <w:rPr>
          <w:rFonts w:ascii="Helvetica" w:hAnsi="Helvetica" w:cs="Helvetica"/>
          <w:bCs/>
        </w:rPr>
        <w:t xml:space="preserve"> they should let her know.</w:t>
      </w:r>
    </w:p>
    <w:p w14:paraId="3AEFAFA6" w14:textId="18324CFF" w:rsidR="009F537C" w:rsidRDefault="009F537C" w:rsidP="00B9464A">
      <w:pPr>
        <w:pStyle w:val="NoSpacing"/>
        <w:tabs>
          <w:tab w:val="left" w:pos="3540"/>
        </w:tabs>
        <w:ind w:left="360"/>
        <w:rPr>
          <w:rFonts w:ascii="Helvetica" w:hAnsi="Helvetica" w:cs="Helvetica"/>
          <w:bCs/>
        </w:rPr>
      </w:pPr>
    </w:p>
    <w:p w14:paraId="5CC0965F" w14:textId="32A370D2" w:rsidR="009F537C" w:rsidRPr="00A541C0" w:rsidRDefault="009F537C" w:rsidP="00B9464A">
      <w:pPr>
        <w:pStyle w:val="NoSpacing"/>
        <w:tabs>
          <w:tab w:val="left" w:pos="3540"/>
        </w:tabs>
        <w:ind w:left="360"/>
        <w:rPr>
          <w:rFonts w:ascii="Helvetica" w:hAnsi="Helvetica" w:cs="Helvetica"/>
          <w:bCs/>
        </w:rPr>
      </w:pPr>
      <w:r>
        <w:rPr>
          <w:rFonts w:ascii="Helvetica" w:hAnsi="Helvetica" w:cs="Helvetica"/>
          <w:bCs/>
        </w:rPr>
        <w:t xml:space="preserve">Jeremy Pruett highlighted that there is a continuing resolution to push government </w:t>
      </w:r>
      <w:r w:rsidR="00A32C78">
        <w:rPr>
          <w:rFonts w:ascii="Helvetica" w:hAnsi="Helvetica" w:cs="Helvetica"/>
          <w:bCs/>
        </w:rPr>
        <w:t>spending</w:t>
      </w:r>
      <w:r>
        <w:rPr>
          <w:rFonts w:ascii="Helvetica" w:hAnsi="Helvetica" w:cs="Helvetica"/>
          <w:bCs/>
        </w:rPr>
        <w:t xml:space="preserve"> till March 15. </w:t>
      </w:r>
      <w:r w:rsidR="00062761">
        <w:rPr>
          <w:rFonts w:ascii="Helvetica" w:hAnsi="Helvetica" w:cs="Helvetica"/>
          <w:bCs/>
        </w:rPr>
        <w:t xml:space="preserve">He mentioned that there was $13.6 billion added to the package for Ukraine. The full package is $1.5 trillion. </w:t>
      </w:r>
    </w:p>
    <w:p w14:paraId="669FB6B9" w14:textId="0EF04F7D" w:rsidR="00DB3A6E" w:rsidRPr="00C63FF9" w:rsidRDefault="002564C8" w:rsidP="007C469B">
      <w:pPr>
        <w:pStyle w:val="NoSpacing"/>
        <w:ind w:left="360"/>
        <w:rPr>
          <w:rFonts w:ascii="Helvetica" w:hAnsi="Helvetica" w:cs="Helvetica"/>
          <w:bCs/>
          <w:vanish/>
          <w:highlight w:val="yellow"/>
        </w:rPr>
      </w:pPr>
      <w:r w:rsidRPr="00C63FF9">
        <w:rPr>
          <w:rFonts w:ascii="Helvetica" w:hAnsi="Helvetica" w:cs="Helvetica"/>
          <w:bCs/>
          <w:vanish/>
          <w:highlight w:val="yellow"/>
        </w:rPr>
        <w:t>ohoward fg</w:t>
      </w:r>
    </w:p>
    <w:p w14:paraId="7DDC74D9" w14:textId="77777777" w:rsidR="00C02EC0" w:rsidRPr="00C63FF9" w:rsidRDefault="00C02EC0" w:rsidP="00E47A95">
      <w:pPr>
        <w:pStyle w:val="NoSpacing"/>
        <w:rPr>
          <w:rFonts w:ascii="Helvetica" w:hAnsi="Helvetica" w:cs="Helvetica"/>
          <w:bCs/>
          <w:highlight w:val="yellow"/>
        </w:rPr>
      </w:pPr>
    </w:p>
    <w:p w14:paraId="0D3EDA7D" w14:textId="179AE66F" w:rsidR="007747C2" w:rsidRPr="00A74A0D" w:rsidRDefault="007747C2" w:rsidP="00F15F78">
      <w:pPr>
        <w:pStyle w:val="NoSpacing"/>
        <w:numPr>
          <w:ilvl w:val="0"/>
          <w:numId w:val="1"/>
        </w:numPr>
        <w:ind w:left="360"/>
        <w:rPr>
          <w:rFonts w:ascii="Helvetica" w:hAnsi="Helvetica" w:cs="Helvetica"/>
          <w:b/>
        </w:rPr>
      </w:pPr>
      <w:r w:rsidRPr="00A74A0D">
        <w:rPr>
          <w:rFonts w:ascii="Helvetica" w:hAnsi="Helvetica" w:cs="Helvetica"/>
          <w:b/>
        </w:rPr>
        <w:t>Other Member Updates &amp; Guest Reports</w:t>
      </w:r>
    </w:p>
    <w:p w14:paraId="4BAA815E" w14:textId="6FCB5295" w:rsidR="00D7580B" w:rsidRDefault="00427597" w:rsidP="004F712E">
      <w:pPr>
        <w:pStyle w:val="NoSpacing"/>
        <w:ind w:left="360"/>
        <w:rPr>
          <w:rFonts w:ascii="Helvetica" w:hAnsi="Helvetica" w:cs="Helvetica"/>
        </w:rPr>
      </w:pPr>
      <w:r w:rsidRPr="00A74A0D">
        <w:rPr>
          <w:rFonts w:ascii="Helvetica" w:hAnsi="Helvetica" w:cs="Helvetica"/>
        </w:rPr>
        <w:t>Beth Schaller</w:t>
      </w:r>
      <w:r w:rsidR="00A74A0D" w:rsidRPr="00A74A0D">
        <w:rPr>
          <w:rFonts w:ascii="Helvetica" w:hAnsi="Helvetica" w:cs="Helvetica"/>
        </w:rPr>
        <w:t xml:space="preserve"> </w:t>
      </w:r>
      <w:r w:rsidR="001C4B4F">
        <w:rPr>
          <w:rFonts w:ascii="Helvetica" w:hAnsi="Helvetica" w:cs="Helvetica"/>
        </w:rPr>
        <w:t>h</w:t>
      </w:r>
      <w:r w:rsidR="00A74A0D" w:rsidRPr="00A74A0D">
        <w:rPr>
          <w:rFonts w:ascii="Helvetica" w:hAnsi="Helvetica" w:cs="Helvetica"/>
        </w:rPr>
        <w:t>ighlighted OTO’s website for more information on the I-44 and Kansas Expressway interchange.</w:t>
      </w:r>
    </w:p>
    <w:p w14:paraId="662C1EB4" w14:textId="45A2D3E7" w:rsidR="001C4B4F" w:rsidRDefault="001C4B4F" w:rsidP="004F712E">
      <w:pPr>
        <w:pStyle w:val="NoSpacing"/>
        <w:ind w:left="360"/>
        <w:rPr>
          <w:rFonts w:ascii="Helvetica" w:hAnsi="Helvetica" w:cs="Helvetica"/>
        </w:rPr>
      </w:pPr>
    </w:p>
    <w:p w14:paraId="12A83012" w14:textId="5591DA58" w:rsidR="001C4B4F" w:rsidRPr="00A74A0D" w:rsidRDefault="001C4B4F" w:rsidP="004F712E">
      <w:pPr>
        <w:pStyle w:val="NoSpacing"/>
        <w:ind w:left="360"/>
        <w:rPr>
          <w:rFonts w:ascii="Helvetica" w:hAnsi="Helvetica" w:cs="Helvetica"/>
        </w:rPr>
      </w:pPr>
      <w:r>
        <w:rPr>
          <w:rFonts w:ascii="Helvetica" w:hAnsi="Helvetica" w:cs="Helvetica"/>
        </w:rPr>
        <w:t xml:space="preserve">Tim </w:t>
      </w:r>
      <w:proofErr w:type="spellStart"/>
      <w:r>
        <w:rPr>
          <w:rFonts w:ascii="Helvetica" w:hAnsi="Helvetica" w:cs="Helvetica"/>
        </w:rPr>
        <w:t>Selvey</w:t>
      </w:r>
      <w:proofErr w:type="spellEnd"/>
      <w:r>
        <w:rPr>
          <w:rFonts w:ascii="Helvetica" w:hAnsi="Helvetica" w:cs="Helvetica"/>
        </w:rPr>
        <w:t xml:space="preserve"> mentioned that Lawrence County had its first</w:t>
      </w:r>
      <w:r w:rsidR="002D15F9">
        <w:rPr>
          <w:rFonts w:ascii="Helvetica" w:hAnsi="Helvetica" w:cs="Helvetica"/>
        </w:rPr>
        <w:t xml:space="preserve"> case of avian flu and it affected 6 barns. They are in the process of cleaning those barns. </w:t>
      </w:r>
    </w:p>
    <w:p w14:paraId="33FF8019" w14:textId="77777777" w:rsidR="00427597" w:rsidRPr="00A74A0D" w:rsidRDefault="00427597" w:rsidP="004F712E">
      <w:pPr>
        <w:pStyle w:val="NoSpacing"/>
        <w:ind w:left="360"/>
        <w:rPr>
          <w:rFonts w:ascii="Helvetica" w:hAnsi="Helvetica" w:cs="Helvetica"/>
        </w:rPr>
      </w:pPr>
    </w:p>
    <w:p w14:paraId="389A2290" w14:textId="74B6A69B" w:rsidR="00DC6630" w:rsidRPr="00A74A0D" w:rsidRDefault="008C1F70" w:rsidP="00F15F78">
      <w:pPr>
        <w:pStyle w:val="NoSpacing"/>
        <w:numPr>
          <w:ilvl w:val="0"/>
          <w:numId w:val="1"/>
        </w:numPr>
        <w:ind w:left="360"/>
        <w:rPr>
          <w:rFonts w:ascii="Helvetica" w:hAnsi="Helvetica" w:cs="Helvetica"/>
          <w:b/>
        </w:rPr>
      </w:pPr>
      <w:r w:rsidRPr="00A74A0D">
        <w:rPr>
          <w:rFonts w:ascii="Helvetica" w:hAnsi="Helvetica" w:cs="Helvetica"/>
          <w:b/>
        </w:rPr>
        <w:lastRenderedPageBreak/>
        <w:t>Adjourn</w:t>
      </w:r>
      <w:r w:rsidR="006A0152" w:rsidRPr="00A74A0D">
        <w:rPr>
          <w:rFonts w:ascii="Helvetica" w:hAnsi="Helvetica" w:cs="Helvetica"/>
          <w:b/>
        </w:rPr>
        <w:t xml:space="preserve"> by Chair</w:t>
      </w:r>
    </w:p>
    <w:p w14:paraId="0C2CB559" w14:textId="2B2DA6FD" w:rsidR="00985636" w:rsidRPr="00A74A0D" w:rsidRDefault="001244C8" w:rsidP="009F0DEC">
      <w:pPr>
        <w:pStyle w:val="NoSpacing"/>
        <w:ind w:left="360"/>
        <w:rPr>
          <w:rFonts w:ascii="Helvetica" w:hAnsi="Helvetica" w:cs="Helvetica"/>
        </w:rPr>
      </w:pPr>
      <w:r w:rsidRPr="00A74A0D">
        <w:rPr>
          <w:rFonts w:ascii="Helvetica" w:hAnsi="Helvetica" w:cs="Helvetica"/>
        </w:rPr>
        <w:t>The m</w:t>
      </w:r>
      <w:r w:rsidR="00E06B99" w:rsidRPr="00A74A0D">
        <w:rPr>
          <w:rFonts w:ascii="Helvetica" w:hAnsi="Helvetica" w:cs="Helvetica"/>
        </w:rPr>
        <w:t xml:space="preserve">eeting was adjourned by </w:t>
      </w:r>
      <w:r w:rsidR="00291F11" w:rsidRPr="00A74A0D">
        <w:rPr>
          <w:rFonts w:ascii="Helvetica" w:hAnsi="Helvetica" w:cs="Helvetica"/>
        </w:rPr>
        <w:t>Chair</w:t>
      </w:r>
      <w:r w:rsidR="005D2D49" w:rsidRPr="00A74A0D">
        <w:rPr>
          <w:rFonts w:ascii="Helvetica" w:hAnsi="Helvetica" w:cs="Helvetica"/>
        </w:rPr>
        <w:t xml:space="preserve"> Todd Wiesehan</w:t>
      </w:r>
      <w:r w:rsidR="00291F11" w:rsidRPr="00A74A0D">
        <w:rPr>
          <w:rFonts w:ascii="Helvetica" w:hAnsi="Helvetica" w:cs="Helvetica"/>
        </w:rPr>
        <w:t>.</w:t>
      </w:r>
    </w:p>
    <w:p w14:paraId="6361AE6B" w14:textId="77777777" w:rsidR="003C3721" w:rsidRPr="00A74A0D" w:rsidRDefault="003C3721" w:rsidP="0058098C">
      <w:pPr>
        <w:pStyle w:val="NoSpacing"/>
        <w:ind w:left="360"/>
        <w:rPr>
          <w:rFonts w:ascii="Helvetica" w:hAnsi="Helvetica" w:cs="Helvetica"/>
        </w:rPr>
      </w:pPr>
    </w:p>
    <w:p w14:paraId="1D40018C" w14:textId="435E03F9" w:rsidR="0022139E" w:rsidRPr="00A74A0D" w:rsidRDefault="00DE4127" w:rsidP="0058098C">
      <w:pPr>
        <w:pStyle w:val="NoSpacing"/>
        <w:ind w:left="360"/>
        <w:rPr>
          <w:rFonts w:ascii="Helvetica" w:hAnsi="Helvetica" w:cs="Helvetica"/>
        </w:rPr>
      </w:pPr>
      <w:r w:rsidRPr="00A74A0D">
        <w:rPr>
          <w:rFonts w:ascii="Helvetica" w:hAnsi="Helvetica" w:cs="Helvetica"/>
        </w:rPr>
        <w:t xml:space="preserve">The next meeting will be </w:t>
      </w:r>
      <w:r w:rsidR="00152468" w:rsidRPr="00A74A0D">
        <w:rPr>
          <w:rFonts w:ascii="Helvetica" w:hAnsi="Helvetica" w:cs="Helvetica"/>
        </w:rPr>
        <w:t xml:space="preserve">on </w:t>
      </w:r>
      <w:r w:rsidR="00A541C0" w:rsidRPr="00A74A0D">
        <w:rPr>
          <w:rFonts w:ascii="Helvetica" w:hAnsi="Helvetica" w:cs="Helvetica"/>
        </w:rPr>
        <w:t>May 11</w:t>
      </w:r>
      <w:r w:rsidR="0096100B" w:rsidRPr="00A74A0D">
        <w:rPr>
          <w:rFonts w:ascii="Helvetica" w:hAnsi="Helvetica" w:cs="Helvetica"/>
        </w:rPr>
        <w:t>, 2022</w:t>
      </w:r>
      <w:r w:rsidR="00152468" w:rsidRPr="00A74A0D">
        <w:rPr>
          <w:rFonts w:ascii="Helvetica" w:hAnsi="Helvetica" w:cs="Helvetica"/>
        </w:rPr>
        <w:t>,</w:t>
      </w:r>
      <w:r w:rsidR="00CC0089" w:rsidRPr="00A74A0D">
        <w:rPr>
          <w:rFonts w:ascii="Helvetica" w:hAnsi="Helvetica" w:cs="Helvetica"/>
        </w:rPr>
        <w:t xml:space="preserve"> </w:t>
      </w:r>
      <w:r w:rsidR="005236E8" w:rsidRPr="00A74A0D">
        <w:rPr>
          <w:rFonts w:ascii="Helvetica" w:hAnsi="Helvetica" w:cs="Helvetica"/>
        </w:rPr>
        <w:t>in</w:t>
      </w:r>
      <w:r w:rsidR="002C76D0" w:rsidRPr="00A74A0D">
        <w:rPr>
          <w:rFonts w:ascii="Helvetica" w:hAnsi="Helvetica" w:cs="Helvetica"/>
        </w:rPr>
        <w:t xml:space="preserve"> </w:t>
      </w:r>
      <w:r w:rsidR="005236E8" w:rsidRPr="00A74A0D">
        <w:rPr>
          <w:rFonts w:ascii="Helvetica" w:hAnsi="Helvetica" w:cs="Helvetica"/>
        </w:rPr>
        <w:t>person</w:t>
      </w:r>
      <w:r w:rsidR="00185525" w:rsidRPr="00A74A0D">
        <w:rPr>
          <w:rFonts w:ascii="Helvetica" w:hAnsi="Helvetica" w:cs="Helvetica"/>
        </w:rPr>
        <w:t>.</w:t>
      </w:r>
    </w:p>
    <w:p w14:paraId="2D035C48" w14:textId="74F7F086" w:rsidR="00EF6D72" w:rsidRPr="00A74A0D" w:rsidRDefault="00EF6D72" w:rsidP="0058098C">
      <w:pPr>
        <w:pStyle w:val="NoSpacing"/>
        <w:ind w:left="360"/>
        <w:rPr>
          <w:rFonts w:ascii="Helvetica" w:hAnsi="Helvetica" w:cs="Helvetica"/>
        </w:rPr>
      </w:pPr>
    </w:p>
    <w:p w14:paraId="66D331A0" w14:textId="4F23A529" w:rsidR="00EF6D72" w:rsidRPr="00A74A0D" w:rsidRDefault="00EF6D72" w:rsidP="0058098C">
      <w:pPr>
        <w:pStyle w:val="NoSpacing"/>
        <w:ind w:left="360"/>
        <w:rPr>
          <w:rFonts w:ascii="Helvetica" w:hAnsi="Helvetica" w:cs="Helvetica"/>
        </w:rPr>
      </w:pPr>
    </w:p>
    <w:p w14:paraId="2583EE29" w14:textId="6F3EE1FF" w:rsidR="00EF6D72" w:rsidRPr="0058098C" w:rsidRDefault="00D56E06" w:rsidP="00EF6D72">
      <w:pPr>
        <w:pStyle w:val="NoSpacing"/>
        <w:ind w:left="360"/>
        <w:jc w:val="center"/>
        <w:rPr>
          <w:rFonts w:ascii="Helvetica" w:hAnsi="Helvetica" w:cs="Helvetica"/>
        </w:rPr>
      </w:pPr>
      <w:r w:rsidRPr="00A74A0D">
        <w:rPr>
          <w:rFonts w:ascii="Helvetica" w:hAnsi="Helvetica" w:cs="Helvetica"/>
        </w:rPr>
        <w:t>***</w:t>
      </w:r>
    </w:p>
    <w:sectPr w:rsidR="00EF6D72" w:rsidRPr="0058098C" w:rsidSect="00C00594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/>
      <w:pgMar w:top="540" w:right="900" w:bottom="45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5F33C0" w14:textId="77777777" w:rsidR="00AE62FB" w:rsidRDefault="00AE62FB" w:rsidP="00344977">
      <w:pPr>
        <w:spacing w:after="0" w:line="240" w:lineRule="auto"/>
      </w:pPr>
      <w:r>
        <w:separator/>
      </w:r>
    </w:p>
  </w:endnote>
  <w:endnote w:type="continuationSeparator" w:id="0">
    <w:p w14:paraId="2D2D9EE7" w14:textId="77777777" w:rsidR="00AE62FB" w:rsidRDefault="00AE62FB" w:rsidP="003449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8B07AA" w14:textId="77777777" w:rsidR="00137E22" w:rsidRDefault="00137E2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9E91CD" w14:textId="77777777" w:rsidR="00137E22" w:rsidRDefault="00137E2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BE0AB9" w14:textId="77777777" w:rsidR="00137E22" w:rsidRDefault="00137E2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6CE3F6" w14:textId="77777777" w:rsidR="00AE62FB" w:rsidRDefault="00AE62FB" w:rsidP="00344977">
      <w:pPr>
        <w:spacing w:after="0" w:line="240" w:lineRule="auto"/>
      </w:pPr>
      <w:r>
        <w:separator/>
      </w:r>
    </w:p>
  </w:footnote>
  <w:footnote w:type="continuationSeparator" w:id="0">
    <w:p w14:paraId="641E2515" w14:textId="77777777" w:rsidR="00AE62FB" w:rsidRDefault="00AE62FB" w:rsidP="003449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844E43" w14:textId="77777777" w:rsidR="00137E22" w:rsidRDefault="00137E2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215706435"/>
      <w:docPartObj>
        <w:docPartGallery w:val="Watermarks"/>
        <w:docPartUnique/>
      </w:docPartObj>
    </w:sdtPr>
    <w:sdtEndPr/>
    <w:sdtContent>
      <w:p w14:paraId="2D1F2933" w14:textId="19FD448D" w:rsidR="00344977" w:rsidRDefault="00081116">
        <w:pPr>
          <w:pStyle w:val="Header"/>
        </w:pPr>
        <w:r>
          <w:rPr>
            <w:noProof/>
          </w:rPr>
          <w:pict w14:anchorId="0ADABD86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831064" o:spid="_x0000_s2049" type="#_x0000_t136" style="position:absolute;margin-left:0;margin-top:0;width:412.4pt;height:247.45pt;rotation:315;z-index:-251658752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DRAFT"/>
              <w10:wrap anchorx="margin" anchory="margin"/>
            </v:shape>
          </w:pict>
        </w:r>
      </w:p>
    </w:sdtContent>
  </w:sdt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BEB8EB" w14:textId="77777777" w:rsidR="00137E22" w:rsidRDefault="00137E2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568B9"/>
    <w:multiLevelType w:val="multilevel"/>
    <w:tmpl w:val="E7B007A0"/>
    <w:lvl w:ilvl="0">
      <w:start w:val="1"/>
      <w:numFmt w:val="lowerLetter"/>
      <w:lvlText w:val="%1)"/>
      <w:lvlJc w:val="left"/>
      <w:pPr>
        <w:ind w:left="720" w:hanging="360"/>
      </w:pPr>
      <w:rPr>
        <w:rFonts w:asciiTheme="minorHAnsi" w:eastAsiaTheme="minorEastAsia" w:hAnsiTheme="minorHAnsi" w:cstheme="minorBidi"/>
      </w:rPr>
    </w:lvl>
    <w:lvl w:ilvl="1">
      <w:start w:val="1"/>
      <w:numFmt w:val="lowerLetter"/>
      <w:lvlText w:val="%2)"/>
      <w:lvlJc w:val="left"/>
      <w:pPr>
        <w:ind w:left="1080" w:hanging="360"/>
      </w:pPr>
    </w:lvl>
    <w:lvl w:ilvl="2">
      <w:start w:val="1"/>
      <w:numFmt w:val="lowerRoman"/>
      <w:lvlText w:val="%3)"/>
      <w:lvlJc w:val="left"/>
      <w:pPr>
        <w:ind w:left="1440" w:hanging="360"/>
      </w:pPr>
    </w:lvl>
    <w:lvl w:ilvl="3">
      <w:start w:val="1"/>
      <w:numFmt w:val="decimal"/>
      <w:lvlText w:val="(%4)"/>
      <w:lvlJc w:val="left"/>
      <w:pPr>
        <w:ind w:left="1800" w:hanging="360"/>
      </w:pPr>
    </w:lvl>
    <w:lvl w:ilvl="4">
      <w:start w:val="1"/>
      <w:numFmt w:val="lowerLetter"/>
      <w:lvlText w:val="(%5)"/>
      <w:lvlJc w:val="left"/>
      <w:pPr>
        <w:ind w:left="2160" w:hanging="360"/>
      </w:pPr>
    </w:lvl>
    <w:lvl w:ilvl="5">
      <w:start w:val="1"/>
      <w:numFmt w:val="lowerRoman"/>
      <w:lvlText w:val="(%6)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lowerLetter"/>
      <w:lvlText w:val="%8."/>
      <w:lvlJc w:val="left"/>
      <w:pPr>
        <w:ind w:left="3240" w:hanging="360"/>
      </w:pPr>
    </w:lvl>
    <w:lvl w:ilvl="8">
      <w:start w:val="1"/>
      <w:numFmt w:val="lowerRoman"/>
      <w:lvlText w:val="%9."/>
      <w:lvlJc w:val="left"/>
      <w:pPr>
        <w:ind w:left="3600" w:hanging="360"/>
      </w:pPr>
    </w:lvl>
  </w:abstractNum>
  <w:abstractNum w:abstractNumId="1" w15:restartNumberingAfterBreak="0">
    <w:nsid w:val="09FE7C06"/>
    <w:multiLevelType w:val="hybridMultilevel"/>
    <w:tmpl w:val="6C36D02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A325B1C"/>
    <w:multiLevelType w:val="hybridMultilevel"/>
    <w:tmpl w:val="F8206C5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F1848EA"/>
    <w:multiLevelType w:val="hybridMultilevel"/>
    <w:tmpl w:val="1C147A1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FFA0BF4"/>
    <w:multiLevelType w:val="hybridMultilevel"/>
    <w:tmpl w:val="0B38AE3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0C322A1"/>
    <w:multiLevelType w:val="hybridMultilevel"/>
    <w:tmpl w:val="4B16EFC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36603DB7"/>
    <w:multiLevelType w:val="hybridMultilevel"/>
    <w:tmpl w:val="5CDA86D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B6419D5"/>
    <w:multiLevelType w:val="hybridMultilevel"/>
    <w:tmpl w:val="5792F8B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3D6E7053"/>
    <w:multiLevelType w:val="hybridMultilevel"/>
    <w:tmpl w:val="BE1822B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4A74194D"/>
    <w:multiLevelType w:val="hybridMultilevel"/>
    <w:tmpl w:val="8DC418A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A577B8C"/>
    <w:multiLevelType w:val="hybridMultilevel"/>
    <w:tmpl w:val="E21496A4"/>
    <w:lvl w:ilvl="0" w:tplc="50EE456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207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D984FD9"/>
    <w:multiLevelType w:val="hybridMultilevel"/>
    <w:tmpl w:val="033A313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60502521"/>
    <w:multiLevelType w:val="hybridMultilevel"/>
    <w:tmpl w:val="15747FF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657A407E"/>
    <w:multiLevelType w:val="hybridMultilevel"/>
    <w:tmpl w:val="A7504B9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F0272E6"/>
    <w:multiLevelType w:val="hybridMultilevel"/>
    <w:tmpl w:val="4DF2B2D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6F2659B5"/>
    <w:multiLevelType w:val="hybridMultilevel"/>
    <w:tmpl w:val="91B8B3B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439175656">
    <w:abstractNumId w:val="10"/>
  </w:num>
  <w:num w:numId="2" w16cid:durableId="2091465824">
    <w:abstractNumId w:val="4"/>
  </w:num>
  <w:num w:numId="3" w16cid:durableId="1621885875">
    <w:abstractNumId w:val="13"/>
  </w:num>
  <w:num w:numId="4" w16cid:durableId="1605068414">
    <w:abstractNumId w:val="7"/>
  </w:num>
  <w:num w:numId="5" w16cid:durableId="1853493776">
    <w:abstractNumId w:val="0"/>
  </w:num>
  <w:num w:numId="6" w16cid:durableId="1418751043">
    <w:abstractNumId w:val="6"/>
  </w:num>
  <w:num w:numId="7" w16cid:durableId="62873825">
    <w:abstractNumId w:val="9"/>
  </w:num>
  <w:num w:numId="8" w16cid:durableId="1094204965">
    <w:abstractNumId w:val="3"/>
  </w:num>
  <w:num w:numId="9" w16cid:durableId="1770153866">
    <w:abstractNumId w:val="2"/>
  </w:num>
  <w:num w:numId="10" w16cid:durableId="598873921">
    <w:abstractNumId w:val="15"/>
  </w:num>
  <w:num w:numId="11" w16cid:durableId="767892952">
    <w:abstractNumId w:val="12"/>
  </w:num>
  <w:num w:numId="12" w16cid:durableId="660694579">
    <w:abstractNumId w:val="1"/>
  </w:num>
  <w:num w:numId="13" w16cid:durableId="1050687737">
    <w:abstractNumId w:val="5"/>
  </w:num>
  <w:num w:numId="14" w16cid:durableId="22244968">
    <w:abstractNumId w:val="14"/>
  </w:num>
  <w:num w:numId="15" w16cid:durableId="1424884052">
    <w:abstractNumId w:val="8"/>
  </w:num>
  <w:num w:numId="16" w16cid:durableId="1436484067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3M7AwNzYxNTIyMLRU0lEKTi0uzszPAykwMq0FACfVx2UtAAAA"/>
  </w:docVars>
  <w:rsids>
    <w:rsidRoot w:val="00985636"/>
    <w:rsid w:val="000012A1"/>
    <w:rsid w:val="000012D6"/>
    <w:rsid w:val="00001335"/>
    <w:rsid w:val="0000135A"/>
    <w:rsid w:val="00003D29"/>
    <w:rsid w:val="00004214"/>
    <w:rsid w:val="000051BB"/>
    <w:rsid w:val="00005C7C"/>
    <w:rsid w:val="00006370"/>
    <w:rsid w:val="00007FF0"/>
    <w:rsid w:val="000101F7"/>
    <w:rsid w:val="00010629"/>
    <w:rsid w:val="000118F9"/>
    <w:rsid w:val="0001265C"/>
    <w:rsid w:val="00013125"/>
    <w:rsid w:val="00013988"/>
    <w:rsid w:val="00013E0A"/>
    <w:rsid w:val="00014E45"/>
    <w:rsid w:val="0001581E"/>
    <w:rsid w:val="00015822"/>
    <w:rsid w:val="000168AB"/>
    <w:rsid w:val="00016C64"/>
    <w:rsid w:val="00017247"/>
    <w:rsid w:val="0002012E"/>
    <w:rsid w:val="0002017D"/>
    <w:rsid w:val="00020C56"/>
    <w:rsid w:val="0002259D"/>
    <w:rsid w:val="00022C51"/>
    <w:rsid w:val="000256AF"/>
    <w:rsid w:val="000267C0"/>
    <w:rsid w:val="00027076"/>
    <w:rsid w:val="00027A32"/>
    <w:rsid w:val="00030911"/>
    <w:rsid w:val="00033048"/>
    <w:rsid w:val="00034475"/>
    <w:rsid w:val="00035F1C"/>
    <w:rsid w:val="00036D57"/>
    <w:rsid w:val="000375AA"/>
    <w:rsid w:val="00040E66"/>
    <w:rsid w:val="0004101B"/>
    <w:rsid w:val="000415B3"/>
    <w:rsid w:val="00041F27"/>
    <w:rsid w:val="00042255"/>
    <w:rsid w:val="000430E7"/>
    <w:rsid w:val="0004345E"/>
    <w:rsid w:val="00044781"/>
    <w:rsid w:val="000466F2"/>
    <w:rsid w:val="00046AD3"/>
    <w:rsid w:val="000470BF"/>
    <w:rsid w:val="00047489"/>
    <w:rsid w:val="0004770D"/>
    <w:rsid w:val="0005064B"/>
    <w:rsid w:val="00051600"/>
    <w:rsid w:val="000518D8"/>
    <w:rsid w:val="00052B42"/>
    <w:rsid w:val="00052C4D"/>
    <w:rsid w:val="00054FF8"/>
    <w:rsid w:val="00055678"/>
    <w:rsid w:val="000570F1"/>
    <w:rsid w:val="000618CA"/>
    <w:rsid w:val="000624C9"/>
    <w:rsid w:val="00062761"/>
    <w:rsid w:val="00062B1A"/>
    <w:rsid w:val="00062B7B"/>
    <w:rsid w:val="00064D2C"/>
    <w:rsid w:val="00065092"/>
    <w:rsid w:val="00065CBE"/>
    <w:rsid w:val="000666B1"/>
    <w:rsid w:val="00066B36"/>
    <w:rsid w:val="000711BF"/>
    <w:rsid w:val="000727AC"/>
    <w:rsid w:val="000735B4"/>
    <w:rsid w:val="00073E7F"/>
    <w:rsid w:val="000743E8"/>
    <w:rsid w:val="00074B69"/>
    <w:rsid w:val="00075625"/>
    <w:rsid w:val="00076C48"/>
    <w:rsid w:val="000777E2"/>
    <w:rsid w:val="00080533"/>
    <w:rsid w:val="00080551"/>
    <w:rsid w:val="0008062B"/>
    <w:rsid w:val="00081116"/>
    <w:rsid w:val="0008206C"/>
    <w:rsid w:val="00082140"/>
    <w:rsid w:val="000831C5"/>
    <w:rsid w:val="0008384D"/>
    <w:rsid w:val="00084D93"/>
    <w:rsid w:val="00085FCA"/>
    <w:rsid w:val="0009023F"/>
    <w:rsid w:val="000921F4"/>
    <w:rsid w:val="00092B74"/>
    <w:rsid w:val="00095C70"/>
    <w:rsid w:val="00095EF3"/>
    <w:rsid w:val="000968EF"/>
    <w:rsid w:val="000971D1"/>
    <w:rsid w:val="000A0DAD"/>
    <w:rsid w:val="000A1FA1"/>
    <w:rsid w:val="000A287A"/>
    <w:rsid w:val="000A50BB"/>
    <w:rsid w:val="000A61DA"/>
    <w:rsid w:val="000A6587"/>
    <w:rsid w:val="000B0F50"/>
    <w:rsid w:val="000B2429"/>
    <w:rsid w:val="000B295B"/>
    <w:rsid w:val="000B2B8C"/>
    <w:rsid w:val="000B3903"/>
    <w:rsid w:val="000C1AE8"/>
    <w:rsid w:val="000C21EC"/>
    <w:rsid w:val="000C31B7"/>
    <w:rsid w:val="000C5B88"/>
    <w:rsid w:val="000C67E4"/>
    <w:rsid w:val="000C6C0F"/>
    <w:rsid w:val="000C6E59"/>
    <w:rsid w:val="000D0A15"/>
    <w:rsid w:val="000D26CA"/>
    <w:rsid w:val="000D28C1"/>
    <w:rsid w:val="000D3EB1"/>
    <w:rsid w:val="000D4CAA"/>
    <w:rsid w:val="000D64F3"/>
    <w:rsid w:val="000E015B"/>
    <w:rsid w:val="000E11AD"/>
    <w:rsid w:val="000E42F6"/>
    <w:rsid w:val="000E50CF"/>
    <w:rsid w:val="000E55BC"/>
    <w:rsid w:val="000F1DEB"/>
    <w:rsid w:val="000F1EAB"/>
    <w:rsid w:val="000F1F3D"/>
    <w:rsid w:val="000F4568"/>
    <w:rsid w:val="000F5EC1"/>
    <w:rsid w:val="000F6BBE"/>
    <w:rsid w:val="000F72EF"/>
    <w:rsid w:val="00101DA6"/>
    <w:rsid w:val="001039DE"/>
    <w:rsid w:val="001044C1"/>
    <w:rsid w:val="001052A9"/>
    <w:rsid w:val="00105575"/>
    <w:rsid w:val="00106B80"/>
    <w:rsid w:val="00110764"/>
    <w:rsid w:val="001129FD"/>
    <w:rsid w:val="001133D6"/>
    <w:rsid w:val="00113701"/>
    <w:rsid w:val="00113EC9"/>
    <w:rsid w:val="00114A45"/>
    <w:rsid w:val="00114A48"/>
    <w:rsid w:val="00115602"/>
    <w:rsid w:val="0011574C"/>
    <w:rsid w:val="001157CC"/>
    <w:rsid w:val="00116C89"/>
    <w:rsid w:val="0011712E"/>
    <w:rsid w:val="00121128"/>
    <w:rsid w:val="001213A5"/>
    <w:rsid w:val="00121EE6"/>
    <w:rsid w:val="00122CD4"/>
    <w:rsid w:val="00123C48"/>
    <w:rsid w:val="001244C8"/>
    <w:rsid w:val="00124F39"/>
    <w:rsid w:val="00126943"/>
    <w:rsid w:val="00126C15"/>
    <w:rsid w:val="0012700E"/>
    <w:rsid w:val="001273C2"/>
    <w:rsid w:val="00127930"/>
    <w:rsid w:val="001307CA"/>
    <w:rsid w:val="001310A3"/>
    <w:rsid w:val="00131B6D"/>
    <w:rsid w:val="0013234A"/>
    <w:rsid w:val="00133670"/>
    <w:rsid w:val="001346D7"/>
    <w:rsid w:val="00134953"/>
    <w:rsid w:val="00134D7C"/>
    <w:rsid w:val="00135260"/>
    <w:rsid w:val="00136E63"/>
    <w:rsid w:val="001370C5"/>
    <w:rsid w:val="001370F3"/>
    <w:rsid w:val="00137312"/>
    <w:rsid w:val="00137E22"/>
    <w:rsid w:val="00140699"/>
    <w:rsid w:val="00140D65"/>
    <w:rsid w:val="0014644E"/>
    <w:rsid w:val="00146664"/>
    <w:rsid w:val="00147686"/>
    <w:rsid w:val="0015096A"/>
    <w:rsid w:val="00151163"/>
    <w:rsid w:val="00152468"/>
    <w:rsid w:val="001528D4"/>
    <w:rsid w:val="00152B11"/>
    <w:rsid w:val="001545BF"/>
    <w:rsid w:val="00154866"/>
    <w:rsid w:val="00155401"/>
    <w:rsid w:val="00156621"/>
    <w:rsid w:val="00156F39"/>
    <w:rsid w:val="00160054"/>
    <w:rsid w:val="00160898"/>
    <w:rsid w:val="00162836"/>
    <w:rsid w:val="00163654"/>
    <w:rsid w:val="00163BA1"/>
    <w:rsid w:val="0016440B"/>
    <w:rsid w:val="001652E7"/>
    <w:rsid w:val="00166A5A"/>
    <w:rsid w:val="00170027"/>
    <w:rsid w:val="001711B5"/>
    <w:rsid w:val="00171F0F"/>
    <w:rsid w:val="00172546"/>
    <w:rsid w:val="001745F5"/>
    <w:rsid w:val="00174A92"/>
    <w:rsid w:val="0017543C"/>
    <w:rsid w:val="00176DA2"/>
    <w:rsid w:val="00177405"/>
    <w:rsid w:val="00177844"/>
    <w:rsid w:val="00181575"/>
    <w:rsid w:val="00181C08"/>
    <w:rsid w:val="00181E3F"/>
    <w:rsid w:val="00182B2C"/>
    <w:rsid w:val="00182D88"/>
    <w:rsid w:val="001844F6"/>
    <w:rsid w:val="001854BA"/>
    <w:rsid w:val="00185525"/>
    <w:rsid w:val="00185840"/>
    <w:rsid w:val="00187232"/>
    <w:rsid w:val="001877AB"/>
    <w:rsid w:val="001902D6"/>
    <w:rsid w:val="00190BAD"/>
    <w:rsid w:val="001922E6"/>
    <w:rsid w:val="00193203"/>
    <w:rsid w:val="00196720"/>
    <w:rsid w:val="001A1053"/>
    <w:rsid w:val="001A4506"/>
    <w:rsid w:val="001A66F9"/>
    <w:rsid w:val="001A7367"/>
    <w:rsid w:val="001B0CFA"/>
    <w:rsid w:val="001B1BC6"/>
    <w:rsid w:val="001B3C87"/>
    <w:rsid w:val="001B519D"/>
    <w:rsid w:val="001B69B4"/>
    <w:rsid w:val="001B782A"/>
    <w:rsid w:val="001C1E74"/>
    <w:rsid w:val="001C2062"/>
    <w:rsid w:val="001C2D41"/>
    <w:rsid w:val="001C4541"/>
    <w:rsid w:val="001C4B4F"/>
    <w:rsid w:val="001C6320"/>
    <w:rsid w:val="001C7446"/>
    <w:rsid w:val="001D1168"/>
    <w:rsid w:val="001D21A5"/>
    <w:rsid w:val="001D49D6"/>
    <w:rsid w:val="001D5342"/>
    <w:rsid w:val="001D53D2"/>
    <w:rsid w:val="001D5884"/>
    <w:rsid w:val="001D5CA4"/>
    <w:rsid w:val="001D6038"/>
    <w:rsid w:val="001D654E"/>
    <w:rsid w:val="001D6967"/>
    <w:rsid w:val="001D6976"/>
    <w:rsid w:val="001D7B9A"/>
    <w:rsid w:val="001E0A1B"/>
    <w:rsid w:val="001E1E13"/>
    <w:rsid w:val="001E227C"/>
    <w:rsid w:val="001E26E6"/>
    <w:rsid w:val="001E3920"/>
    <w:rsid w:val="001E3CF2"/>
    <w:rsid w:val="001E3DAA"/>
    <w:rsid w:val="001E5E17"/>
    <w:rsid w:val="001E6159"/>
    <w:rsid w:val="001E6245"/>
    <w:rsid w:val="001E6FF7"/>
    <w:rsid w:val="001F0E93"/>
    <w:rsid w:val="001F1BBB"/>
    <w:rsid w:val="001F24C5"/>
    <w:rsid w:val="001F2F68"/>
    <w:rsid w:val="001F3475"/>
    <w:rsid w:val="001F60B9"/>
    <w:rsid w:val="001F66B9"/>
    <w:rsid w:val="001F67DE"/>
    <w:rsid w:val="001F6B6B"/>
    <w:rsid w:val="001F6D7A"/>
    <w:rsid w:val="002002BD"/>
    <w:rsid w:val="00200A90"/>
    <w:rsid w:val="00200AE4"/>
    <w:rsid w:val="002019A9"/>
    <w:rsid w:val="00201EBD"/>
    <w:rsid w:val="002050F2"/>
    <w:rsid w:val="002059F4"/>
    <w:rsid w:val="00207EE8"/>
    <w:rsid w:val="00210E5F"/>
    <w:rsid w:val="00212003"/>
    <w:rsid w:val="002121E4"/>
    <w:rsid w:val="00212D16"/>
    <w:rsid w:val="002132FB"/>
    <w:rsid w:val="00215372"/>
    <w:rsid w:val="00216536"/>
    <w:rsid w:val="0021680A"/>
    <w:rsid w:val="00220237"/>
    <w:rsid w:val="002207E1"/>
    <w:rsid w:val="00220DEE"/>
    <w:rsid w:val="0022139E"/>
    <w:rsid w:val="00224355"/>
    <w:rsid w:val="00226B5E"/>
    <w:rsid w:val="002272F6"/>
    <w:rsid w:val="00227469"/>
    <w:rsid w:val="00227F01"/>
    <w:rsid w:val="00231C5A"/>
    <w:rsid w:val="00232C59"/>
    <w:rsid w:val="00234433"/>
    <w:rsid w:val="00234556"/>
    <w:rsid w:val="002361F6"/>
    <w:rsid w:val="002369FC"/>
    <w:rsid w:val="00237719"/>
    <w:rsid w:val="00237758"/>
    <w:rsid w:val="00237D4F"/>
    <w:rsid w:val="00243DF7"/>
    <w:rsid w:val="002442B8"/>
    <w:rsid w:val="002443F2"/>
    <w:rsid w:val="00244C8D"/>
    <w:rsid w:val="002471C3"/>
    <w:rsid w:val="0025117F"/>
    <w:rsid w:val="00252BD5"/>
    <w:rsid w:val="00253B2D"/>
    <w:rsid w:val="00254BB6"/>
    <w:rsid w:val="00255281"/>
    <w:rsid w:val="0025581B"/>
    <w:rsid w:val="00255B31"/>
    <w:rsid w:val="002564C8"/>
    <w:rsid w:val="0025689F"/>
    <w:rsid w:val="0025730C"/>
    <w:rsid w:val="00257595"/>
    <w:rsid w:val="002579B5"/>
    <w:rsid w:val="00261FC6"/>
    <w:rsid w:val="002621A0"/>
    <w:rsid w:val="0026288A"/>
    <w:rsid w:val="0026367B"/>
    <w:rsid w:val="00263B69"/>
    <w:rsid w:val="002657DA"/>
    <w:rsid w:val="0027086D"/>
    <w:rsid w:val="00272065"/>
    <w:rsid w:val="002768BD"/>
    <w:rsid w:val="00277CB3"/>
    <w:rsid w:val="0028034F"/>
    <w:rsid w:val="00280A1A"/>
    <w:rsid w:val="00281D16"/>
    <w:rsid w:val="002823EB"/>
    <w:rsid w:val="002830E2"/>
    <w:rsid w:val="002846EA"/>
    <w:rsid w:val="00284A6B"/>
    <w:rsid w:val="0028627C"/>
    <w:rsid w:val="002863A5"/>
    <w:rsid w:val="002865A4"/>
    <w:rsid w:val="00286C18"/>
    <w:rsid w:val="00287559"/>
    <w:rsid w:val="002914F7"/>
    <w:rsid w:val="00291DB7"/>
    <w:rsid w:val="00291F11"/>
    <w:rsid w:val="002921DE"/>
    <w:rsid w:val="00294078"/>
    <w:rsid w:val="00294E08"/>
    <w:rsid w:val="00294EC5"/>
    <w:rsid w:val="00294F76"/>
    <w:rsid w:val="002952B6"/>
    <w:rsid w:val="00295C1F"/>
    <w:rsid w:val="00296454"/>
    <w:rsid w:val="002979F7"/>
    <w:rsid w:val="002A20C5"/>
    <w:rsid w:val="002A2B04"/>
    <w:rsid w:val="002A3974"/>
    <w:rsid w:val="002A3E92"/>
    <w:rsid w:val="002A43F8"/>
    <w:rsid w:val="002A47E6"/>
    <w:rsid w:val="002A49E0"/>
    <w:rsid w:val="002A5445"/>
    <w:rsid w:val="002B0B82"/>
    <w:rsid w:val="002B0BD4"/>
    <w:rsid w:val="002B277E"/>
    <w:rsid w:val="002B4220"/>
    <w:rsid w:val="002B5289"/>
    <w:rsid w:val="002B5801"/>
    <w:rsid w:val="002B5E23"/>
    <w:rsid w:val="002B667F"/>
    <w:rsid w:val="002B680B"/>
    <w:rsid w:val="002B6E07"/>
    <w:rsid w:val="002C16F8"/>
    <w:rsid w:val="002C23E3"/>
    <w:rsid w:val="002C2EBD"/>
    <w:rsid w:val="002C39A9"/>
    <w:rsid w:val="002C465C"/>
    <w:rsid w:val="002C59C7"/>
    <w:rsid w:val="002C5F20"/>
    <w:rsid w:val="002C6C13"/>
    <w:rsid w:val="002C76D0"/>
    <w:rsid w:val="002C7705"/>
    <w:rsid w:val="002C79FC"/>
    <w:rsid w:val="002C7CC3"/>
    <w:rsid w:val="002D05DD"/>
    <w:rsid w:val="002D05F9"/>
    <w:rsid w:val="002D15F9"/>
    <w:rsid w:val="002D2C65"/>
    <w:rsid w:val="002D2F8E"/>
    <w:rsid w:val="002D2FA4"/>
    <w:rsid w:val="002D338E"/>
    <w:rsid w:val="002D3B0C"/>
    <w:rsid w:val="002D72CB"/>
    <w:rsid w:val="002D7360"/>
    <w:rsid w:val="002E1F5B"/>
    <w:rsid w:val="002E3C40"/>
    <w:rsid w:val="002E4146"/>
    <w:rsid w:val="002E5298"/>
    <w:rsid w:val="002E7EDE"/>
    <w:rsid w:val="002F1737"/>
    <w:rsid w:val="002F1C84"/>
    <w:rsid w:val="002F28A2"/>
    <w:rsid w:val="002F356B"/>
    <w:rsid w:val="002F35DF"/>
    <w:rsid w:val="002F381D"/>
    <w:rsid w:val="002F4A95"/>
    <w:rsid w:val="002F4E4E"/>
    <w:rsid w:val="002F4F78"/>
    <w:rsid w:val="002F5CD0"/>
    <w:rsid w:val="002F696A"/>
    <w:rsid w:val="002F7251"/>
    <w:rsid w:val="002F7AF8"/>
    <w:rsid w:val="00300915"/>
    <w:rsid w:val="003015F6"/>
    <w:rsid w:val="00301B29"/>
    <w:rsid w:val="00301F90"/>
    <w:rsid w:val="003027C7"/>
    <w:rsid w:val="00303E86"/>
    <w:rsid w:val="00304509"/>
    <w:rsid w:val="00304E6A"/>
    <w:rsid w:val="003051A6"/>
    <w:rsid w:val="00306A98"/>
    <w:rsid w:val="00306C16"/>
    <w:rsid w:val="00310832"/>
    <w:rsid w:val="00310877"/>
    <w:rsid w:val="00310A5F"/>
    <w:rsid w:val="0031216C"/>
    <w:rsid w:val="00312519"/>
    <w:rsid w:val="00313029"/>
    <w:rsid w:val="0031311C"/>
    <w:rsid w:val="003148C0"/>
    <w:rsid w:val="00315893"/>
    <w:rsid w:val="00315E87"/>
    <w:rsid w:val="00320939"/>
    <w:rsid w:val="003213CA"/>
    <w:rsid w:val="00322805"/>
    <w:rsid w:val="00322939"/>
    <w:rsid w:val="00322DBC"/>
    <w:rsid w:val="00325416"/>
    <w:rsid w:val="00326D82"/>
    <w:rsid w:val="00327917"/>
    <w:rsid w:val="003279B2"/>
    <w:rsid w:val="003306BB"/>
    <w:rsid w:val="00330991"/>
    <w:rsid w:val="00330C84"/>
    <w:rsid w:val="00331353"/>
    <w:rsid w:val="003318AD"/>
    <w:rsid w:val="00331E4A"/>
    <w:rsid w:val="00332AE3"/>
    <w:rsid w:val="003356AF"/>
    <w:rsid w:val="0033623B"/>
    <w:rsid w:val="0033756A"/>
    <w:rsid w:val="00337A17"/>
    <w:rsid w:val="00337F68"/>
    <w:rsid w:val="0034066A"/>
    <w:rsid w:val="00340D24"/>
    <w:rsid w:val="003425C9"/>
    <w:rsid w:val="00343175"/>
    <w:rsid w:val="0034480C"/>
    <w:rsid w:val="00344977"/>
    <w:rsid w:val="00344A1E"/>
    <w:rsid w:val="0034530A"/>
    <w:rsid w:val="00345AE6"/>
    <w:rsid w:val="0034606E"/>
    <w:rsid w:val="00346642"/>
    <w:rsid w:val="0035139B"/>
    <w:rsid w:val="0035259F"/>
    <w:rsid w:val="00353456"/>
    <w:rsid w:val="00353B4C"/>
    <w:rsid w:val="00355696"/>
    <w:rsid w:val="00356059"/>
    <w:rsid w:val="00356591"/>
    <w:rsid w:val="00356A9D"/>
    <w:rsid w:val="00360F7B"/>
    <w:rsid w:val="003611EA"/>
    <w:rsid w:val="00361CFE"/>
    <w:rsid w:val="00361E25"/>
    <w:rsid w:val="003623BA"/>
    <w:rsid w:val="00362FD4"/>
    <w:rsid w:val="0036346D"/>
    <w:rsid w:val="00364065"/>
    <w:rsid w:val="0036470C"/>
    <w:rsid w:val="003654AB"/>
    <w:rsid w:val="0036694D"/>
    <w:rsid w:val="00371354"/>
    <w:rsid w:val="00371A83"/>
    <w:rsid w:val="00371C13"/>
    <w:rsid w:val="00371CD3"/>
    <w:rsid w:val="00372EF7"/>
    <w:rsid w:val="00373E3B"/>
    <w:rsid w:val="003745A6"/>
    <w:rsid w:val="00374E05"/>
    <w:rsid w:val="00376F19"/>
    <w:rsid w:val="0037742C"/>
    <w:rsid w:val="00380CBF"/>
    <w:rsid w:val="003814F9"/>
    <w:rsid w:val="00381B81"/>
    <w:rsid w:val="00382000"/>
    <w:rsid w:val="00382D7C"/>
    <w:rsid w:val="00383588"/>
    <w:rsid w:val="003846BE"/>
    <w:rsid w:val="00384F77"/>
    <w:rsid w:val="00385A79"/>
    <w:rsid w:val="00386C17"/>
    <w:rsid w:val="003873BB"/>
    <w:rsid w:val="003907D2"/>
    <w:rsid w:val="00390FC7"/>
    <w:rsid w:val="0039186A"/>
    <w:rsid w:val="0039253B"/>
    <w:rsid w:val="00392D06"/>
    <w:rsid w:val="00393930"/>
    <w:rsid w:val="003943AB"/>
    <w:rsid w:val="00394896"/>
    <w:rsid w:val="00394EFF"/>
    <w:rsid w:val="00396D77"/>
    <w:rsid w:val="003977B5"/>
    <w:rsid w:val="00397870"/>
    <w:rsid w:val="003A13B5"/>
    <w:rsid w:val="003A43D9"/>
    <w:rsid w:val="003A4696"/>
    <w:rsid w:val="003A5452"/>
    <w:rsid w:val="003A67A7"/>
    <w:rsid w:val="003B0079"/>
    <w:rsid w:val="003B0185"/>
    <w:rsid w:val="003B1432"/>
    <w:rsid w:val="003B323D"/>
    <w:rsid w:val="003B32B7"/>
    <w:rsid w:val="003B37F9"/>
    <w:rsid w:val="003B467D"/>
    <w:rsid w:val="003B4999"/>
    <w:rsid w:val="003B4A0E"/>
    <w:rsid w:val="003B4A87"/>
    <w:rsid w:val="003C0E7D"/>
    <w:rsid w:val="003C126C"/>
    <w:rsid w:val="003C1FBC"/>
    <w:rsid w:val="003C2EA1"/>
    <w:rsid w:val="003C3721"/>
    <w:rsid w:val="003C3F27"/>
    <w:rsid w:val="003C576D"/>
    <w:rsid w:val="003C5F27"/>
    <w:rsid w:val="003C69C5"/>
    <w:rsid w:val="003C7E2E"/>
    <w:rsid w:val="003D03B0"/>
    <w:rsid w:val="003D0BD1"/>
    <w:rsid w:val="003D17AC"/>
    <w:rsid w:val="003D19C6"/>
    <w:rsid w:val="003D3556"/>
    <w:rsid w:val="003D3D95"/>
    <w:rsid w:val="003D4A40"/>
    <w:rsid w:val="003D4B49"/>
    <w:rsid w:val="003D556E"/>
    <w:rsid w:val="003D7503"/>
    <w:rsid w:val="003E0310"/>
    <w:rsid w:val="003E1186"/>
    <w:rsid w:val="003E380C"/>
    <w:rsid w:val="003E3D11"/>
    <w:rsid w:val="003E3EEC"/>
    <w:rsid w:val="003E4159"/>
    <w:rsid w:val="003E5FBA"/>
    <w:rsid w:val="003E6F26"/>
    <w:rsid w:val="003E7589"/>
    <w:rsid w:val="003F05AB"/>
    <w:rsid w:val="003F12E3"/>
    <w:rsid w:val="003F1353"/>
    <w:rsid w:val="003F15D3"/>
    <w:rsid w:val="003F4F6A"/>
    <w:rsid w:val="003F5873"/>
    <w:rsid w:val="003F5D24"/>
    <w:rsid w:val="003F6B37"/>
    <w:rsid w:val="0040080D"/>
    <w:rsid w:val="00400A8F"/>
    <w:rsid w:val="00400ECE"/>
    <w:rsid w:val="004037CA"/>
    <w:rsid w:val="004059C0"/>
    <w:rsid w:val="00405D19"/>
    <w:rsid w:val="00405FAB"/>
    <w:rsid w:val="004102FF"/>
    <w:rsid w:val="00411403"/>
    <w:rsid w:val="00412698"/>
    <w:rsid w:val="004127DC"/>
    <w:rsid w:val="00412A1A"/>
    <w:rsid w:val="004142EE"/>
    <w:rsid w:val="00414F84"/>
    <w:rsid w:val="00415A96"/>
    <w:rsid w:val="0041605C"/>
    <w:rsid w:val="004163FA"/>
    <w:rsid w:val="00420FFB"/>
    <w:rsid w:val="00421AC6"/>
    <w:rsid w:val="00421B65"/>
    <w:rsid w:val="004221C1"/>
    <w:rsid w:val="00423539"/>
    <w:rsid w:val="004235F9"/>
    <w:rsid w:val="00424ABB"/>
    <w:rsid w:val="004261C8"/>
    <w:rsid w:val="004263F6"/>
    <w:rsid w:val="00426A35"/>
    <w:rsid w:val="00426B86"/>
    <w:rsid w:val="00427597"/>
    <w:rsid w:val="00430589"/>
    <w:rsid w:val="00430975"/>
    <w:rsid w:val="004342B2"/>
    <w:rsid w:val="0043442F"/>
    <w:rsid w:val="00434785"/>
    <w:rsid w:val="004404F3"/>
    <w:rsid w:val="00443340"/>
    <w:rsid w:val="00443930"/>
    <w:rsid w:val="0044517F"/>
    <w:rsid w:val="0044535D"/>
    <w:rsid w:val="0044549D"/>
    <w:rsid w:val="00445BC6"/>
    <w:rsid w:val="00445E34"/>
    <w:rsid w:val="00446360"/>
    <w:rsid w:val="00446443"/>
    <w:rsid w:val="0044688E"/>
    <w:rsid w:val="00446E88"/>
    <w:rsid w:val="0045055C"/>
    <w:rsid w:val="00450C88"/>
    <w:rsid w:val="00451650"/>
    <w:rsid w:val="004518DB"/>
    <w:rsid w:val="0045235D"/>
    <w:rsid w:val="00452EBE"/>
    <w:rsid w:val="00452F01"/>
    <w:rsid w:val="0045338B"/>
    <w:rsid w:val="00456227"/>
    <w:rsid w:val="00456240"/>
    <w:rsid w:val="0045689A"/>
    <w:rsid w:val="00456AE7"/>
    <w:rsid w:val="00456F67"/>
    <w:rsid w:val="0046017C"/>
    <w:rsid w:val="004605D8"/>
    <w:rsid w:val="00462EAC"/>
    <w:rsid w:val="0046341D"/>
    <w:rsid w:val="00463F32"/>
    <w:rsid w:val="004640FB"/>
    <w:rsid w:val="00464E46"/>
    <w:rsid w:val="00465592"/>
    <w:rsid w:val="004664F8"/>
    <w:rsid w:val="00466E18"/>
    <w:rsid w:val="00470A1C"/>
    <w:rsid w:val="00470E31"/>
    <w:rsid w:val="004710C5"/>
    <w:rsid w:val="00473823"/>
    <w:rsid w:val="0047495E"/>
    <w:rsid w:val="004755EC"/>
    <w:rsid w:val="004772C3"/>
    <w:rsid w:val="0048035C"/>
    <w:rsid w:val="00480BD9"/>
    <w:rsid w:val="00480FCA"/>
    <w:rsid w:val="00482103"/>
    <w:rsid w:val="00482D3D"/>
    <w:rsid w:val="00484212"/>
    <w:rsid w:val="004854A6"/>
    <w:rsid w:val="004855A6"/>
    <w:rsid w:val="0048756E"/>
    <w:rsid w:val="00490692"/>
    <w:rsid w:val="00490750"/>
    <w:rsid w:val="00490BE2"/>
    <w:rsid w:val="004918AE"/>
    <w:rsid w:val="00493659"/>
    <w:rsid w:val="0049426F"/>
    <w:rsid w:val="00494637"/>
    <w:rsid w:val="004951B3"/>
    <w:rsid w:val="00496310"/>
    <w:rsid w:val="00496AEB"/>
    <w:rsid w:val="004971CF"/>
    <w:rsid w:val="004974CC"/>
    <w:rsid w:val="004A1D88"/>
    <w:rsid w:val="004A381A"/>
    <w:rsid w:val="004A4DD0"/>
    <w:rsid w:val="004A5171"/>
    <w:rsid w:val="004A60B2"/>
    <w:rsid w:val="004A64DB"/>
    <w:rsid w:val="004A6F21"/>
    <w:rsid w:val="004A7C98"/>
    <w:rsid w:val="004A7EC7"/>
    <w:rsid w:val="004B04C7"/>
    <w:rsid w:val="004B0F13"/>
    <w:rsid w:val="004B107B"/>
    <w:rsid w:val="004B132D"/>
    <w:rsid w:val="004B23AF"/>
    <w:rsid w:val="004B2849"/>
    <w:rsid w:val="004B2B1D"/>
    <w:rsid w:val="004B4517"/>
    <w:rsid w:val="004B5F7E"/>
    <w:rsid w:val="004B6A0F"/>
    <w:rsid w:val="004C238D"/>
    <w:rsid w:val="004C2C3C"/>
    <w:rsid w:val="004C32A9"/>
    <w:rsid w:val="004C3F97"/>
    <w:rsid w:val="004C46FE"/>
    <w:rsid w:val="004C49D9"/>
    <w:rsid w:val="004C4CC0"/>
    <w:rsid w:val="004C4F40"/>
    <w:rsid w:val="004C7157"/>
    <w:rsid w:val="004D05BB"/>
    <w:rsid w:val="004D1545"/>
    <w:rsid w:val="004D1F85"/>
    <w:rsid w:val="004D232F"/>
    <w:rsid w:val="004D294E"/>
    <w:rsid w:val="004D36F3"/>
    <w:rsid w:val="004D4156"/>
    <w:rsid w:val="004D4BD8"/>
    <w:rsid w:val="004E056D"/>
    <w:rsid w:val="004E0F35"/>
    <w:rsid w:val="004E18AF"/>
    <w:rsid w:val="004E246A"/>
    <w:rsid w:val="004E4CCD"/>
    <w:rsid w:val="004E69A8"/>
    <w:rsid w:val="004E6CEB"/>
    <w:rsid w:val="004E6F95"/>
    <w:rsid w:val="004E7718"/>
    <w:rsid w:val="004F072A"/>
    <w:rsid w:val="004F0951"/>
    <w:rsid w:val="004F3778"/>
    <w:rsid w:val="004F3BCC"/>
    <w:rsid w:val="004F4E70"/>
    <w:rsid w:val="004F5122"/>
    <w:rsid w:val="004F52CB"/>
    <w:rsid w:val="004F5E0D"/>
    <w:rsid w:val="004F712E"/>
    <w:rsid w:val="004F7ED7"/>
    <w:rsid w:val="00500889"/>
    <w:rsid w:val="005010AB"/>
    <w:rsid w:val="00503ECB"/>
    <w:rsid w:val="005041C5"/>
    <w:rsid w:val="00505C81"/>
    <w:rsid w:val="005103C7"/>
    <w:rsid w:val="00510C43"/>
    <w:rsid w:val="005117FF"/>
    <w:rsid w:val="00512AD6"/>
    <w:rsid w:val="00512F8C"/>
    <w:rsid w:val="0051513E"/>
    <w:rsid w:val="00515224"/>
    <w:rsid w:val="00516C2D"/>
    <w:rsid w:val="0051703B"/>
    <w:rsid w:val="00521857"/>
    <w:rsid w:val="005225C7"/>
    <w:rsid w:val="0052275C"/>
    <w:rsid w:val="0052327D"/>
    <w:rsid w:val="00523339"/>
    <w:rsid w:val="005236E8"/>
    <w:rsid w:val="00524B87"/>
    <w:rsid w:val="0053070B"/>
    <w:rsid w:val="00530AFF"/>
    <w:rsid w:val="005312E6"/>
    <w:rsid w:val="00532C65"/>
    <w:rsid w:val="00533354"/>
    <w:rsid w:val="00533B18"/>
    <w:rsid w:val="00535BF7"/>
    <w:rsid w:val="005375E6"/>
    <w:rsid w:val="00537DB3"/>
    <w:rsid w:val="00537DF7"/>
    <w:rsid w:val="00540EB4"/>
    <w:rsid w:val="00543135"/>
    <w:rsid w:val="00543DC0"/>
    <w:rsid w:val="00544AE7"/>
    <w:rsid w:val="00544D75"/>
    <w:rsid w:val="00545969"/>
    <w:rsid w:val="00551D41"/>
    <w:rsid w:val="005528AC"/>
    <w:rsid w:val="00553FA8"/>
    <w:rsid w:val="005555D8"/>
    <w:rsid w:val="0055562B"/>
    <w:rsid w:val="005561E8"/>
    <w:rsid w:val="0055665E"/>
    <w:rsid w:val="00556C45"/>
    <w:rsid w:val="00556CD3"/>
    <w:rsid w:val="00560704"/>
    <w:rsid w:val="005615FC"/>
    <w:rsid w:val="0056187C"/>
    <w:rsid w:val="005640BD"/>
    <w:rsid w:val="00564FC0"/>
    <w:rsid w:val="005652D0"/>
    <w:rsid w:val="005653BA"/>
    <w:rsid w:val="00565969"/>
    <w:rsid w:val="00565E93"/>
    <w:rsid w:val="0056619D"/>
    <w:rsid w:val="00566B29"/>
    <w:rsid w:val="00566C79"/>
    <w:rsid w:val="00566DF3"/>
    <w:rsid w:val="005677D2"/>
    <w:rsid w:val="00571396"/>
    <w:rsid w:val="00571D75"/>
    <w:rsid w:val="005739B2"/>
    <w:rsid w:val="00576211"/>
    <w:rsid w:val="0057741D"/>
    <w:rsid w:val="00577D8D"/>
    <w:rsid w:val="0058098C"/>
    <w:rsid w:val="00580C1F"/>
    <w:rsid w:val="005814C8"/>
    <w:rsid w:val="00582E9A"/>
    <w:rsid w:val="005830CB"/>
    <w:rsid w:val="005842A0"/>
    <w:rsid w:val="00584BF6"/>
    <w:rsid w:val="005854CB"/>
    <w:rsid w:val="00586157"/>
    <w:rsid w:val="005862AC"/>
    <w:rsid w:val="0059033E"/>
    <w:rsid w:val="00590500"/>
    <w:rsid w:val="005911A0"/>
    <w:rsid w:val="005914EF"/>
    <w:rsid w:val="00591C3D"/>
    <w:rsid w:val="00592526"/>
    <w:rsid w:val="00594C61"/>
    <w:rsid w:val="00594CC4"/>
    <w:rsid w:val="0059645D"/>
    <w:rsid w:val="00596A9E"/>
    <w:rsid w:val="00596F50"/>
    <w:rsid w:val="00597B04"/>
    <w:rsid w:val="005A20C9"/>
    <w:rsid w:val="005A2894"/>
    <w:rsid w:val="005A3DE9"/>
    <w:rsid w:val="005A4B23"/>
    <w:rsid w:val="005A6C33"/>
    <w:rsid w:val="005A729A"/>
    <w:rsid w:val="005B1E91"/>
    <w:rsid w:val="005B38AA"/>
    <w:rsid w:val="005B3C5E"/>
    <w:rsid w:val="005B43A0"/>
    <w:rsid w:val="005B44F6"/>
    <w:rsid w:val="005B5340"/>
    <w:rsid w:val="005B78C4"/>
    <w:rsid w:val="005B7AE2"/>
    <w:rsid w:val="005C03BA"/>
    <w:rsid w:val="005C24A2"/>
    <w:rsid w:val="005C2F0D"/>
    <w:rsid w:val="005C31A8"/>
    <w:rsid w:val="005C4187"/>
    <w:rsid w:val="005C4500"/>
    <w:rsid w:val="005C57BF"/>
    <w:rsid w:val="005C59BA"/>
    <w:rsid w:val="005C7215"/>
    <w:rsid w:val="005C7220"/>
    <w:rsid w:val="005C779D"/>
    <w:rsid w:val="005D04A7"/>
    <w:rsid w:val="005D05B9"/>
    <w:rsid w:val="005D2D49"/>
    <w:rsid w:val="005D2F7B"/>
    <w:rsid w:val="005D3BE8"/>
    <w:rsid w:val="005D3E7F"/>
    <w:rsid w:val="005D4657"/>
    <w:rsid w:val="005D5DE7"/>
    <w:rsid w:val="005D6909"/>
    <w:rsid w:val="005D7527"/>
    <w:rsid w:val="005E05D7"/>
    <w:rsid w:val="005E071D"/>
    <w:rsid w:val="005E0815"/>
    <w:rsid w:val="005E0A55"/>
    <w:rsid w:val="005E2C34"/>
    <w:rsid w:val="005E3357"/>
    <w:rsid w:val="005E5433"/>
    <w:rsid w:val="005E684A"/>
    <w:rsid w:val="005F0994"/>
    <w:rsid w:val="005F163E"/>
    <w:rsid w:val="005F3BFE"/>
    <w:rsid w:val="005F42B6"/>
    <w:rsid w:val="005F52CE"/>
    <w:rsid w:val="005F581A"/>
    <w:rsid w:val="005F7190"/>
    <w:rsid w:val="006006D1"/>
    <w:rsid w:val="00600F2E"/>
    <w:rsid w:val="006012EE"/>
    <w:rsid w:val="00601CF5"/>
    <w:rsid w:val="00601D32"/>
    <w:rsid w:val="00601E26"/>
    <w:rsid w:val="00602001"/>
    <w:rsid w:val="006037C6"/>
    <w:rsid w:val="006047C0"/>
    <w:rsid w:val="00605448"/>
    <w:rsid w:val="006059C9"/>
    <w:rsid w:val="00605C21"/>
    <w:rsid w:val="006101BC"/>
    <w:rsid w:val="006115F6"/>
    <w:rsid w:val="00612E70"/>
    <w:rsid w:val="00612F77"/>
    <w:rsid w:val="006133E7"/>
    <w:rsid w:val="006140C9"/>
    <w:rsid w:val="00614B7F"/>
    <w:rsid w:val="00614BD2"/>
    <w:rsid w:val="0061523C"/>
    <w:rsid w:val="00615BE7"/>
    <w:rsid w:val="006166B3"/>
    <w:rsid w:val="00620546"/>
    <w:rsid w:val="00620FC6"/>
    <w:rsid w:val="00621AB0"/>
    <w:rsid w:val="0062289D"/>
    <w:rsid w:val="00624A66"/>
    <w:rsid w:val="0062644D"/>
    <w:rsid w:val="00626926"/>
    <w:rsid w:val="00626A9A"/>
    <w:rsid w:val="00626B0D"/>
    <w:rsid w:val="00627BC4"/>
    <w:rsid w:val="0063087E"/>
    <w:rsid w:val="00630FC8"/>
    <w:rsid w:val="0063291A"/>
    <w:rsid w:val="006344EE"/>
    <w:rsid w:val="006358FF"/>
    <w:rsid w:val="006400BA"/>
    <w:rsid w:val="0064080F"/>
    <w:rsid w:val="00641F57"/>
    <w:rsid w:val="0064224B"/>
    <w:rsid w:val="00644FBA"/>
    <w:rsid w:val="00645461"/>
    <w:rsid w:val="00645A48"/>
    <w:rsid w:val="0064610F"/>
    <w:rsid w:val="00646868"/>
    <w:rsid w:val="00646FD7"/>
    <w:rsid w:val="00650368"/>
    <w:rsid w:val="006506AC"/>
    <w:rsid w:val="0065182F"/>
    <w:rsid w:val="00651877"/>
    <w:rsid w:val="00653A56"/>
    <w:rsid w:val="00653EA7"/>
    <w:rsid w:val="00653EB7"/>
    <w:rsid w:val="00654AD1"/>
    <w:rsid w:val="006553EC"/>
    <w:rsid w:val="0065580D"/>
    <w:rsid w:val="0065600C"/>
    <w:rsid w:val="00660375"/>
    <w:rsid w:val="00661CF5"/>
    <w:rsid w:val="00662C5C"/>
    <w:rsid w:val="00663A55"/>
    <w:rsid w:val="00665BC3"/>
    <w:rsid w:val="00667952"/>
    <w:rsid w:val="006702DF"/>
    <w:rsid w:val="00670430"/>
    <w:rsid w:val="00671404"/>
    <w:rsid w:val="00671DA0"/>
    <w:rsid w:val="006740FE"/>
    <w:rsid w:val="006752C4"/>
    <w:rsid w:val="00675E4B"/>
    <w:rsid w:val="00676BF7"/>
    <w:rsid w:val="00677011"/>
    <w:rsid w:val="00681288"/>
    <w:rsid w:val="006823AF"/>
    <w:rsid w:val="00683799"/>
    <w:rsid w:val="00683D98"/>
    <w:rsid w:val="00686853"/>
    <w:rsid w:val="00686874"/>
    <w:rsid w:val="006869D1"/>
    <w:rsid w:val="006919C3"/>
    <w:rsid w:val="00692B29"/>
    <w:rsid w:val="006940CA"/>
    <w:rsid w:val="00694714"/>
    <w:rsid w:val="006949D8"/>
    <w:rsid w:val="0069538C"/>
    <w:rsid w:val="006954FA"/>
    <w:rsid w:val="0069663E"/>
    <w:rsid w:val="0069724A"/>
    <w:rsid w:val="006A0152"/>
    <w:rsid w:val="006A0599"/>
    <w:rsid w:val="006A2142"/>
    <w:rsid w:val="006A24E1"/>
    <w:rsid w:val="006A3100"/>
    <w:rsid w:val="006A3529"/>
    <w:rsid w:val="006A4076"/>
    <w:rsid w:val="006A546E"/>
    <w:rsid w:val="006A55AB"/>
    <w:rsid w:val="006B1AE4"/>
    <w:rsid w:val="006B1DC4"/>
    <w:rsid w:val="006B2EBF"/>
    <w:rsid w:val="006B2FCE"/>
    <w:rsid w:val="006B304A"/>
    <w:rsid w:val="006B3A02"/>
    <w:rsid w:val="006B4BBB"/>
    <w:rsid w:val="006B51CC"/>
    <w:rsid w:val="006B7DC6"/>
    <w:rsid w:val="006C131E"/>
    <w:rsid w:val="006C1752"/>
    <w:rsid w:val="006C2508"/>
    <w:rsid w:val="006C2760"/>
    <w:rsid w:val="006C47F3"/>
    <w:rsid w:val="006C51AF"/>
    <w:rsid w:val="006C6999"/>
    <w:rsid w:val="006D0D85"/>
    <w:rsid w:val="006D203F"/>
    <w:rsid w:val="006D2B42"/>
    <w:rsid w:val="006D4CA1"/>
    <w:rsid w:val="006D5085"/>
    <w:rsid w:val="006D5AB9"/>
    <w:rsid w:val="006D608D"/>
    <w:rsid w:val="006D676C"/>
    <w:rsid w:val="006D6D7D"/>
    <w:rsid w:val="006D7310"/>
    <w:rsid w:val="006E0BDD"/>
    <w:rsid w:val="006E120E"/>
    <w:rsid w:val="006E12E4"/>
    <w:rsid w:val="006E19D1"/>
    <w:rsid w:val="006E211B"/>
    <w:rsid w:val="006E5938"/>
    <w:rsid w:val="006E6C1B"/>
    <w:rsid w:val="006E7173"/>
    <w:rsid w:val="006E7AD4"/>
    <w:rsid w:val="006E7F21"/>
    <w:rsid w:val="006F4AB4"/>
    <w:rsid w:val="006F53F8"/>
    <w:rsid w:val="006F55FA"/>
    <w:rsid w:val="006F6AE3"/>
    <w:rsid w:val="006F74E0"/>
    <w:rsid w:val="006F7843"/>
    <w:rsid w:val="00701081"/>
    <w:rsid w:val="007032F4"/>
    <w:rsid w:val="0070446C"/>
    <w:rsid w:val="0070534E"/>
    <w:rsid w:val="007054E1"/>
    <w:rsid w:val="00705AAE"/>
    <w:rsid w:val="007062B6"/>
    <w:rsid w:val="007067E7"/>
    <w:rsid w:val="0070680B"/>
    <w:rsid w:val="00707A27"/>
    <w:rsid w:val="007106CE"/>
    <w:rsid w:val="007111F2"/>
    <w:rsid w:val="00712288"/>
    <w:rsid w:val="007130BF"/>
    <w:rsid w:val="00713665"/>
    <w:rsid w:val="00714361"/>
    <w:rsid w:val="007146CE"/>
    <w:rsid w:val="007152F2"/>
    <w:rsid w:val="00717AED"/>
    <w:rsid w:val="00720C29"/>
    <w:rsid w:val="007224E0"/>
    <w:rsid w:val="007229DF"/>
    <w:rsid w:val="00723C65"/>
    <w:rsid w:val="00723D38"/>
    <w:rsid w:val="007242B4"/>
    <w:rsid w:val="00724E3B"/>
    <w:rsid w:val="00725290"/>
    <w:rsid w:val="007253FB"/>
    <w:rsid w:val="007278E3"/>
    <w:rsid w:val="00727F21"/>
    <w:rsid w:val="00730F25"/>
    <w:rsid w:val="00733315"/>
    <w:rsid w:val="0073468D"/>
    <w:rsid w:val="00735A52"/>
    <w:rsid w:val="0073702C"/>
    <w:rsid w:val="00740169"/>
    <w:rsid w:val="00740247"/>
    <w:rsid w:val="00741261"/>
    <w:rsid w:val="0074272B"/>
    <w:rsid w:val="00742D23"/>
    <w:rsid w:val="00742E10"/>
    <w:rsid w:val="00743E8B"/>
    <w:rsid w:val="00744ABC"/>
    <w:rsid w:val="007473B9"/>
    <w:rsid w:val="00750D86"/>
    <w:rsid w:val="007516AA"/>
    <w:rsid w:val="00751BFC"/>
    <w:rsid w:val="00752F6B"/>
    <w:rsid w:val="007555D3"/>
    <w:rsid w:val="0075742C"/>
    <w:rsid w:val="007576F8"/>
    <w:rsid w:val="007608E6"/>
    <w:rsid w:val="00760F34"/>
    <w:rsid w:val="00761015"/>
    <w:rsid w:val="007611EA"/>
    <w:rsid w:val="007616D7"/>
    <w:rsid w:val="00761CF1"/>
    <w:rsid w:val="00761EDF"/>
    <w:rsid w:val="00762286"/>
    <w:rsid w:val="0076243C"/>
    <w:rsid w:val="00762B0E"/>
    <w:rsid w:val="007638B2"/>
    <w:rsid w:val="00763D3D"/>
    <w:rsid w:val="00764E2C"/>
    <w:rsid w:val="00772542"/>
    <w:rsid w:val="00772763"/>
    <w:rsid w:val="007747C2"/>
    <w:rsid w:val="00775190"/>
    <w:rsid w:val="0077613D"/>
    <w:rsid w:val="00776CA4"/>
    <w:rsid w:val="00776EB7"/>
    <w:rsid w:val="00777330"/>
    <w:rsid w:val="0078062B"/>
    <w:rsid w:val="007808E9"/>
    <w:rsid w:val="007816F5"/>
    <w:rsid w:val="007823CB"/>
    <w:rsid w:val="00783949"/>
    <w:rsid w:val="00783C40"/>
    <w:rsid w:val="00784537"/>
    <w:rsid w:val="007852FE"/>
    <w:rsid w:val="00786365"/>
    <w:rsid w:val="00790958"/>
    <w:rsid w:val="00791CCE"/>
    <w:rsid w:val="00792125"/>
    <w:rsid w:val="00792351"/>
    <w:rsid w:val="00792E31"/>
    <w:rsid w:val="007944D0"/>
    <w:rsid w:val="00795F52"/>
    <w:rsid w:val="007976CB"/>
    <w:rsid w:val="007A0993"/>
    <w:rsid w:val="007A156E"/>
    <w:rsid w:val="007A3941"/>
    <w:rsid w:val="007A40F0"/>
    <w:rsid w:val="007A41C1"/>
    <w:rsid w:val="007A5E34"/>
    <w:rsid w:val="007A64D9"/>
    <w:rsid w:val="007A6B71"/>
    <w:rsid w:val="007A7C26"/>
    <w:rsid w:val="007B0A99"/>
    <w:rsid w:val="007B107E"/>
    <w:rsid w:val="007B3831"/>
    <w:rsid w:val="007B4CD8"/>
    <w:rsid w:val="007B6D5B"/>
    <w:rsid w:val="007B76B5"/>
    <w:rsid w:val="007C1806"/>
    <w:rsid w:val="007C3A06"/>
    <w:rsid w:val="007C4141"/>
    <w:rsid w:val="007C42CC"/>
    <w:rsid w:val="007C469B"/>
    <w:rsid w:val="007C5566"/>
    <w:rsid w:val="007C5AAC"/>
    <w:rsid w:val="007C61AC"/>
    <w:rsid w:val="007C64B8"/>
    <w:rsid w:val="007D0D5F"/>
    <w:rsid w:val="007D1A1E"/>
    <w:rsid w:val="007D1F9D"/>
    <w:rsid w:val="007D29C3"/>
    <w:rsid w:val="007D4921"/>
    <w:rsid w:val="007D5AD5"/>
    <w:rsid w:val="007D6308"/>
    <w:rsid w:val="007D6969"/>
    <w:rsid w:val="007E050B"/>
    <w:rsid w:val="007E1FBB"/>
    <w:rsid w:val="007E289E"/>
    <w:rsid w:val="007E434B"/>
    <w:rsid w:val="007E5AA5"/>
    <w:rsid w:val="007E7992"/>
    <w:rsid w:val="007F05EB"/>
    <w:rsid w:val="007F12AE"/>
    <w:rsid w:val="007F27BA"/>
    <w:rsid w:val="007F795A"/>
    <w:rsid w:val="008001F9"/>
    <w:rsid w:val="00800DAE"/>
    <w:rsid w:val="008013E2"/>
    <w:rsid w:val="00802AC7"/>
    <w:rsid w:val="00805D06"/>
    <w:rsid w:val="008063D7"/>
    <w:rsid w:val="00806F83"/>
    <w:rsid w:val="0080776F"/>
    <w:rsid w:val="00810162"/>
    <w:rsid w:val="008106F4"/>
    <w:rsid w:val="00810C8E"/>
    <w:rsid w:val="00811458"/>
    <w:rsid w:val="00811C80"/>
    <w:rsid w:val="00811F85"/>
    <w:rsid w:val="00813AEC"/>
    <w:rsid w:val="00813F35"/>
    <w:rsid w:val="00814E2B"/>
    <w:rsid w:val="00814EAF"/>
    <w:rsid w:val="00815E3A"/>
    <w:rsid w:val="00817A4F"/>
    <w:rsid w:val="00817C04"/>
    <w:rsid w:val="008206B1"/>
    <w:rsid w:val="00820AC7"/>
    <w:rsid w:val="0082230B"/>
    <w:rsid w:val="008236F1"/>
    <w:rsid w:val="00824836"/>
    <w:rsid w:val="00824C33"/>
    <w:rsid w:val="00825EBA"/>
    <w:rsid w:val="00826233"/>
    <w:rsid w:val="008269F8"/>
    <w:rsid w:val="0083161F"/>
    <w:rsid w:val="008316BA"/>
    <w:rsid w:val="008320B5"/>
    <w:rsid w:val="008321B7"/>
    <w:rsid w:val="00833E85"/>
    <w:rsid w:val="0083621E"/>
    <w:rsid w:val="00836866"/>
    <w:rsid w:val="00836DE3"/>
    <w:rsid w:val="00837449"/>
    <w:rsid w:val="00837A85"/>
    <w:rsid w:val="00840509"/>
    <w:rsid w:val="008428F8"/>
    <w:rsid w:val="00842E17"/>
    <w:rsid w:val="0084303B"/>
    <w:rsid w:val="00844B52"/>
    <w:rsid w:val="00845A3B"/>
    <w:rsid w:val="00846F83"/>
    <w:rsid w:val="008514DE"/>
    <w:rsid w:val="0085219F"/>
    <w:rsid w:val="008521E3"/>
    <w:rsid w:val="008537D5"/>
    <w:rsid w:val="00854101"/>
    <w:rsid w:val="00854605"/>
    <w:rsid w:val="008553D1"/>
    <w:rsid w:val="008559D7"/>
    <w:rsid w:val="00856C2E"/>
    <w:rsid w:val="00856FC1"/>
    <w:rsid w:val="0085764D"/>
    <w:rsid w:val="00860E31"/>
    <w:rsid w:val="00863D66"/>
    <w:rsid w:val="0086483D"/>
    <w:rsid w:val="00864FBD"/>
    <w:rsid w:val="00866CF0"/>
    <w:rsid w:val="008679FD"/>
    <w:rsid w:val="00870086"/>
    <w:rsid w:val="00870CC5"/>
    <w:rsid w:val="00876927"/>
    <w:rsid w:val="008815B8"/>
    <w:rsid w:val="00882203"/>
    <w:rsid w:val="00882EF3"/>
    <w:rsid w:val="0088470D"/>
    <w:rsid w:val="008853C0"/>
    <w:rsid w:val="008853F2"/>
    <w:rsid w:val="008859EA"/>
    <w:rsid w:val="00886E2E"/>
    <w:rsid w:val="008900F1"/>
    <w:rsid w:val="00890633"/>
    <w:rsid w:val="00891E84"/>
    <w:rsid w:val="008921AD"/>
    <w:rsid w:val="0089224A"/>
    <w:rsid w:val="008927F3"/>
    <w:rsid w:val="008939E2"/>
    <w:rsid w:val="00893C87"/>
    <w:rsid w:val="00893F4F"/>
    <w:rsid w:val="008955EA"/>
    <w:rsid w:val="00895992"/>
    <w:rsid w:val="00896090"/>
    <w:rsid w:val="00896B3C"/>
    <w:rsid w:val="00897752"/>
    <w:rsid w:val="0089791D"/>
    <w:rsid w:val="00897A61"/>
    <w:rsid w:val="008A1B24"/>
    <w:rsid w:val="008A236E"/>
    <w:rsid w:val="008A2F62"/>
    <w:rsid w:val="008A4E34"/>
    <w:rsid w:val="008A5DE9"/>
    <w:rsid w:val="008A7F01"/>
    <w:rsid w:val="008B059A"/>
    <w:rsid w:val="008B16CD"/>
    <w:rsid w:val="008B21AF"/>
    <w:rsid w:val="008B240A"/>
    <w:rsid w:val="008B5A6B"/>
    <w:rsid w:val="008B5BEC"/>
    <w:rsid w:val="008B6743"/>
    <w:rsid w:val="008B67C2"/>
    <w:rsid w:val="008B69A1"/>
    <w:rsid w:val="008C1F70"/>
    <w:rsid w:val="008C21CE"/>
    <w:rsid w:val="008C2326"/>
    <w:rsid w:val="008C3635"/>
    <w:rsid w:val="008C39CD"/>
    <w:rsid w:val="008C4010"/>
    <w:rsid w:val="008C43AA"/>
    <w:rsid w:val="008C4F50"/>
    <w:rsid w:val="008C72DE"/>
    <w:rsid w:val="008C7601"/>
    <w:rsid w:val="008C7A9F"/>
    <w:rsid w:val="008D0AC8"/>
    <w:rsid w:val="008D0F1F"/>
    <w:rsid w:val="008D1367"/>
    <w:rsid w:val="008D2C4D"/>
    <w:rsid w:val="008D328C"/>
    <w:rsid w:val="008D4546"/>
    <w:rsid w:val="008D5693"/>
    <w:rsid w:val="008E158B"/>
    <w:rsid w:val="008E1691"/>
    <w:rsid w:val="008E1D8E"/>
    <w:rsid w:val="008E31A8"/>
    <w:rsid w:val="008E3F7E"/>
    <w:rsid w:val="008E547B"/>
    <w:rsid w:val="008E5752"/>
    <w:rsid w:val="008E645A"/>
    <w:rsid w:val="008E703C"/>
    <w:rsid w:val="008E7F46"/>
    <w:rsid w:val="008F01A0"/>
    <w:rsid w:val="008F1728"/>
    <w:rsid w:val="008F25D7"/>
    <w:rsid w:val="008F567D"/>
    <w:rsid w:val="008F7BFB"/>
    <w:rsid w:val="00900081"/>
    <w:rsid w:val="009005FD"/>
    <w:rsid w:val="00900865"/>
    <w:rsid w:val="00900AB5"/>
    <w:rsid w:val="00901054"/>
    <w:rsid w:val="0090177C"/>
    <w:rsid w:val="009018A7"/>
    <w:rsid w:val="009043C7"/>
    <w:rsid w:val="00904CB0"/>
    <w:rsid w:val="0090556F"/>
    <w:rsid w:val="00905E8B"/>
    <w:rsid w:val="00906223"/>
    <w:rsid w:val="0090742F"/>
    <w:rsid w:val="00907D89"/>
    <w:rsid w:val="00907E19"/>
    <w:rsid w:val="00913985"/>
    <w:rsid w:val="00913B71"/>
    <w:rsid w:val="009145F2"/>
    <w:rsid w:val="00914A08"/>
    <w:rsid w:val="00915149"/>
    <w:rsid w:val="00915F61"/>
    <w:rsid w:val="00917EFC"/>
    <w:rsid w:val="00920155"/>
    <w:rsid w:val="00920FEC"/>
    <w:rsid w:val="0092208C"/>
    <w:rsid w:val="00930767"/>
    <w:rsid w:val="00930A80"/>
    <w:rsid w:val="009310FC"/>
    <w:rsid w:val="00931CA8"/>
    <w:rsid w:val="00932898"/>
    <w:rsid w:val="00932B70"/>
    <w:rsid w:val="00932B7B"/>
    <w:rsid w:val="00933926"/>
    <w:rsid w:val="00933F3E"/>
    <w:rsid w:val="009356AA"/>
    <w:rsid w:val="009357BD"/>
    <w:rsid w:val="009363AC"/>
    <w:rsid w:val="0093728A"/>
    <w:rsid w:val="00937F6F"/>
    <w:rsid w:val="009405CE"/>
    <w:rsid w:val="0094251E"/>
    <w:rsid w:val="00942D42"/>
    <w:rsid w:val="00944A5E"/>
    <w:rsid w:val="00952CCD"/>
    <w:rsid w:val="00954920"/>
    <w:rsid w:val="00954BB2"/>
    <w:rsid w:val="00955287"/>
    <w:rsid w:val="00956D67"/>
    <w:rsid w:val="00957B3B"/>
    <w:rsid w:val="0096100B"/>
    <w:rsid w:val="00963E07"/>
    <w:rsid w:val="0096420F"/>
    <w:rsid w:val="0096606A"/>
    <w:rsid w:val="00966146"/>
    <w:rsid w:val="00967320"/>
    <w:rsid w:val="00967922"/>
    <w:rsid w:val="00970B34"/>
    <w:rsid w:val="00972FF7"/>
    <w:rsid w:val="00973692"/>
    <w:rsid w:val="00974C0B"/>
    <w:rsid w:val="00974D0A"/>
    <w:rsid w:val="00976D6C"/>
    <w:rsid w:val="00980087"/>
    <w:rsid w:val="009800AE"/>
    <w:rsid w:val="00983442"/>
    <w:rsid w:val="0098358E"/>
    <w:rsid w:val="0098423B"/>
    <w:rsid w:val="009842F1"/>
    <w:rsid w:val="009854C3"/>
    <w:rsid w:val="00985636"/>
    <w:rsid w:val="0098668A"/>
    <w:rsid w:val="00986C62"/>
    <w:rsid w:val="00987136"/>
    <w:rsid w:val="009873EF"/>
    <w:rsid w:val="00987F17"/>
    <w:rsid w:val="00990207"/>
    <w:rsid w:val="00990536"/>
    <w:rsid w:val="00991809"/>
    <w:rsid w:val="00992054"/>
    <w:rsid w:val="0099289A"/>
    <w:rsid w:val="00992C14"/>
    <w:rsid w:val="0099302F"/>
    <w:rsid w:val="009930A3"/>
    <w:rsid w:val="00993189"/>
    <w:rsid w:val="009935C8"/>
    <w:rsid w:val="009940E7"/>
    <w:rsid w:val="009A0308"/>
    <w:rsid w:val="009A2243"/>
    <w:rsid w:val="009A2B0A"/>
    <w:rsid w:val="009A414C"/>
    <w:rsid w:val="009A427E"/>
    <w:rsid w:val="009A4BF4"/>
    <w:rsid w:val="009A4F6E"/>
    <w:rsid w:val="009A53ED"/>
    <w:rsid w:val="009A5A22"/>
    <w:rsid w:val="009A5DA4"/>
    <w:rsid w:val="009B0932"/>
    <w:rsid w:val="009B1F20"/>
    <w:rsid w:val="009B25D0"/>
    <w:rsid w:val="009B28A6"/>
    <w:rsid w:val="009B30A3"/>
    <w:rsid w:val="009B3CBF"/>
    <w:rsid w:val="009B5630"/>
    <w:rsid w:val="009B57EA"/>
    <w:rsid w:val="009B5A68"/>
    <w:rsid w:val="009B5EDD"/>
    <w:rsid w:val="009B6BCE"/>
    <w:rsid w:val="009B6E9A"/>
    <w:rsid w:val="009C0400"/>
    <w:rsid w:val="009C26E8"/>
    <w:rsid w:val="009C33CA"/>
    <w:rsid w:val="009C4FFB"/>
    <w:rsid w:val="009C512F"/>
    <w:rsid w:val="009C5632"/>
    <w:rsid w:val="009C6BA6"/>
    <w:rsid w:val="009C6E39"/>
    <w:rsid w:val="009D1BE3"/>
    <w:rsid w:val="009D21C9"/>
    <w:rsid w:val="009D2A81"/>
    <w:rsid w:val="009D2B98"/>
    <w:rsid w:val="009D3094"/>
    <w:rsid w:val="009D37F8"/>
    <w:rsid w:val="009D3BDF"/>
    <w:rsid w:val="009D401C"/>
    <w:rsid w:val="009D5AB5"/>
    <w:rsid w:val="009D6233"/>
    <w:rsid w:val="009D6B59"/>
    <w:rsid w:val="009D6BA3"/>
    <w:rsid w:val="009D6E8D"/>
    <w:rsid w:val="009D7783"/>
    <w:rsid w:val="009E13B5"/>
    <w:rsid w:val="009E2D7B"/>
    <w:rsid w:val="009E415C"/>
    <w:rsid w:val="009F0077"/>
    <w:rsid w:val="009F0AED"/>
    <w:rsid w:val="009F0D42"/>
    <w:rsid w:val="009F0DEC"/>
    <w:rsid w:val="009F17E7"/>
    <w:rsid w:val="009F1D94"/>
    <w:rsid w:val="009F4DD5"/>
    <w:rsid w:val="009F537C"/>
    <w:rsid w:val="009F55CB"/>
    <w:rsid w:val="009F6194"/>
    <w:rsid w:val="009F7448"/>
    <w:rsid w:val="00A0230A"/>
    <w:rsid w:val="00A02B72"/>
    <w:rsid w:val="00A03F5C"/>
    <w:rsid w:val="00A04E07"/>
    <w:rsid w:val="00A05457"/>
    <w:rsid w:val="00A05593"/>
    <w:rsid w:val="00A11620"/>
    <w:rsid w:val="00A127A5"/>
    <w:rsid w:val="00A1421C"/>
    <w:rsid w:val="00A14370"/>
    <w:rsid w:val="00A16727"/>
    <w:rsid w:val="00A16B93"/>
    <w:rsid w:val="00A1763F"/>
    <w:rsid w:val="00A17652"/>
    <w:rsid w:val="00A17B97"/>
    <w:rsid w:val="00A21A95"/>
    <w:rsid w:val="00A232AC"/>
    <w:rsid w:val="00A24479"/>
    <w:rsid w:val="00A25D22"/>
    <w:rsid w:val="00A32C78"/>
    <w:rsid w:val="00A332B1"/>
    <w:rsid w:val="00A3334A"/>
    <w:rsid w:val="00A34078"/>
    <w:rsid w:val="00A340E1"/>
    <w:rsid w:val="00A34625"/>
    <w:rsid w:val="00A352BA"/>
    <w:rsid w:val="00A35E93"/>
    <w:rsid w:val="00A36D5F"/>
    <w:rsid w:val="00A373C6"/>
    <w:rsid w:val="00A404BD"/>
    <w:rsid w:val="00A408C9"/>
    <w:rsid w:val="00A42B5C"/>
    <w:rsid w:val="00A437E9"/>
    <w:rsid w:val="00A47A5C"/>
    <w:rsid w:val="00A50DB1"/>
    <w:rsid w:val="00A52131"/>
    <w:rsid w:val="00A52F5D"/>
    <w:rsid w:val="00A53762"/>
    <w:rsid w:val="00A541C0"/>
    <w:rsid w:val="00A553B8"/>
    <w:rsid w:val="00A558B5"/>
    <w:rsid w:val="00A56F67"/>
    <w:rsid w:val="00A57037"/>
    <w:rsid w:val="00A601E4"/>
    <w:rsid w:val="00A6099F"/>
    <w:rsid w:val="00A61050"/>
    <w:rsid w:val="00A612FC"/>
    <w:rsid w:val="00A61510"/>
    <w:rsid w:val="00A61667"/>
    <w:rsid w:val="00A627B0"/>
    <w:rsid w:val="00A62FC2"/>
    <w:rsid w:val="00A63CD6"/>
    <w:rsid w:val="00A64117"/>
    <w:rsid w:val="00A6495D"/>
    <w:rsid w:val="00A649B8"/>
    <w:rsid w:val="00A65CE6"/>
    <w:rsid w:val="00A71E5E"/>
    <w:rsid w:val="00A71FAA"/>
    <w:rsid w:val="00A723C5"/>
    <w:rsid w:val="00A732E7"/>
    <w:rsid w:val="00A74A0D"/>
    <w:rsid w:val="00A74F3F"/>
    <w:rsid w:val="00A75A84"/>
    <w:rsid w:val="00A75E70"/>
    <w:rsid w:val="00A80CD5"/>
    <w:rsid w:val="00A818D6"/>
    <w:rsid w:val="00A83820"/>
    <w:rsid w:val="00A83D22"/>
    <w:rsid w:val="00A84791"/>
    <w:rsid w:val="00A8491F"/>
    <w:rsid w:val="00A84A9E"/>
    <w:rsid w:val="00A84E64"/>
    <w:rsid w:val="00A87034"/>
    <w:rsid w:val="00A8764B"/>
    <w:rsid w:val="00A876D1"/>
    <w:rsid w:val="00A87D61"/>
    <w:rsid w:val="00A90FE3"/>
    <w:rsid w:val="00A9110D"/>
    <w:rsid w:val="00A9131B"/>
    <w:rsid w:val="00A91F9B"/>
    <w:rsid w:val="00A92049"/>
    <w:rsid w:val="00A92A7D"/>
    <w:rsid w:val="00A9441C"/>
    <w:rsid w:val="00A94608"/>
    <w:rsid w:val="00A95708"/>
    <w:rsid w:val="00A96201"/>
    <w:rsid w:val="00A97078"/>
    <w:rsid w:val="00AA0110"/>
    <w:rsid w:val="00AA1529"/>
    <w:rsid w:val="00AA2209"/>
    <w:rsid w:val="00AA4756"/>
    <w:rsid w:val="00AA4DBC"/>
    <w:rsid w:val="00AA4EBF"/>
    <w:rsid w:val="00AA5880"/>
    <w:rsid w:val="00AA64AC"/>
    <w:rsid w:val="00AA6581"/>
    <w:rsid w:val="00AA7E0F"/>
    <w:rsid w:val="00AA7E3B"/>
    <w:rsid w:val="00AB1A12"/>
    <w:rsid w:val="00AB4D43"/>
    <w:rsid w:val="00AB600B"/>
    <w:rsid w:val="00AB675C"/>
    <w:rsid w:val="00AB69B8"/>
    <w:rsid w:val="00AB77EF"/>
    <w:rsid w:val="00AB7F3F"/>
    <w:rsid w:val="00AC05A9"/>
    <w:rsid w:val="00AC0C25"/>
    <w:rsid w:val="00AC0DF9"/>
    <w:rsid w:val="00AC397B"/>
    <w:rsid w:val="00AC47BA"/>
    <w:rsid w:val="00AC4D3F"/>
    <w:rsid w:val="00AC651D"/>
    <w:rsid w:val="00AC76A1"/>
    <w:rsid w:val="00AC7713"/>
    <w:rsid w:val="00AC7EDD"/>
    <w:rsid w:val="00AD0A34"/>
    <w:rsid w:val="00AD0AD8"/>
    <w:rsid w:val="00AD0ED9"/>
    <w:rsid w:val="00AD1038"/>
    <w:rsid w:val="00AD3323"/>
    <w:rsid w:val="00AD35A6"/>
    <w:rsid w:val="00AD35E6"/>
    <w:rsid w:val="00AD5A46"/>
    <w:rsid w:val="00AD696F"/>
    <w:rsid w:val="00AD6C3D"/>
    <w:rsid w:val="00AD6E59"/>
    <w:rsid w:val="00AD74AE"/>
    <w:rsid w:val="00AE2035"/>
    <w:rsid w:val="00AE254D"/>
    <w:rsid w:val="00AE2A40"/>
    <w:rsid w:val="00AE2F27"/>
    <w:rsid w:val="00AE3039"/>
    <w:rsid w:val="00AE5A17"/>
    <w:rsid w:val="00AE62FB"/>
    <w:rsid w:val="00AF0979"/>
    <w:rsid w:val="00AF3215"/>
    <w:rsid w:val="00AF4F2C"/>
    <w:rsid w:val="00AF6A81"/>
    <w:rsid w:val="00AF6B67"/>
    <w:rsid w:val="00B003A0"/>
    <w:rsid w:val="00B017D6"/>
    <w:rsid w:val="00B02EA1"/>
    <w:rsid w:val="00B05844"/>
    <w:rsid w:val="00B06724"/>
    <w:rsid w:val="00B06E6D"/>
    <w:rsid w:val="00B1075A"/>
    <w:rsid w:val="00B10F82"/>
    <w:rsid w:val="00B11744"/>
    <w:rsid w:val="00B117DE"/>
    <w:rsid w:val="00B12264"/>
    <w:rsid w:val="00B12795"/>
    <w:rsid w:val="00B13103"/>
    <w:rsid w:val="00B14DFF"/>
    <w:rsid w:val="00B1536B"/>
    <w:rsid w:val="00B15850"/>
    <w:rsid w:val="00B15869"/>
    <w:rsid w:val="00B16341"/>
    <w:rsid w:val="00B167B4"/>
    <w:rsid w:val="00B20EA3"/>
    <w:rsid w:val="00B20EDA"/>
    <w:rsid w:val="00B21D07"/>
    <w:rsid w:val="00B21D2F"/>
    <w:rsid w:val="00B220AE"/>
    <w:rsid w:val="00B22814"/>
    <w:rsid w:val="00B229BA"/>
    <w:rsid w:val="00B23132"/>
    <w:rsid w:val="00B23CBB"/>
    <w:rsid w:val="00B24C22"/>
    <w:rsid w:val="00B27CD5"/>
    <w:rsid w:val="00B311E9"/>
    <w:rsid w:val="00B31F7F"/>
    <w:rsid w:val="00B33980"/>
    <w:rsid w:val="00B3443A"/>
    <w:rsid w:val="00B34D35"/>
    <w:rsid w:val="00B36367"/>
    <w:rsid w:val="00B40672"/>
    <w:rsid w:val="00B4173C"/>
    <w:rsid w:val="00B43365"/>
    <w:rsid w:val="00B43C42"/>
    <w:rsid w:val="00B44155"/>
    <w:rsid w:val="00B45114"/>
    <w:rsid w:val="00B46C7E"/>
    <w:rsid w:val="00B47509"/>
    <w:rsid w:val="00B503A6"/>
    <w:rsid w:val="00B507F9"/>
    <w:rsid w:val="00B52856"/>
    <w:rsid w:val="00B54885"/>
    <w:rsid w:val="00B55076"/>
    <w:rsid w:val="00B5515A"/>
    <w:rsid w:val="00B564F2"/>
    <w:rsid w:val="00B57919"/>
    <w:rsid w:val="00B579C5"/>
    <w:rsid w:val="00B607BB"/>
    <w:rsid w:val="00B61183"/>
    <w:rsid w:val="00B62064"/>
    <w:rsid w:val="00B62355"/>
    <w:rsid w:val="00B6264E"/>
    <w:rsid w:val="00B64530"/>
    <w:rsid w:val="00B65DC4"/>
    <w:rsid w:val="00B669C1"/>
    <w:rsid w:val="00B7277A"/>
    <w:rsid w:val="00B7527E"/>
    <w:rsid w:val="00B75636"/>
    <w:rsid w:val="00B76ABB"/>
    <w:rsid w:val="00B76E10"/>
    <w:rsid w:val="00B804E6"/>
    <w:rsid w:val="00B80905"/>
    <w:rsid w:val="00B822B3"/>
    <w:rsid w:val="00B82E32"/>
    <w:rsid w:val="00B85B3E"/>
    <w:rsid w:val="00B86619"/>
    <w:rsid w:val="00B86EC1"/>
    <w:rsid w:val="00B870EF"/>
    <w:rsid w:val="00B873EC"/>
    <w:rsid w:val="00B87A0E"/>
    <w:rsid w:val="00B87DB9"/>
    <w:rsid w:val="00B901BE"/>
    <w:rsid w:val="00B90420"/>
    <w:rsid w:val="00B91780"/>
    <w:rsid w:val="00B91AE7"/>
    <w:rsid w:val="00B91CE2"/>
    <w:rsid w:val="00B9285A"/>
    <w:rsid w:val="00B92912"/>
    <w:rsid w:val="00B92E44"/>
    <w:rsid w:val="00B93773"/>
    <w:rsid w:val="00B93B15"/>
    <w:rsid w:val="00B9464A"/>
    <w:rsid w:val="00B9539C"/>
    <w:rsid w:val="00B9545C"/>
    <w:rsid w:val="00B97DE9"/>
    <w:rsid w:val="00BA0BC1"/>
    <w:rsid w:val="00BA120A"/>
    <w:rsid w:val="00BA26CA"/>
    <w:rsid w:val="00BA3D8D"/>
    <w:rsid w:val="00BA7673"/>
    <w:rsid w:val="00BA7A7D"/>
    <w:rsid w:val="00BB06E8"/>
    <w:rsid w:val="00BB08B1"/>
    <w:rsid w:val="00BB26D0"/>
    <w:rsid w:val="00BB3625"/>
    <w:rsid w:val="00BB3C2E"/>
    <w:rsid w:val="00BB4566"/>
    <w:rsid w:val="00BB52BE"/>
    <w:rsid w:val="00BB5550"/>
    <w:rsid w:val="00BB7387"/>
    <w:rsid w:val="00BC0182"/>
    <w:rsid w:val="00BC190D"/>
    <w:rsid w:val="00BC3BEF"/>
    <w:rsid w:val="00BC6A2E"/>
    <w:rsid w:val="00BC795C"/>
    <w:rsid w:val="00BD1D4E"/>
    <w:rsid w:val="00BD2ECC"/>
    <w:rsid w:val="00BD3A2D"/>
    <w:rsid w:val="00BD4161"/>
    <w:rsid w:val="00BD53D9"/>
    <w:rsid w:val="00BD5652"/>
    <w:rsid w:val="00BD5D80"/>
    <w:rsid w:val="00BD5DA1"/>
    <w:rsid w:val="00BD6B14"/>
    <w:rsid w:val="00BD6D78"/>
    <w:rsid w:val="00BD76B5"/>
    <w:rsid w:val="00BE2007"/>
    <w:rsid w:val="00BE25F0"/>
    <w:rsid w:val="00BE2809"/>
    <w:rsid w:val="00BE5396"/>
    <w:rsid w:val="00BE6EE1"/>
    <w:rsid w:val="00BE732E"/>
    <w:rsid w:val="00BF0B2E"/>
    <w:rsid w:val="00BF24F9"/>
    <w:rsid w:val="00BF73AB"/>
    <w:rsid w:val="00C00594"/>
    <w:rsid w:val="00C0169D"/>
    <w:rsid w:val="00C016FD"/>
    <w:rsid w:val="00C02EC0"/>
    <w:rsid w:val="00C02FDD"/>
    <w:rsid w:val="00C047F1"/>
    <w:rsid w:val="00C05734"/>
    <w:rsid w:val="00C05EF7"/>
    <w:rsid w:val="00C07279"/>
    <w:rsid w:val="00C07608"/>
    <w:rsid w:val="00C076B5"/>
    <w:rsid w:val="00C1023A"/>
    <w:rsid w:val="00C103CC"/>
    <w:rsid w:val="00C122CB"/>
    <w:rsid w:val="00C138BE"/>
    <w:rsid w:val="00C14118"/>
    <w:rsid w:val="00C14C25"/>
    <w:rsid w:val="00C15D85"/>
    <w:rsid w:val="00C15FED"/>
    <w:rsid w:val="00C1766B"/>
    <w:rsid w:val="00C20241"/>
    <w:rsid w:val="00C21131"/>
    <w:rsid w:val="00C219B7"/>
    <w:rsid w:val="00C23737"/>
    <w:rsid w:val="00C24024"/>
    <w:rsid w:val="00C240A5"/>
    <w:rsid w:val="00C26E44"/>
    <w:rsid w:val="00C26FC3"/>
    <w:rsid w:val="00C27A2E"/>
    <w:rsid w:val="00C30EB6"/>
    <w:rsid w:val="00C34E73"/>
    <w:rsid w:val="00C35294"/>
    <w:rsid w:val="00C361C2"/>
    <w:rsid w:val="00C361E9"/>
    <w:rsid w:val="00C36578"/>
    <w:rsid w:val="00C371D8"/>
    <w:rsid w:val="00C37709"/>
    <w:rsid w:val="00C409F1"/>
    <w:rsid w:val="00C45767"/>
    <w:rsid w:val="00C46045"/>
    <w:rsid w:val="00C46A31"/>
    <w:rsid w:val="00C51CDE"/>
    <w:rsid w:val="00C531E8"/>
    <w:rsid w:val="00C53210"/>
    <w:rsid w:val="00C53527"/>
    <w:rsid w:val="00C54932"/>
    <w:rsid w:val="00C55115"/>
    <w:rsid w:val="00C55453"/>
    <w:rsid w:val="00C5617B"/>
    <w:rsid w:val="00C56830"/>
    <w:rsid w:val="00C56E97"/>
    <w:rsid w:val="00C5780B"/>
    <w:rsid w:val="00C57F6A"/>
    <w:rsid w:val="00C57FA0"/>
    <w:rsid w:val="00C607BB"/>
    <w:rsid w:val="00C60F81"/>
    <w:rsid w:val="00C61BB7"/>
    <w:rsid w:val="00C6234C"/>
    <w:rsid w:val="00C63FF9"/>
    <w:rsid w:val="00C640FF"/>
    <w:rsid w:val="00C64371"/>
    <w:rsid w:val="00C6627B"/>
    <w:rsid w:val="00C673E4"/>
    <w:rsid w:val="00C6742B"/>
    <w:rsid w:val="00C67C77"/>
    <w:rsid w:val="00C70978"/>
    <w:rsid w:val="00C70CAE"/>
    <w:rsid w:val="00C71D79"/>
    <w:rsid w:val="00C72E38"/>
    <w:rsid w:val="00C730C7"/>
    <w:rsid w:val="00C733D9"/>
    <w:rsid w:val="00C7356E"/>
    <w:rsid w:val="00C73D42"/>
    <w:rsid w:val="00C7469D"/>
    <w:rsid w:val="00C759D5"/>
    <w:rsid w:val="00C77189"/>
    <w:rsid w:val="00C77684"/>
    <w:rsid w:val="00C77B60"/>
    <w:rsid w:val="00C807AE"/>
    <w:rsid w:val="00C80864"/>
    <w:rsid w:val="00C82091"/>
    <w:rsid w:val="00C83680"/>
    <w:rsid w:val="00C85FEB"/>
    <w:rsid w:val="00C9044F"/>
    <w:rsid w:val="00C9247A"/>
    <w:rsid w:val="00C9273F"/>
    <w:rsid w:val="00C9434E"/>
    <w:rsid w:val="00C943C1"/>
    <w:rsid w:val="00C9501A"/>
    <w:rsid w:val="00C954AA"/>
    <w:rsid w:val="00C958F8"/>
    <w:rsid w:val="00C966B8"/>
    <w:rsid w:val="00C978C4"/>
    <w:rsid w:val="00CA09F8"/>
    <w:rsid w:val="00CA1A4D"/>
    <w:rsid w:val="00CA1A77"/>
    <w:rsid w:val="00CA2D1E"/>
    <w:rsid w:val="00CA366E"/>
    <w:rsid w:val="00CA386D"/>
    <w:rsid w:val="00CA4F5A"/>
    <w:rsid w:val="00CA603F"/>
    <w:rsid w:val="00CA687E"/>
    <w:rsid w:val="00CA6F26"/>
    <w:rsid w:val="00CA725D"/>
    <w:rsid w:val="00CB4C0C"/>
    <w:rsid w:val="00CB53DC"/>
    <w:rsid w:val="00CB5AD1"/>
    <w:rsid w:val="00CB63BE"/>
    <w:rsid w:val="00CB79E2"/>
    <w:rsid w:val="00CC0089"/>
    <w:rsid w:val="00CC07D9"/>
    <w:rsid w:val="00CC11A4"/>
    <w:rsid w:val="00CC463D"/>
    <w:rsid w:val="00CC74AD"/>
    <w:rsid w:val="00CC7A0B"/>
    <w:rsid w:val="00CD0846"/>
    <w:rsid w:val="00CD0890"/>
    <w:rsid w:val="00CD0939"/>
    <w:rsid w:val="00CD3DE3"/>
    <w:rsid w:val="00CD3F4D"/>
    <w:rsid w:val="00CD47E7"/>
    <w:rsid w:val="00CD6C3F"/>
    <w:rsid w:val="00CD746F"/>
    <w:rsid w:val="00CD7FAF"/>
    <w:rsid w:val="00CE1AB1"/>
    <w:rsid w:val="00CE1C57"/>
    <w:rsid w:val="00CE329A"/>
    <w:rsid w:val="00CE417F"/>
    <w:rsid w:val="00CE44C7"/>
    <w:rsid w:val="00CE4649"/>
    <w:rsid w:val="00CE5586"/>
    <w:rsid w:val="00CE5766"/>
    <w:rsid w:val="00CE5795"/>
    <w:rsid w:val="00CE5A3F"/>
    <w:rsid w:val="00CE697F"/>
    <w:rsid w:val="00CE71B7"/>
    <w:rsid w:val="00CE7218"/>
    <w:rsid w:val="00CE72F8"/>
    <w:rsid w:val="00CE7F53"/>
    <w:rsid w:val="00CF1744"/>
    <w:rsid w:val="00CF2054"/>
    <w:rsid w:val="00CF2D93"/>
    <w:rsid w:val="00CF3C72"/>
    <w:rsid w:val="00CF4EA3"/>
    <w:rsid w:val="00CF5BF2"/>
    <w:rsid w:val="00CF6292"/>
    <w:rsid w:val="00D01155"/>
    <w:rsid w:val="00D01E39"/>
    <w:rsid w:val="00D02626"/>
    <w:rsid w:val="00D0389D"/>
    <w:rsid w:val="00D057FC"/>
    <w:rsid w:val="00D05C05"/>
    <w:rsid w:val="00D05F78"/>
    <w:rsid w:val="00D112DD"/>
    <w:rsid w:val="00D12836"/>
    <w:rsid w:val="00D12C61"/>
    <w:rsid w:val="00D12E8D"/>
    <w:rsid w:val="00D14B7D"/>
    <w:rsid w:val="00D14BFB"/>
    <w:rsid w:val="00D158FB"/>
    <w:rsid w:val="00D1697E"/>
    <w:rsid w:val="00D16BC3"/>
    <w:rsid w:val="00D21AA5"/>
    <w:rsid w:val="00D221FB"/>
    <w:rsid w:val="00D24AAA"/>
    <w:rsid w:val="00D25143"/>
    <w:rsid w:val="00D25490"/>
    <w:rsid w:val="00D267E2"/>
    <w:rsid w:val="00D26885"/>
    <w:rsid w:val="00D26930"/>
    <w:rsid w:val="00D27AF0"/>
    <w:rsid w:val="00D3075D"/>
    <w:rsid w:val="00D33C37"/>
    <w:rsid w:val="00D33E7A"/>
    <w:rsid w:val="00D33FFC"/>
    <w:rsid w:val="00D34F79"/>
    <w:rsid w:val="00D36199"/>
    <w:rsid w:val="00D36D2A"/>
    <w:rsid w:val="00D40583"/>
    <w:rsid w:val="00D40E63"/>
    <w:rsid w:val="00D412A9"/>
    <w:rsid w:val="00D41B90"/>
    <w:rsid w:val="00D41EBA"/>
    <w:rsid w:val="00D420E9"/>
    <w:rsid w:val="00D4554D"/>
    <w:rsid w:val="00D458BC"/>
    <w:rsid w:val="00D45DB5"/>
    <w:rsid w:val="00D46C87"/>
    <w:rsid w:val="00D4785D"/>
    <w:rsid w:val="00D512E0"/>
    <w:rsid w:val="00D51F33"/>
    <w:rsid w:val="00D51FB1"/>
    <w:rsid w:val="00D53861"/>
    <w:rsid w:val="00D55AB5"/>
    <w:rsid w:val="00D55DC1"/>
    <w:rsid w:val="00D56985"/>
    <w:rsid w:val="00D56E06"/>
    <w:rsid w:val="00D57162"/>
    <w:rsid w:val="00D577CF"/>
    <w:rsid w:val="00D6389A"/>
    <w:rsid w:val="00D639FD"/>
    <w:rsid w:val="00D6449E"/>
    <w:rsid w:val="00D65587"/>
    <w:rsid w:val="00D661D3"/>
    <w:rsid w:val="00D67CA0"/>
    <w:rsid w:val="00D7099B"/>
    <w:rsid w:val="00D73298"/>
    <w:rsid w:val="00D74093"/>
    <w:rsid w:val="00D7580B"/>
    <w:rsid w:val="00D76424"/>
    <w:rsid w:val="00D76ED3"/>
    <w:rsid w:val="00D76F85"/>
    <w:rsid w:val="00D7748D"/>
    <w:rsid w:val="00D80237"/>
    <w:rsid w:val="00D819FE"/>
    <w:rsid w:val="00D82AC1"/>
    <w:rsid w:val="00D831D4"/>
    <w:rsid w:val="00D839AA"/>
    <w:rsid w:val="00D850BF"/>
    <w:rsid w:val="00D85FD6"/>
    <w:rsid w:val="00D862F6"/>
    <w:rsid w:val="00D868DE"/>
    <w:rsid w:val="00D87AB3"/>
    <w:rsid w:val="00D905EC"/>
    <w:rsid w:val="00D92E75"/>
    <w:rsid w:val="00D95862"/>
    <w:rsid w:val="00D95C02"/>
    <w:rsid w:val="00D9664A"/>
    <w:rsid w:val="00D969D5"/>
    <w:rsid w:val="00D969EF"/>
    <w:rsid w:val="00D97807"/>
    <w:rsid w:val="00D97DFC"/>
    <w:rsid w:val="00DA07B6"/>
    <w:rsid w:val="00DA07F4"/>
    <w:rsid w:val="00DA1DFD"/>
    <w:rsid w:val="00DA2635"/>
    <w:rsid w:val="00DA5A23"/>
    <w:rsid w:val="00DA6B7B"/>
    <w:rsid w:val="00DA7C36"/>
    <w:rsid w:val="00DB11BC"/>
    <w:rsid w:val="00DB2EB0"/>
    <w:rsid w:val="00DB3A6E"/>
    <w:rsid w:val="00DB402D"/>
    <w:rsid w:val="00DB4A87"/>
    <w:rsid w:val="00DB4E7E"/>
    <w:rsid w:val="00DB5628"/>
    <w:rsid w:val="00DB7E66"/>
    <w:rsid w:val="00DC068C"/>
    <w:rsid w:val="00DC1984"/>
    <w:rsid w:val="00DC1AC6"/>
    <w:rsid w:val="00DC1E5C"/>
    <w:rsid w:val="00DC3E91"/>
    <w:rsid w:val="00DC3F3B"/>
    <w:rsid w:val="00DC5604"/>
    <w:rsid w:val="00DC6630"/>
    <w:rsid w:val="00DC69EE"/>
    <w:rsid w:val="00DC7409"/>
    <w:rsid w:val="00DC7B7D"/>
    <w:rsid w:val="00DC7BED"/>
    <w:rsid w:val="00DD1DE1"/>
    <w:rsid w:val="00DD48C9"/>
    <w:rsid w:val="00DD490F"/>
    <w:rsid w:val="00DD4910"/>
    <w:rsid w:val="00DD6614"/>
    <w:rsid w:val="00DD6765"/>
    <w:rsid w:val="00DD6911"/>
    <w:rsid w:val="00DD6ADD"/>
    <w:rsid w:val="00DD70A3"/>
    <w:rsid w:val="00DD70CF"/>
    <w:rsid w:val="00DD735D"/>
    <w:rsid w:val="00DD79A3"/>
    <w:rsid w:val="00DE0109"/>
    <w:rsid w:val="00DE07E9"/>
    <w:rsid w:val="00DE2290"/>
    <w:rsid w:val="00DE3382"/>
    <w:rsid w:val="00DE3836"/>
    <w:rsid w:val="00DE3A66"/>
    <w:rsid w:val="00DE4127"/>
    <w:rsid w:val="00DE496D"/>
    <w:rsid w:val="00DE4D37"/>
    <w:rsid w:val="00DE53BE"/>
    <w:rsid w:val="00DE53C7"/>
    <w:rsid w:val="00DE64B7"/>
    <w:rsid w:val="00DF01F8"/>
    <w:rsid w:val="00DF29EF"/>
    <w:rsid w:val="00DF2B3D"/>
    <w:rsid w:val="00DF34AF"/>
    <w:rsid w:val="00DF441C"/>
    <w:rsid w:val="00DF5505"/>
    <w:rsid w:val="00DF57E4"/>
    <w:rsid w:val="00DF5C70"/>
    <w:rsid w:val="00DF682F"/>
    <w:rsid w:val="00DF7D03"/>
    <w:rsid w:val="00E01C10"/>
    <w:rsid w:val="00E0260D"/>
    <w:rsid w:val="00E02B91"/>
    <w:rsid w:val="00E03573"/>
    <w:rsid w:val="00E0474E"/>
    <w:rsid w:val="00E04CF9"/>
    <w:rsid w:val="00E04F44"/>
    <w:rsid w:val="00E05B9B"/>
    <w:rsid w:val="00E06B99"/>
    <w:rsid w:val="00E07A86"/>
    <w:rsid w:val="00E07E96"/>
    <w:rsid w:val="00E115A8"/>
    <w:rsid w:val="00E11CCE"/>
    <w:rsid w:val="00E12878"/>
    <w:rsid w:val="00E12C8A"/>
    <w:rsid w:val="00E1368B"/>
    <w:rsid w:val="00E13ADB"/>
    <w:rsid w:val="00E143A2"/>
    <w:rsid w:val="00E15462"/>
    <w:rsid w:val="00E162F1"/>
    <w:rsid w:val="00E174D2"/>
    <w:rsid w:val="00E20450"/>
    <w:rsid w:val="00E20B3B"/>
    <w:rsid w:val="00E232DB"/>
    <w:rsid w:val="00E2385C"/>
    <w:rsid w:val="00E23E13"/>
    <w:rsid w:val="00E25114"/>
    <w:rsid w:val="00E25700"/>
    <w:rsid w:val="00E26AFF"/>
    <w:rsid w:val="00E305CC"/>
    <w:rsid w:val="00E30F38"/>
    <w:rsid w:val="00E32E59"/>
    <w:rsid w:val="00E33270"/>
    <w:rsid w:val="00E35588"/>
    <w:rsid w:val="00E36C6B"/>
    <w:rsid w:val="00E371AD"/>
    <w:rsid w:val="00E37AC8"/>
    <w:rsid w:val="00E41573"/>
    <w:rsid w:val="00E42A8D"/>
    <w:rsid w:val="00E43A3E"/>
    <w:rsid w:val="00E43E47"/>
    <w:rsid w:val="00E442AC"/>
    <w:rsid w:val="00E46DD3"/>
    <w:rsid w:val="00E47A95"/>
    <w:rsid w:val="00E500E8"/>
    <w:rsid w:val="00E51DF6"/>
    <w:rsid w:val="00E52267"/>
    <w:rsid w:val="00E52747"/>
    <w:rsid w:val="00E53A17"/>
    <w:rsid w:val="00E54CF6"/>
    <w:rsid w:val="00E56881"/>
    <w:rsid w:val="00E61286"/>
    <w:rsid w:val="00E621C4"/>
    <w:rsid w:val="00E62C27"/>
    <w:rsid w:val="00E63111"/>
    <w:rsid w:val="00E63AD1"/>
    <w:rsid w:val="00E6413D"/>
    <w:rsid w:val="00E65461"/>
    <w:rsid w:val="00E65539"/>
    <w:rsid w:val="00E66860"/>
    <w:rsid w:val="00E67AC0"/>
    <w:rsid w:val="00E716BA"/>
    <w:rsid w:val="00E7311A"/>
    <w:rsid w:val="00E732AA"/>
    <w:rsid w:val="00E7346E"/>
    <w:rsid w:val="00E738AE"/>
    <w:rsid w:val="00E74743"/>
    <w:rsid w:val="00E75606"/>
    <w:rsid w:val="00E76EBF"/>
    <w:rsid w:val="00E77084"/>
    <w:rsid w:val="00E77746"/>
    <w:rsid w:val="00E80A10"/>
    <w:rsid w:val="00E82404"/>
    <w:rsid w:val="00E83476"/>
    <w:rsid w:val="00E84ACB"/>
    <w:rsid w:val="00E84FFF"/>
    <w:rsid w:val="00E8537D"/>
    <w:rsid w:val="00E86BC1"/>
    <w:rsid w:val="00E8770F"/>
    <w:rsid w:val="00E87D70"/>
    <w:rsid w:val="00E904AF"/>
    <w:rsid w:val="00E91D2D"/>
    <w:rsid w:val="00E92339"/>
    <w:rsid w:val="00E94C91"/>
    <w:rsid w:val="00E950CB"/>
    <w:rsid w:val="00E96520"/>
    <w:rsid w:val="00E96997"/>
    <w:rsid w:val="00E979A6"/>
    <w:rsid w:val="00E97C14"/>
    <w:rsid w:val="00E97C59"/>
    <w:rsid w:val="00E97C5B"/>
    <w:rsid w:val="00EA0673"/>
    <w:rsid w:val="00EA09BF"/>
    <w:rsid w:val="00EA0C8A"/>
    <w:rsid w:val="00EA14E3"/>
    <w:rsid w:val="00EA16E5"/>
    <w:rsid w:val="00EA37BF"/>
    <w:rsid w:val="00EA445D"/>
    <w:rsid w:val="00EA5C21"/>
    <w:rsid w:val="00EA7449"/>
    <w:rsid w:val="00EB067C"/>
    <w:rsid w:val="00EB1931"/>
    <w:rsid w:val="00EB2D2D"/>
    <w:rsid w:val="00EB2DB9"/>
    <w:rsid w:val="00EB3286"/>
    <w:rsid w:val="00EB4BBE"/>
    <w:rsid w:val="00EB5850"/>
    <w:rsid w:val="00EB5DB0"/>
    <w:rsid w:val="00EB65EF"/>
    <w:rsid w:val="00EB6BDA"/>
    <w:rsid w:val="00EB714C"/>
    <w:rsid w:val="00EB7493"/>
    <w:rsid w:val="00EB74DB"/>
    <w:rsid w:val="00EB7A31"/>
    <w:rsid w:val="00EB7D1B"/>
    <w:rsid w:val="00EC031B"/>
    <w:rsid w:val="00EC03B5"/>
    <w:rsid w:val="00EC2EB7"/>
    <w:rsid w:val="00EC3814"/>
    <w:rsid w:val="00EC3CF3"/>
    <w:rsid w:val="00EC3E61"/>
    <w:rsid w:val="00EC40FD"/>
    <w:rsid w:val="00EC5613"/>
    <w:rsid w:val="00EC7AA9"/>
    <w:rsid w:val="00EC7B11"/>
    <w:rsid w:val="00ED090D"/>
    <w:rsid w:val="00ED09D9"/>
    <w:rsid w:val="00ED1003"/>
    <w:rsid w:val="00ED1E51"/>
    <w:rsid w:val="00ED26E8"/>
    <w:rsid w:val="00ED7849"/>
    <w:rsid w:val="00EE0689"/>
    <w:rsid w:val="00EE2062"/>
    <w:rsid w:val="00EE2292"/>
    <w:rsid w:val="00EE2361"/>
    <w:rsid w:val="00EE25A2"/>
    <w:rsid w:val="00EE2658"/>
    <w:rsid w:val="00EE2C60"/>
    <w:rsid w:val="00EE3C92"/>
    <w:rsid w:val="00EE43D3"/>
    <w:rsid w:val="00EE5383"/>
    <w:rsid w:val="00EE5623"/>
    <w:rsid w:val="00EE6115"/>
    <w:rsid w:val="00EE6FD8"/>
    <w:rsid w:val="00EE7272"/>
    <w:rsid w:val="00EE7C66"/>
    <w:rsid w:val="00EF3763"/>
    <w:rsid w:val="00EF4419"/>
    <w:rsid w:val="00EF46F4"/>
    <w:rsid w:val="00EF6D72"/>
    <w:rsid w:val="00F002A5"/>
    <w:rsid w:val="00F00609"/>
    <w:rsid w:val="00F01A06"/>
    <w:rsid w:val="00F01A85"/>
    <w:rsid w:val="00F01F59"/>
    <w:rsid w:val="00F026AC"/>
    <w:rsid w:val="00F0298E"/>
    <w:rsid w:val="00F033E7"/>
    <w:rsid w:val="00F038F3"/>
    <w:rsid w:val="00F03C60"/>
    <w:rsid w:val="00F04089"/>
    <w:rsid w:val="00F041B8"/>
    <w:rsid w:val="00F04C41"/>
    <w:rsid w:val="00F054B6"/>
    <w:rsid w:val="00F05D82"/>
    <w:rsid w:val="00F05E5B"/>
    <w:rsid w:val="00F07514"/>
    <w:rsid w:val="00F1062F"/>
    <w:rsid w:val="00F110C6"/>
    <w:rsid w:val="00F11BC5"/>
    <w:rsid w:val="00F13078"/>
    <w:rsid w:val="00F13BF2"/>
    <w:rsid w:val="00F14C76"/>
    <w:rsid w:val="00F15B97"/>
    <w:rsid w:val="00F16881"/>
    <w:rsid w:val="00F17021"/>
    <w:rsid w:val="00F1708B"/>
    <w:rsid w:val="00F17B2A"/>
    <w:rsid w:val="00F209C8"/>
    <w:rsid w:val="00F21738"/>
    <w:rsid w:val="00F21797"/>
    <w:rsid w:val="00F21888"/>
    <w:rsid w:val="00F232B3"/>
    <w:rsid w:val="00F2403A"/>
    <w:rsid w:val="00F25E59"/>
    <w:rsid w:val="00F26D59"/>
    <w:rsid w:val="00F30342"/>
    <w:rsid w:val="00F32932"/>
    <w:rsid w:val="00F32C44"/>
    <w:rsid w:val="00F33370"/>
    <w:rsid w:val="00F35028"/>
    <w:rsid w:val="00F372D8"/>
    <w:rsid w:val="00F40E45"/>
    <w:rsid w:val="00F417E8"/>
    <w:rsid w:val="00F42616"/>
    <w:rsid w:val="00F42C15"/>
    <w:rsid w:val="00F4399C"/>
    <w:rsid w:val="00F44A3F"/>
    <w:rsid w:val="00F455F3"/>
    <w:rsid w:val="00F46C87"/>
    <w:rsid w:val="00F46C95"/>
    <w:rsid w:val="00F46CF9"/>
    <w:rsid w:val="00F4781F"/>
    <w:rsid w:val="00F5018B"/>
    <w:rsid w:val="00F50B2A"/>
    <w:rsid w:val="00F51DF9"/>
    <w:rsid w:val="00F525F8"/>
    <w:rsid w:val="00F52B15"/>
    <w:rsid w:val="00F5306C"/>
    <w:rsid w:val="00F53C92"/>
    <w:rsid w:val="00F54168"/>
    <w:rsid w:val="00F54FAE"/>
    <w:rsid w:val="00F56DB5"/>
    <w:rsid w:val="00F56DF4"/>
    <w:rsid w:val="00F602A9"/>
    <w:rsid w:val="00F6070C"/>
    <w:rsid w:val="00F614BF"/>
    <w:rsid w:val="00F614CB"/>
    <w:rsid w:val="00F6150A"/>
    <w:rsid w:val="00F61733"/>
    <w:rsid w:val="00F63AC2"/>
    <w:rsid w:val="00F644FD"/>
    <w:rsid w:val="00F67A13"/>
    <w:rsid w:val="00F67A6D"/>
    <w:rsid w:val="00F70026"/>
    <w:rsid w:val="00F71796"/>
    <w:rsid w:val="00F71D4D"/>
    <w:rsid w:val="00F724BD"/>
    <w:rsid w:val="00F72611"/>
    <w:rsid w:val="00F7274E"/>
    <w:rsid w:val="00F746D0"/>
    <w:rsid w:val="00F74990"/>
    <w:rsid w:val="00F806AD"/>
    <w:rsid w:val="00F80A40"/>
    <w:rsid w:val="00F843BF"/>
    <w:rsid w:val="00F852B5"/>
    <w:rsid w:val="00F865C3"/>
    <w:rsid w:val="00F871D0"/>
    <w:rsid w:val="00F90407"/>
    <w:rsid w:val="00F9095F"/>
    <w:rsid w:val="00F9161A"/>
    <w:rsid w:val="00F93084"/>
    <w:rsid w:val="00F94CC9"/>
    <w:rsid w:val="00F956C2"/>
    <w:rsid w:val="00FA088C"/>
    <w:rsid w:val="00FA0C67"/>
    <w:rsid w:val="00FA0F02"/>
    <w:rsid w:val="00FA1B41"/>
    <w:rsid w:val="00FA1BA7"/>
    <w:rsid w:val="00FA3242"/>
    <w:rsid w:val="00FA401E"/>
    <w:rsid w:val="00FA606B"/>
    <w:rsid w:val="00FA6290"/>
    <w:rsid w:val="00FA6E36"/>
    <w:rsid w:val="00FA7612"/>
    <w:rsid w:val="00FA7C06"/>
    <w:rsid w:val="00FA7CB0"/>
    <w:rsid w:val="00FB024F"/>
    <w:rsid w:val="00FB1FB5"/>
    <w:rsid w:val="00FB27B1"/>
    <w:rsid w:val="00FB3AE3"/>
    <w:rsid w:val="00FB3AE6"/>
    <w:rsid w:val="00FB3D30"/>
    <w:rsid w:val="00FB4F0F"/>
    <w:rsid w:val="00FB5BF8"/>
    <w:rsid w:val="00FC1755"/>
    <w:rsid w:val="00FC2F50"/>
    <w:rsid w:val="00FC2FFF"/>
    <w:rsid w:val="00FC362F"/>
    <w:rsid w:val="00FC5625"/>
    <w:rsid w:val="00FC5981"/>
    <w:rsid w:val="00FD0306"/>
    <w:rsid w:val="00FD0AC8"/>
    <w:rsid w:val="00FD14B1"/>
    <w:rsid w:val="00FD27D8"/>
    <w:rsid w:val="00FD5828"/>
    <w:rsid w:val="00FD631B"/>
    <w:rsid w:val="00FD7243"/>
    <w:rsid w:val="00FD7468"/>
    <w:rsid w:val="00FE04C5"/>
    <w:rsid w:val="00FE0A78"/>
    <w:rsid w:val="00FE0C28"/>
    <w:rsid w:val="00FE0D96"/>
    <w:rsid w:val="00FE1663"/>
    <w:rsid w:val="00FE2FE7"/>
    <w:rsid w:val="00FE35BB"/>
    <w:rsid w:val="00FE3641"/>
    <w:rsid w:val="00FE5FC5"/>
    <w:rsid w:val="00FF0A24"/>
    <w:rsid w:val="00FF2F8B"/>
    <w:rsid w:val="00FF3790"/>
    <w:rsid w:val="00FF4716"/>
    <w:rsid w:val="00FF60A9"/>
    <w:rsid w:val="00FF672B"/>
    <w:rsid w:val="00FF699D"/>
    <w:rsid w:val="00FF762D"/>
    <w:rsid w:val="05CBB399"/>
    <w:rsid w:val="2FBC66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15BB8D87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985636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660375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34497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44977"/>
  </w:style>
  <w:style w:type="paragraph" w:styleId="Footer">
    <w:name w:val="footer"/>
    <w:basedOn w:val="Normal"/>
    <w:link w:val="FooterChar"/>
    <w:uiPriority w:val="99"/>
    <w:unhideWhenUsed/>
    <w:rsid w:val="0034497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44977"/>
  </w:style>
  <w:style w:type="paragraph" w:styleId="BalloonText">
    <w:name w:val="Balloon Text"/>
    <w:basedOn w:val="Normal"/>
    <w:link w:val="BalloonTextChar"/>
    <w:uiPriority w:val="99"/>
    <w:semiHidden/>
    <w:unhideWhenUsed/>
    <w:rsid w:val="0034497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44977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140D65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190BA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90BA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90BA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90BA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90BAD"/>
    <w:rPr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D1697E"/>
    <w:rPr>
      <w:color w:val="605E5C"/>
      <w:shd w:val="clear" w:color="auto" w:fill="E1DFDD"/>
    </w:rPr>
  </w:style>
  <w:style w:type="paragraph" w:customStyle="1" w:styleId="Default">
    <w:name w:val="Default"/>
    <w:rsid w:val="00670430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3523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7373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000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882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1319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tiff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5491E47C586834F968DE3FC9EEE13A2" ma:contentTypeVersion="19" ma:contentTypeDescription="Create a new document." ma:contentTypeScope="" ma:versionID="a54424199643663e6e422d77ccbfdfe0">
  <xsd:schema xmlns:xsd="http://www.w3.org/2001/XMLSchema" xmlns:xs="http://www.w3.org/2001/XMLSchema" xmlns:p="http://schemas.microsoft.com/office/2006/metadata/properties" xmlns:ns1="http://schemas.microsoft.com/sharepoint/v3" xmlns:ns2="fb50f39b-5553-48ce-98a5-bd8bf2e381d5" xmlns:ns3="7c7e428a-36ed-43eb-af89-dd01c348ebfe" targetNamespace="http://schemas.microsoft.com/office/2006/metadata/properties" ma:root="true" ma:fieldsID="325b3dd1aafa9962745c2bde1f552801" ns1:_="" ns2:_="" ns3:_="">
    <xsd:import namespace="http://schemas.microsoft.com/sharepoint/v3"/>
    <xsd:import namespace="fb50f39b-5553-48ce-98a5-bd8bf2e381d5"/>
    <xsd:import namespace="7c7e428a-36ed-43eb-af89-dd01c348ebfe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_Flow_SignoffStatus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1:_ip_UnifiedCompliancePolicyProperties" minOccurs="0"/>
                <xsd:element ref="ns1:_ip_UnifiedCompliancePolicyUIAction" minOccurs="0"/>
                <xsd:element ref="ns3:lcf76f155ced4ddcb4097134ff3c332f" minOccurs="0"/>
                <xsd:element ref="ns2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2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3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b50f39b-5553-48ce-98a5-bd8bf2e381d5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TaxCatchAll" ma:index="26" nillable="true" ma:displayName="Taxonomy Catch All Column" ma:hidden="true" ma:list="{bc4041d4-b112-4329-af3b-16c312fabd55}" ma:internalName="TaxCatchAll" ma:showField="CatchAllData" ma:web="fb50f39b-5553-48ce-98a5-bd8bf2e381d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c7e428a-36ed-43eb-af89-dd01c348ebf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3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4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_Flow_SignoffStatus" ma:index="16" nillable="true" ma:displayName="Sign-off status" ma:internalName="_x0024_Resources_x003a_core_x002c_Signoff_Status_x003b_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5" nillable="true" ma:taxonomy="true" ma:internalName="lcf76f155ced4ddcb4097134ff3c332f" ma:taxonomyFieldName="MediaServiceImageTags" ma:displayName="Image Tags" ma:readOnly="false" ma:fieldId="{5cf76f15-5ced-4ddc-b409-7134ff3c332f}" ma:taxonomyMulti="true" ma:sspId="cda40051-455f-48ac-bab4-8728f93bacd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7c7e428a-36ed-43eb-af89-dd01c348ebfe" xsi:nil="true"/>
    <_ip_UnifiedCompliancePolicyUIAction xmlns="http://schemas.microsoft.com/sharepoint/v3" xsi:nil="true"/>
    <_ip_UnifiedCompliancePolicyProperties xmlns="http://schemas.microsoft.com/sharepoint/v3" xsi:nil="true"/>
    <lcf76f155ced4ddcb4097134ff3c332f xmlns="7c7e428a-36ed-43eb-af89-dd01c348ebfe">
      <Terms xmlns="http://schemas.microsoft.com/office/infopath/2007/PartnerControls"/>
    </lcf76f155ced4ddcb4097134ff3c332f>
    <TaxCatchAll xmlns="fb50f39b-5553-48ce-98a5-bd8bf2e381d5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8667AD3-6B73-40E5-8A54-B92B43C076D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BEBAE53-432D-4A2A-BD16-1C6FFC9F3ACF}"/>
</file>

<file path=customXml/itemProps3.xml><?xml version="1.0" encoding="utf-8"?>
<ds:datastoreItem xmlns:ds="http://schemas.openxmlformats.org/officeDocument/2006/customXml" ds:itemID="{734A0503-74F7-4384-B378-F0DB8BCED098}">
  <ds:schemaRefs>
    <ds:schemaRef ds:uri="http://schemas.microsoft.com/office/2006/metadata/properties"/>
    <ds:schemaRef ds:uri="http://schemas.microsoft.com/office/infopath/2007/PartnerControls"/>
    <ds:schemaRef ds:uri="7c7e428a-36ed-43eb-af89-dd01c348ebfe"/>
    <ds:schemaRef ds:uri="http://schemas.microsoft.com/sharepoint/v3"/>
  </ds:schemaRefs>
</ds:datastoreItem>
</file>

<file path=customXml/itemProps4.xml><?xml version="1.0" encoding="utf-8"?>
<ds:datastoreItem xmlns:ds="http://schemas.openxmlformats.org/officeDocument/2006/customXml" ds:itemID="{40B68597-3540-478A-B0F7-060291F702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8</TotalTime>
  <Pages>3</Pages>
  <Words>862</Words>
  <Characters>4914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ssouri State University</Company>
  <LinksUpToDate>false</LinksUpToDate>
  <CharactersWithSpaces>57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NAS</dc:creator>
  <cp:lastModifiedBy>Shrestha, Aishwarya</cp:lastModifiedBy>
  <cp:revision>120</cp:revision>
  <cp:lastPrinted>2020-08-05T17:48:00Z</cp:lastPrinted>
  <dcterms:created xsi:type="dcterms:W3CDTF">2022-05-06T19:38:00Z</dcterms:created>
  <dcterms:modified xsi:type="dcterms:W3CDTF">2022-05-06T21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5491E47C586834F968DE3FC9EEE13A2</vt:lpwstr>
  </property>
</Properties>
</file>